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1455B" w14:textId="77777777" w:rsidR="00F14D17" w:rsidRDefault="00F14D17" w:rsidP="00F14D17">
      <w:bookmarkStart w:id="0" w:name="_Hlk159532005"/>
      <w:r>
        <w:t>CREATE TABLE sponsor (</w:t>
      </w:r>
    </w:p>
    <w:p w14:paraId="49AE8E6C" w14:textId="77777777" w:rsidR="00F14D17" w:rsidRDefault="00F14D17" w:rsidP="00F14D17">
      <w:r>
        <w:t xml:space="preserve">    </w:t>
      </w:r>
      <w:proofErr w:type="spellStart"/>
      <w:r>
        <w:t>sponsor_id</w:t>
      </w:r>
      <w:proofErr w:type="spellEnd"/>
      <w:r>
        <w:t xml:space="preserve"> INT PRIMARY KEY,</w:t>
      </w:r>
    </w:p>
    <w:p w14:paraId="489AA152" w14:textId="007640DF" w:rsidR="00F14D17" w:rsidRDefault="00F14D17" w:rsidP="00F14D17">
      <w:r>
        <w:t xml:space="preserve">    </w:t>
      </w:r>
      <w:proofErr w:type="spellStart"/>
      <w:r>
        <w:t>sponsor_nam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50</w:t>
      </w:r>
      <w:r>
        <w:t>) NOT NULL,</w:t>
      </w:r>
    </w:p>
    <w:p w14:paraId="58AC1F2C" w14:textId="2D6FDB0E" w:rsidR="0041767E" w:rsidRDefault="00F14D17" w:rsidP="00F14D17">
      <w:r>
        <w:t xml:space="preserve">    </w:t>
      </w:r>
      <w:proofErr w:type="spellStart"/>
      <w:r>
        <w:t>sponsor_contact</w:t>
      </w:r>
      <w:proofErr w:type="spellEnd"/>
      <w:r>
        <w:t xml:space="preserve"> </w:t>
      </w:r>
      <w:r w:rsidR="00B46A98">
        <w:t>VARCHAR2</w:t>
      </w:r>
      <w:r>
        <w:t xml:space="preserve">(13) NOT NULL CHECK </w:t>
      </w:r>
      <w:r w:rsidR="003F093E" w:rsidRPr="003F093E">
        <w:t>(</w:t>
      </w:r>
      <w:proofErr w:type="spellStart"/>
      <w:r w:rsidR="003F093E" w:rsidRPr="003F093E">
        <w:t>sponsor_contact</w:t>
      </w:r>
      <w:proofErr w:type="spellEnd"/>
      <w:r w:rsidR="003F093E" w:rsidRPr="003F093E">
        <w:t xml:space="preserve"> NOT LIKE '% %')</w:t>
      </w:r>
      <w:r w:rsidR="003F093E">
        <w:t>,</w:t>
      </w:r>
    </w:p>
    <w:p w14:paraId="7919E282" w14:textId="2A96ECC1" w:rsidR="00F14D17" w:rsidRDefault="0041767E" w:rsidP="00F14D17">
      <w:r>
        <w:t xml:space="preserve">    </w:t>
      </w:r>
      <w:proofErr w:type="spellStart"/>
      <w:r w:rsidR="00F14D17">
        <w:t>sponsorship_type</w:t>
      </w:r>
      <w:proofErr w:type="spellEnd"/>
      <w:r w:rsidR="00F14D17">
        <w:t xml:space="preserve"> </w:t>
      </w:r>
      <w:r w:rsidR="00B46A98">
        <w:t>VARCHAR2</w:t>
      </w:r>
      <w:r w:rsidR="00F14D17">
        <w:t>(</w:t>
      </w:r>
      <w:r w:rsidR="00580BA1">
        <w:t>25</w:t>
      </w:r>
      <w:r w:rsidR="00F14D17">
        <w:t>) NOT NULL</w:t>
      </w:r>
    </w:p>
    <w:p w14:paraId="71139520" w14:textId="77777777" w:rsidR="00F14D17" w:rsidRDefault="00F14D17" w:rsidP="00F14D17">
      <w:r>
        <w:t>);</w:t>
      </w:r>
    </w:p>
    <w:p w14:paraId="174CEF3A" w14:textId="77777777" w:rsidR="00F14D17" w:rsidRDefault="00F14D17" w:rsidP="00F14D17"/>
    <w:p w14:paraId="523A7337" w14:textId="77777777" w:rsidR="003F093E" w:rsidRDefault="003F093E" w:rsidP="003F093E">
      <w:r>
        <w:t>INSERT INTO sponsor VALUES (1, 'John Doe', '+1234567890', 'Gold');</w:t>
      </w:r>
    </w:p>
    <w:p w14:paraId="2762DBD3" w14:textId="77777777" w:rsidR="003F093E" w:rsidRDefault="003F093E" w:rsidP="003F093E">
      <w:r>
        <w:t>INSERT INTO sponsor VALUES (2, 'Jane Smith', '+1987654321', 'Silver');</w:t>
      </w:r>
    </w:p>
    <w:p w14:paraId="1697F523" w14:textId="77777777" w:rsidR="003F093E" w:rsidRDefault="003F093E" w:rsidP="003F093E">
      <w:r>
        <w:t>INSERT INTO sponsor VALUES (3, 'Alice Johnson', '+1555555555', 'Bronze');</w:t>
      </w:r>
    </w:p>
    <w:p w14:paraId="5EA3FE21" w14:textId="77777777" w:rsidR="003F093E" w:rsidRDefault="003F093E" w:rsidP="003F093E">
      <w:r>
        <w:t>INSERT INTO sponsor VALUES (4, 'Bob Brown', '+16666666666', 'Platinum');</w:t>
      </w:r>
    </w:p>
    <w:p w14:paraId="54591D97" w14:textId="77777777" w:rsidR="003F093E" w:rsidRDefault="003F093E" w:rsidP="003F093E">
      <w:r>
        <w:t>INSERT INTO sponsor VALUES (5, 'Eva White', '+17777777777', 'Gold');</w:t>
      </w:r>
    </w:p>
    <w:p w14:paraId="79D10F61" w14:textId="77777777" w:rsidR="003F093E" w:rsidRDefault="003F093E" w:rsidP="003F093E">
      <w:r>
        <w:t>INSERT INTO sponsor VALUES (6, 'Michael Lee', '+18888888888', 'Silver');</w:t>
      </w:r>
    </w:p>
    <w:p w14:paraId="64480129" w14:textId="77777777" w:rsidR="003F093E" w:rsidRDefault="003F093E" w:rsidP="003F093E">
      <w:r>
        <w:t>INSERT INTO sponsor VALUES (7, 'Emma Davis', '+19999999999', 'Bronze');</w:t>
      </w:r>
    </w:p>
    <w:p w14:paraId="396164BA" w14:textId="77777777" w:rsidR="003F093E" w:rsidRDefault="003F093E" w:rsidP="003F093E">
      <w:r>
        <w:t>INSERT INTO sponsor VALUES (8, 'James Wilson', '+18888888888', 'Platinum');</w:t>
      </w:r>
    </w:p>
    <w:p w14:paraId="6861FD73" w14:textId="77777777" w:rsidR="003F093E" w:rsidRDefault="003F093E" w:rsidP="003F093E">
      <w:r>
        <w:t>INSERT INTO sponsor VALUES (9, 'Olivia Miller', '+17777777777', 'Gold');</w:t>
      </w:r>
    </w:p>
    <w:p w14:paraId="61EEC506" w14:textId="1245025E" w:rsidR="003F093E" w:rsidRDefault="003F093E" w:rsidP="003F093E">
      <w:r>
        <w:t>INSERT INTO sponsor VALUES (10, 'William Taylor', '+1555555555', 'Silver');</w:t>
      </w:r>
    </w:p>
    <w:p w14:paraId="256F6533" w14:textId="77777777" w:rsidR="003F093E" w:rsidRDefault="003F093E" w:rsidP="00F14D17"/>
    <w:p w14:paraId="0B0F1FB4" w14:textId="77777777" w:rsidR="00F14D17" w:rsidRDefault="00F14D17" w:rsidP="00F14D17">
      <w:r>
        <w:t>CREATE TABLE veterinary (</w:t>
      </w:r>
    </w:p>
    <w:p w14:paraId="5E3FEC45" w14:textId="77777777" w:rsidR="00F14D17" w:rsidRDefault="00F14D17" w:rsidP="00F14D17">
      <w:r>
        <w:t xml:space="preserve">    </w:t>
      </w:r>
      <w:proofErr w:type="spellStart"/>
      <w:r>
        <w:t>vet_id</w:t>
      </w:r>
      <w:proofErr w:type="spellEnd"/>
      <w:r>
        <w:t xml:space="preserve"> INT PRIMARY KEY,</w:t>
      </w:r>
    </w:p>
    <w:p w14:paraId="5557EF87" w14:textId="1B7734EA" w:rsidR="00F14D17" w:rsidRDefault="00F14D17" w:rsidP="00F14D17">
      <w:r>
        <w:t xml:space="preserve">    </w:t>
      </w:r>
      <w:proofErr w:type="spellStart"/>
      <w:r>
        <w:t>vet_nam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50</w:t>
      </w:r>
      <w:r>
        <w:t>) NOT NULL,</w:t>
      </w:r>
    </w:p>
    <w:p w14:paraId="298CED6E" w14:textId="05798091" w:rsidR="00F14D17" w:rsidRDefault="00F14D17" w:rsidP="00F14D17">
      <w:r>
        <w:t xml:space="preserve">    </w:t>
      </w:r>
      <w:proofErr w:type="spellStart"/>
      <w:r>
        <w:t>vet_contact</w:t>
      </w:r>
      <w:proofErr w:type="spellEnd"/>
      <w:r>
        <w:t xml:space="preserve"> </w:t>
      </w:r>
      <w:r w:rsidR="00B46A98">
        <w:t>VARCHAR2</w:t>
      </w:r>
      <w:r>
        <w:t xml:space="preserve">(13) NOT NULL CHECK </w:t>
      </w:r>
      <w:r w:rsidR="003F093E" w:rsidRPr="003F093E">
        <w:t>(</w:t>
      </w:r>
      <w:proofErr w:type="spellStart"/>
      <w:r w:rsidR="003F093E">
        <w:t>vet_contact</w:t>
      </w:r>
      <w:proofErr w:type="spellEnd"/>
      <w:r w:rsidR="003F093E">
        <w:t xml:space="preserve"> </w:t>
      </w:r>
      <w:r w:rsidR="003F093E" w:rsidRPr="003F093E">
        <w:t>NOT LIKE '% %')</w:t>
      </w:r>
      <w:r w:rsidR="003F093E">
        <w:t>,</w:t>
      </w:r>
    </w:p>
    <w:p w14:paraId="1E7D5135" w14:textId="5BB7A1B2" w:rsidR="00F14D17" w:rsidRDefault="00F14D17" w:rsidP="00F14D17">
      <w:r>
        <w:t xml:space="preserve">    education </w:t>
      </w:r>
      <w:r w:rsidR="00B46A98">
        <w:t>VARCHAR2</w:t>
      </w:r>
      <w:r>
        <w:t>(</w:t>
      </w:r>
      <w:r w:rsidR="003F093E">
        <w:t>50</w:t>
      </w:r>
      <w:r>
        <w:t>),</w:t>
      </w:r>
    </w:p>
    <w:p w14:paraId="48A1133A" w14:textId="58EAE125" w:rsidR="00F14D17" w:rsidRDefault="00F14D17" w:rsidP="00F14D17">
      <w:r>
        <w:t xml:space="preserve">    </w:t>
      </w:r>
      <w:proofErr w:type="spellStart"/>
      <w:r>
        <w:t>work_exp</w:t>
      </w:r>
      <w:proofErr w:type="spellEnd"/>
      <w:r>
        <w:t xml:space="preserve"> INT</w:t>
      </w:r>
    </w:p>
    <w:p w14:paraId="666B8204" w14:textId="77777777" w:rsidR="00F14D17" w:rsidRDefault="00F14D17" w:rsidP="00F14D17">
      <w:r>
        <w:t>);</w:t>
      </w:r>
    </w:p>
    <w:p w14:paraId="05759890" w14:textId="77777777" w:rsidR="003F093E" w:rsidRDefault="003F093E" w:rsidP="003F093E">
      <w:r>
        <w:t>INSERT INTO veterinary VALUES (1, 'Dr. Smith', '+1234567890', 'Doctor of Veterinary Medicine', 10);</w:t>
      </w:r>
    </w:p>
    <w:p w14:paraId="0B6A7766" w14:textId="77777777" w:rsidR="003F093E" w:rsidRDefault="003F093E" w:rsidP="003F093E">
      <w:r>
        <w:t>INSERT INTO veterinary VALUES (2, 'Dr. Johnson', '+1987654321', 'Veterinary Science', 8);</w:t>
      </w:r>
    </w:p>
    <w:p w14:paraId="0E73488B" w14:textId="77777777" w:rsidR="003F093E" w:rsidRDefault="003F093E" w:rsidP="003F093E">
      <w:r>
        <w:t>INSERT INTO veterinary VALUES (3, 'Dr. Williams', '+1555555555', 'Veterinary Surgery', 12);</w:t>
      </w:r>
    </w:p>
    <w:p w14:paraId="77B2B0B8" w14:textId="77777777" w:rsidR="003F093E" w:rsidRDefault="003F093E" w:rsidP="003F093E">
      <w:r>
        <w:t>INSERT INTO veterinary VALUES (4, 'Dr. Brown', '+16666666666', 'Veterinary Pathobiology', 15);</w:t>
      </w:r>
    </w:p>
    <w:p w14:paraId="1D3273D7" w14:textId="77777777" w:rsidR="003F093E" w:rsidRDefault="003F093E" w:rsidP="003F093E">
      <w:r>
        <w:lastRenderedPageBreak/>
        <w:t>INSERT INTO veterinary VALUES (5, 'Dr. Wilson', '+17777777777', 'Veterinary Oncology', 18);</w:t>
      </w:r>
    </w:p>
    <w:p w14:paraId="3392AF49" w14:textId="77777777" w:rsidR="003F093E" w:rsidRDefault="003F093E" w:rsidP="003F093E">
      <w:r>
        <w:t>INSERT INTO veterinary VALUES (6, 'Dr. Lee', '+18888888888', 'Animal Behavior and Welfare', 7);</w:t>
      </w:r>
    </w:p>
    <w:p w14:paraId="1D5B557E" w14:textId="77777777" w:rsidR="003F093E" w:rsidRDefault="003F093E" w:rsidP="003F093E">
      <w:r>
        <w:t>INSERT INTO veterinary VALUES (7, 'Dr. Martinez', '+19999999999', 'Veterinary Dermatology', 11);</w:t>
      </w:r>
    </w:p>
    <w:p w14:paraId="53EB91AC" w14:textId="77777777" w:rsidR="003F093E" w:rsidRDefault="003F093E" w:rsidP="003F093E">
      <w:r>
        <w:t>INSERT INTO veterinary VALUES (8, 'Dr. Garcia', '+18888888888', 'Veterinary Radiology', 14);</w:t>
      </w:r>
    </w:p>
    <w:p w14:paraId="0F405798" w14:textId="77777777" w:rsidR="003F093E" w:rsidRDefault="003F093E" w:rsidP="003F093E">
      <w:r>
        <w:t>INSERT INTO veterinary VALUES (9, 'Dr. Anderson', '+17777777777', 'Small Animal Internal Medicine', 20);</w:t>
      </w:r>
    </w:p>
    <w:p w14:paraId="4567CD83" w14:textId="326D091C" w:rsidR="00F14D17" w:rsidRDefault="003F093E" w:rsidP="003F093E">
      <w:r>
        <w:t>INSERT INTO veterinary VALUES (10, 'Dr. Taylor', '+1555555555', 'Equine Medicine', 9);</w:t>
      </w:r>
    </w:p>
    <w:p w14:paraId="42178200" w14:textId="77777777" w:rsidR="003F093E" w:rsidRDefault="003F093E" w:rsidP="003F093E"/>
    <w:p w14:paraId="5B66D8BF" w14:textId="77777777" w:rsidR="00F14D17" w:rsidRDefault="00F14D17" w:rsidP="00F14D17">
      <w:r>
        <w:t>CREATE TABLE nutrition (</w:t>
      </w:r>
    </w:p>
    <w:p w14:paraId="1395ED42" w14:textId="77777777" w:rsidR="00F14D17" w:rsidRDefault="00F14D17" w:rsidP="00F14D17">
      <w:r>
        <w:t xml:space="preserve">    </w:t>
      </w:r>
      <w:proofErr w:type="spellStart"/>
      <w:r>
        <w:t>food_id</w:t>
      </w:r>
      <w:proofErr w:type="spellEnd"/>
      <w:r>
        <w:t xml:space="preserve"> INT PRIMARY KEY,</w:t>
      </w:r>
    </w:p>
    <w:p w14:paraId="79BBB698" w14:textId="71F3E0EE" w:rsidR="00F14D17" w:rsidRDefault="00F14D17" w:rsidP="00F14D17">
      <w:r>
        <w:t xml:space="preserve">    </w:t>
      </w:r>
      <w:proofErr w:type="spellStart"/>
      <w:r>
        <w:t>food_typ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,</w:t>
      </w:r>
    </w:p>
    <w:p w14:paraId="3158D935" w14:textId="45571E4A" w:rsidR="00F14D17" w:rsidRDefault="00F14D17" w:rsidP="00F14D17">
      <w:r>
        <w:t xml:space="preserve">    </w:t>
      </w:r>
      <w:proofErr w:type="spellStart"/>
      <w:r>
        <w:t>food_quantity</w:t>
      </w:r>
      <w:proofErr w:type="spellEnd"/>
      <w:r>
        <w:t xml:space="preserve"> INT</w:t>
      </w:r>
    </w:p>
    <w:p w14:paraId="3891A6FD" w14:textId="77777777" w:rsidR="00F14D17" w:rsidRDefault="00F14D17" w:rsidP="00F14D17">
      <w:r>
        <w:t>);</w:t>
      </w:r>
    </w:p>
    <w:p w14:paraId="73A04448" w14:textId="77777777" w:rsidR="003F093E" w:rsidRDefault="003F093E" w:rsidP="003F093E">
      <w:r>
        <w:t>INSERT INTO nutrition VALUES (1, 'Dry Food', 100);</w:t>
      </w:r>
    </w:p>
    <w:p w14:paraId="666869D4" w14:textId="77777777" w:rsidR="003F093E" w:rsidRDefault="003F093E" w:rsidP="003F093E">
      <w:r>
        <w:t>INSERT INTO nutrition VALUES (2, 'Canned Food', 50);</w:t>
      </w:r>
    </w:p>
    <w:p w14:paraId="4EB0C49A" w14:textId="77777777" w:rsidR="003F093E" w:rsidRDefault="003F093E" w:rsidP="003F093E">
      <w:r>
        <w:t>INSERT INTO nutrition VALUES (3, 'Raw Food', 75);</w:t>
      </w:r>
    </w:p>
    <w:p w14:paraId="6E7338EF" w14:textId="77777777" w:rsidR="003F093E" w:rsidRDefault="003F093E" w:rsidP="003F093E">
      <w:r>
        <w:t>INSERT INTO nutrition VALUES (4, 'Wet Food', 80);</w:t>
      </w:r>
    </w:p>
    <w:p w14:paraId="555C25BB" w14:textId="77777777" w:rsidR="003F093E" w:rsidRDefault="003F093E" w:rsidP="003F093E">
      <w:r>
        <w:t>INSERT INTO nutrition VALUES (5, 'Grain-Free Food', 90);</w:t>
      </w:r>
    </w:p>
    <w:p w14:paraId="4B2048FB" w14:textId="77777777" w:rsidR="003F093E" w:rsidRDefault="003F093E" w:rsidP="003F093E">
      <w:r>
        <w:t>INSERT INTO nutrition VALUES (6, 'Homemade Food', 60);</w:t>
      </w:r>
    </w:p>
    <w:p w14:paraId="309C9B0D" w14:textId="77777777" w:rsidR="003F093E" w:rsidRDefault="003F093E" w:rsidP="003F093E">
      <w:r>
        <w:t>INSERT INTO nutrition VALUES (7, 'Vegetarian Food', 40);</w:t>
      </w:r>
    </w:p>
    <w:p w14:paraId="02F521B6" w14:textId="77777777" w:rsidR="003F093E" w:rsidRDefault="003F093E" w:rsidP="003F093E">
      <w:r>
        <w:t>INSERT INTO nutrition VALUES (8, 'Organic Food', 70);</w:t>
      </w:r>
    </w:p>
    <w:p w14:paraId="111AEA62" w14:textId="77777777" w:rsidR="003F093E" w:rsidRDefault="003F093E" w:rsidP="003F093E">
      <w:r>
        <w:t>INSERT INTO nutrition VALUES (9, 'Senior Food', 55);</w:t>
      </w:r>
    </w:p>
    <w:p w14:paraId="60A097EE" w14:textId="509E6BF9" w:rsidR="003F093E" w:rsidRDefault="003F093E" w:rsidP="003F093E">
      <w:r>
        <w:t>INSERT INTO nutrition VALUES (10, 'Puppy Food', 65);</w:t>
      </w:r>
    </w:p>
    <w:p w14:paraId="46BFFE7E" w14:textId="77777777" w:rsidR="00F14D17" w:rsidRDefault="00F14D17" w:rsidP="00F14D17"/>
    <w:p w14:paraId="794CEEB8" w14:textId="77777777" w:rsidR="00F14D17" w:rsidRDefault="00F14D17" w:rsidP="00F14D17">
      <w:r>
        <w:t>CREATE TABLE vaccination (</w:t>
      </w:r>
    </w:p>
    <w:p w14:paraId="176F103E" w14:textId="77777777" w:rsidR="00F14D17" w:rsidRDefault="00F14D17" w:rsidP="00F14D17">
      <w:r>
        <w:t xml:space="preserve">    </w:t>
      </w:r>
      <w:proofErr w:type="spellStart"/>
      <w:r>
        <w:t>vaccination_id</w:t>
      </w:r>
      <w:proofErr w:type="spellEnd"/>
      <w:r>
        <w:t xml:space="preserve"> INT PRIMARY KEY,</w:t>
      </w:r>
    </w:p>
    <w:p w14:paraId="1ACED6B2" w14:textId="560E19FE" w:rsidR="00F14D17" w:rsidRDefault="00F14D17" w:rsidP="00F14D17">
      <w:r>
        <w:t xml:space="preserve">    </w:t>
      </w:r>
      <w:proofErr w:type="spellStart"/>
      <w:r>
        <w:t>vaccination_nam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50</w:t>
      </w:r>
      <w:r>
        <w:t>) NOT NULL,</w:t>
      </w:r>
    </w:p>
    <w:p w14:paraId="0C0F18AC" w14:textId="77777777" w:rsidR="00F14D17" w:rsidRDefault="00F14D17" w:rsidP="00F14D17">
      <w:r>
        <w:t xml:space="preserve">    </w:t>
      </w:r>
      <w:proofErr w:type="spellStart"/>
      <w:r>
        <w:t>vaccination_date</w:t>
      </w:r>
      <w:proofErr w:type="spellEnd"/>
      <w:r>
        <w:t xml:space="preserve"> DATE NOT NULL,</w:t>
      </w:r>
    </w:p>
    <w:p w14:paraId="3A324631" w14:textId="2C87E510" w:rsidR="00F14D17" w:rsidRDefault="00F14D17" w:rsidP="00F14D17">
      <w:r>
        <w:t xml:space="preserve">    </w:t>
      </w:r>
      <w:proofErr w:type="spellStart"/>
      <w:r>
        <w:t>vaccination_dosag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</w:t>
      </w:r>
    </w:p>
    <w:p w14:paraId="35BB991F" w14:textId="77777777" w:rsidR="00F14D17" w:rsidRDefault="00F14D17" w:rsidP="00F14D17">
      <w:r>
        <w:lastRenderedPageBreak/>
        <w:t>);</w:t>
      </w:r>
    </w:p>
    <w:p w14:paraId="4584FC13" w14:textId="77777777" w:rsidR="003F093E" w:rsidRDefault="003F093E" w:rsidP="003F093E">
      <w:r>
        <w:t>INSERT INTO vaccination VALUES (1, 'Rabies', TO_</w:t>
      </w:r>
      <w:proofErr w:type="gramStart"/>
      <w:r>
        <w:t>DATE(</w:t>
      </w:r>
      <w:proofErr w:type="gramEnd"/>
      <w:r>
        <w:t>'2023-01-15', 'YYYY-MM-DD'), '1st dose');</w:t>
      </w:r>
    </w:p>
    <w:p w14:paraId="19C736CD" w14:textId="77777777" w:rsidR="003F093E" w:rsidRDefault="003F093E" w:rsidP="003F093E">
      <w:r>
        <w:t>INSERT INTO vaccination VALUES (2, 'Canine Distemper', TO_</w:t>
      </w:r>
      <w:proofErr w:type="gramStart"/>
      <w:r>
        <w:t>DATE(</w:t>
      </w:r>
      <w:proofErr w:type="gramEnd"/>
      <w:r>
        <w:t>'2023-02-10', 'YYYY-MM-DD'), 'Booster');</w:t>
      </w:r>
    </w:p>
    <w:p w14:paraId="0A8E1E68" w14:textId="77777777" w:rsidR="003F093E" w:rsidRDefault="003F093E" w:rsidP="003F093E">
      <w:r>
        <w:t>INSERT INTO vaccination VALUES (3, 'Feline Calicivirus', TO_</w:t>
      </w:r>
      <w:proofErr w:type="gramStart"/>
      <w:r>
        <w:t>DATE(</w:t>
      </w:r>
      <w:proofErr w:type="gramEnd"/>
      <w:r>
        <w:t>'2023-03-05', 'YYYY-MM-DD'), 'Initial');</w:t>
      </w:r>
    </w:p>
    <w:p w14:paraId="09313DA6" w14:textId="77777777" w:rsidR="003F093E" w:rsidRDefault="003F093E" w:rsidP="003F093E">
      <w:r>
        <w:t>INSERT INTO vaccination VALUES (4, 'Canine Parvovirus', TO_</w:t>
      </w:r>
      <w:proofErr w:type="gramStart"/>
      <w:r>
        <w:t>DATE(</w:t>
      </w:r>
      <w:proofErr w:type="gramEnd"/>
      <w:r>
        <w:t>'2023-04-20', 'YYYY-MM-DD'), 'Booster');</w:t>
      </w:r>
    </w:p>
    <w:p w14:paraId="4116AFD1" w14:textId="77777777" w:rsidR="003F093E" w:rsidRDefault="003F093E" w:rsidP="003F093E">
      <w:r>
        <w:t>INSERT INTO vaccination VALUES (5, 'Feline Panleukopenia', TO_</w:t>
      </w:r>
      <w:proofErr w:type="gramStart"/>
      <w:r>
        <w:t>DATE(</w:t>
      </w:r>
      <w:proofErr w:type="gramEnd"/>
      <w:r>
        <w:t>'2023-05-12', 'YYYY-MM-DD'), 'Initial');</w:t>
      </w:r>
    </w:p>
    <w:p w14:paraId="1E63CCB4" w14:textId="77777777" w:rsidR="003F093E" w:rsidRDefault="003F093E" w:rsidP="003F093E">
      <w:r>
        <w:t>INSERT INTO vaccination VALUES (6, 'Canine Hepatitis', TO_</w:t>
      </w:r>
      <w:proofErr w:type="gramStart"/>
      <w:r>
        <w:t>DATE(</w:t>
      </w:r>
      <w:proofErr w:type="gramEnd"/>
      <w:r>
        <w:t>'2023-06-08', 'YYYY-MM-DD'), 'Booster');</w:t>
      </w:r>
    </w:p>
    <w:p w14:paraId="75B0DED1" w14:textId="77777777" w:rsidR="003F093E" w:rsidRDefault="003F093E" w:rsidP="003F093E">
      <w:r>
        <w:t>INSERT INTO vaccination VALUES (7, 'Feline Leukemia', TO_</w:t>
      </w:r>
      <w:proofErr w:type="gramStart"/>
      <w:r>
        <w:t>DATE(</w:t>
      </w:r>
      <w:proofErr w:type="gramEnd"/>
      <w:r>
        <w:t>'2023-07-25', 'YYYY-MM-DD'), 'Initial');</w:t>
      </w:r>
    </w:p>
    <w:p w14:paraId="1D60F86E" w14:textId="77777777" w:rsidR="003F093E" w:rsidRDefault="003F093E" w:rsidP="003F093E">
      <w:r>
        <w:t>INSERT INTO vaccination VALUES (8, 'Canine Bordetella', TO_</w:t>
      </w:r>
      <w:proofErr w:type="gramStart"/>
      <w:r>
        <w:t>DATE(</w:t>
      </w:r>
      <w:proofErr w:type="gramEnd"/>
      <w:r>
        <w:t>'2023-08-18', 'YYYY-MM-DD'), 'Booster');</w:t>
      </w:r>
    </w:p>
    <w:p w14:paraId="2C275B38" w14:textId="77777777" w:rsidR="003F093E" w:rsidRDefault="003F093E" w:rsidP="003F093E">
      <w:r>
        <w:t>INSERT INTO vaccination VALUES (9, 'Canine Influenza', TO_</w:t>
      </w:r>
      <w:proofErr w:type="gramStart"/>
      <w:r>
        <w:t>DATE(</w:t>
      </w:r>
      <w:proofErr w:type="gramEnd"/>
      <w:r>
        <w:t>'2023-09-03', 'YYYY-MM-DD'), 'Initial');</w:t>
      </w:r>
    </w:p>
    <w:p w14:paraId="2895D665" w14:textId="7CE34337" w:rsidR="003F093E" w:rsidRDefault="003F093E" w:rsidP="003F093E">
      <w:r>
        <w:t>INSERT INTO vaccination VALUES (10, 'Feline Rabies', TO_</w:t>
      </w:r>
      <w:proofErr w:type="gramStart"/>
      <w:r>
        <w:t>DATE(</w:t>
      </w:r>
      <w:proofErr w:type="gramEnd"/>
      <w:r>
        <w:t>'2023-10-30', 'YYYY-MM-DD'), 'Booster');</w:t>
      </w:r>
    </w:p>
    <w:p w14:paraId="78EE1380" w14:textId="77777777" w:rsidR="00F14D17" w:rsidRDefault="00F14D17" w:rsidP="00F14D17"/>
    <w:p w14:paraId="470CB0CB" w14:textId="77777777" w:rsidR="0041767E" w:rsidRDefault="0041767E" w:rsidP="0041767E">
      <w:r>
        <w:t xml:space="preserve">CREATE TABLE </w:t>
      </w:r>
      <w:proofErr w:type="spellStart"/>
      <w:r>
        <w:t>shelter_branch</w:t>
      </w:r>
      <w:proofErr w:type="spellEnd"/>
      <w:r>
        <w:t xml:space="preserve"> (</w:t>
      </w:r>
    </w:p>
    <w:p w14:paraId="4CE72B65" w14:textId="77777777" w:rsidR="0041767E" w:rsidRDefault="0041767E" w:rsidP="0041767E">
      <w:r>
        <w:t xml:space="preserve">    </w:t>
      </w:r>
      <w:proofErr w:type="spellStart"/>
      <w:r>
        <w:t>shelter_id</w:t>
      </w:r>
      <w:proofErr w:type="spellEnd"/>
      <w:r>
        <w:t xml:space="preserve"> INT PRIMARY KEY,</w:t>
      </w:r>
    </w:p>
    <w:p w14:paraId="5B789EC0" w14:textId="54557BD0" w:rsidR="0041767E" w:rsidRDefault="0041767E" w:rsidP="0041767E">
      <w:r>
        <w:t xml:space="preserve">    </w:t>
      </w:r>
      <w:proofErr w:type="spellStart"/>
      <w:r>
        <w:t>shelter_name</w:t>
      </w:r>
      <w:proofErr w:type="spellEnd"/>
      <w:r>
        <w:t xml:space="preserve"> </w:t>
      </w:r>
      <w:r w:rsidR="00B46A98">
        <w:t>VARCHAR2</w:t>
      </w:r>
      <w:r>
        <w:t>(50) NOT NULL,</w:t>
      </w:r>
    </w:p>
    <w:p w14:paraId="3D6F1C84" w14:textId="1949362A" w:rsidR="0041767E" w:rsidRDefault="0041767E" w:rsidP="0041767E">
      <w:r>
        <w:t xml:space="preserve">    </w:t>
      </w:r>
      <w:proofErr w:type="spellStart"/>
      <w:r>
        <w:t>shelter_loc</w:t>
      </w:r>
      <w:proofErr w:type="spellEnd"/>
      <w:r>
        <w:t xml:space="preserve"> </w:t>
      </w:r>
      <w:r w:rsidR="00B46A98">
        <w:t>VARCHAR2</w:t>
      </w:r>
      <w:r>
        <w:t>(25) NOT NULL,</w:t>
      </w:r>
    </w:p>
    <w:p w14:paraId="6AA5DBF4" w14:textId="77777777" w:rsidR="0041767E" w:rsidRDefault="0041767E" w:rsidP="0041767E">
      <w:r>
        <w:t xml:space="preserve">    </w:t>
      </w:r>
      <w:proofErr w:type="spellStart"/>
      <w:r>
        <w:t>pincode</w:t>
      </w:r>
      <w:proofErr w:type="spellEnd"/>
      <w:r>
        <w:t xml:space="preserve"> </w:t>
      </w:r>
      <w:proofErr w:type="gramStart"/>
      <w:r>
        <w:t>CHAR(</w:t>
      </w:r>
      <w:proofErr w:type="gramEnd"/>
      <w:r>
        <w:t>6) NOT NULL CHECK (LENGTH(</w:t>
      </w:r>
      <w:proofErr w:type="spellStart"/>
      <w:r>
        <w:t>pincode</w:t>
      </w:r>
      <w:proofErr w:type="spellEnd"/>
      <w:r>
        <w:t>) = 6),</w:t>
      </w:r>
    </w:p>
    <w:p w14:paraId="77F3FDF9" w14:textId="437F789B" w:rsidR="0041767E" w:rsidRDefault="0041767E" w:rsidP="0041767E">
      <w:r>
        <w:t xml:space="preserve">    </w:t>
      </w:r>
      <w:proofErr w:type="spellStart"/>
      <w:r>
        <w:t>shelter_contact</w:t>
      </w:r>
      <w:proofErr w:type="spellEnd"/>
      <w:r>
        <w:t xml:space="preserve"> </w:t>
      </w:r>
      <w:r w:rsidR="00B46A98">
        <w:t>VARCHAR2</w:t>
      </w:r>
      <w:r>
        <w:t xml:space="preserve">(13) NOT NULL CHECK </w:t>
      </w:r>
      <w:r w:rsidR="003F093E" w:rsidRPr="003F093E">
        <w:t>(</w:t>
      </w:r>
      <w:proofErr w:type="spellStart"/>
      <w:r w:rsidR="003F093E">
        <w:t>shelter_contact</w:t>
      </w:r>
      <w:proofErr w:type="spellEnd"/>
      <w:r w:rsidR="003F093E">
        <w:t xml:space="preserve"> </w:t>
      </w:r>
      <w:r w:rsidR="003F093E" w:rsidRPr="003F093E">
        <w:t>NOT LIKE '% %')</w:t>
      </w:r>
    </w:p>
    <w:p w14:paraId="482C8B6A" w14:textId="66632D98" w:rsidR="00F14D17" w:rsidRDefault="0041767E" w:rsidP="0041767E">
      <w:r>
        <w:t>);</w:t>
      </w:r>
    </w:p>
    <w:p w14:paraId="5215846D" w14:textId="77777777" w:rsidR="00581FE5" w:rsidRDefault="00581FE5" w:rsidP="0041767E"/>
    <w:p w14:paraId="64F20E6D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1, 'Shelter A', 'Location A', '123456', '+1234567890');</w:t>
      </w:r>
    </w:p>
    <w:p w14:paraId="35205480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2, 'Shelter B', 'Location B', '234567', '+2345678901');</w:t>
      </w:r>
    </w:p>
    <w:p w14:paraId="3456715E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3, 'Shelter C', 'Location C', '345678', '+3456789012');</w:t>
      </w:r>
    </w:p>
    <w:p w14:paraId="7347E5D5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4, 'Shelter D', 'Location D', '456789', '+4567890123');</w:t>
      </w:r>
    </w:p>
    <w:p w14:paraId="28490F8C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5, 'Shelter E', 'Location E', '567890', '+5678901234');</w:t>
      </w:r>
    </w:p>
    <w:p w14:paraId="15E62862" w14:textId="77777777" w:rsidR="00581FE5" w:rsidRDefault="00581FE5" w:rsidP="00581FE5">
      <w:r>
        <w:lastRenderedPageBreak/>
        <w:t xml:space="preserve">INSERT INTO </w:t>
      </w:r>
      <w:proofErr w:type="spellStart"/>
      <w:r>
        <w:t>shelter_branch</w:t>
      </w:r>
      <w:proofErr w:type="spellEnd"/>
      <w:r>
        <w:t xml:space="preserve"> VALUES (6, 'Shelter F', 'Location F', '678901', '+6789012345');</w:t>
      </w:r>
    </w:p>
    <w:p w14:paraId="39A7E5C2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7, 'Shelter G', 'Location G', '789012', '+7890123456');</w:t>
      </w:r>
    </w:p>
    <w:p w14:paraId="7926191E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8, 'Shelter H', 'Location H', '890123', '+8901234567');</w:t>
      </w:r>
    </w:p>
    <w:p w14:paraId="459E8557" w14:textId="77777777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9, 'Shelter I', 'Location I', '901234', '+9012345678');</w:t>
      </w:r>
    </w:p>
    <w:p w14:paraId="19F37DE8" w14:textId="6D6E34BE" w:rsidR="00581FE5" w:rsidRDefault="00581FE5" w:rsidP="00581FE5">
      <w:r>
        <w:t xml:space="preserve">INSERT INTO </w:t>
      </w:r>
      <w:proofErr w:type="spellStart"/>
      <w:r>
        <w:t>shelter_branch</w:t>
      </w:r>
      <w:proofErr w:type="spellEnd"/>
      <w:r>
        <w:t xml:space="preserve"> VALUES (10, 'Shelter J', 'Location J', '012345', '+0123456789');</w:t>
      </w:r>
    </w:p>
    <w:p w14:paraId="323B8C18" w14:textId="77777777" w:rsidR="00581FE5" w:rsidRDefault="00581FE5" w:rsidP="00581FE5"/>
    <w:p w14:paraId="0CB6EF1D" w14:textId="77777777" w:rsidR="00581FE5" w:rsidRDefault="00581FE5" w:rsidP="00581FE5">
      <w:r>
        <w:t xml:space="preserve">CREATE TABLE </w:t>
      </w:r>
      <w:proofErr w:type="spellStart"/>
      <w:r>
        <w:t>animal_features</w:t>
      </w:r>
      <w:proofErr w:type="spellEnd"/>
      <w:r>
        <w:t xml:space="preserve"> (</w:t>
      </w:r>
    </w:p>
    <w:p w14:paraId="60FFF3B0" w14:textId="77777777" w:rsidR="00581FE5" w:rsidRDefault="00581FE5" w:rsidP="00581FE5">
      <w:r>
        <w:t xml:space="preserve">    </w:t>
      </w:r>
      <w:proofErr w:type="spellStart"/>
      <w:r>
        <w:t>animal_features_id</w:t>
      </w:r>
      <w:proofErr w:type="spellEnd"/>
      <w:r>
        <w:t xml:space="preserve"> INT PRIMARY KEY,</w:t>
      </w:r>
    </w:p>
    <w:p w14:paraId="5634A411" w14:textId="77777777" w:rsidR="00581FE5" w:rsidRDefault="00581FE5" w:rsidP="00581FE5">
      <w:r>
        <w:t xml:space="preserve">    </w:t>
      </w:r>
      <w:proofErr w:type="spellStart"/>
      <w:r>
        <w:t>a_color</w:t>
      </w:r>
      <w:proofErr w:type="spellEnd"/>
      <w:r>
        <w:t xml:space="preserve"> VARCHAR2(50) NOT NULL,</w:t>
      </w:r>
    </w:p>
    <w:p w14:paraId="3C87070E" w14:textId="77777777" w:rsidR="00581FE5" w:rsidRDefault="00581FE5" w:rsidP="00581FE5">
      <w:r>
        <w:t xml:space="preserve">    </w:t>
      </w:r>
      <w:proofErr w:type="spellStart"/>
      <w:r>
        <w:t>a_weight</w:t>
      </w:r>
      <w:proofErr w:type="spellEnd"/>
      <w:r>
        <w:t xml:space="preserve"> DECIMAL NOT NULL,</w:t>
      </w:r>
    </w:p>
    <w:p w14:paraId="232666A0" w14:textId="77777777" w:rsidR="00581FE5" w:rsidRDefault="00581FE5" w:rsidP="00581FE5">
      <w:r>
        <w:t xml:space="preserve">    </w:t>
      </w:r>
      <w:proofErr w:type="spellStart"/>
      <w:r>
        <w:t>a_height</w:t>
      </w:r>
      <w:proofErr w:type="spellEnd"/>
      <w:r>
        <w:t xml:space="preserve"> DECIMAL NOT NULL,</w:t>
      </w:r>
    </w:p>
    <w:p w14:paraId="133BC6FE" w14:textId="77777777" w:rsidR="00581FE5" w:rsidRDefault="00581FE5" w:rsidP="00581FE5">
      <w:r>
        <w:t xml:space="preserve">    </w:t>
      </w:r>
      <w:proofErr w:type="spellStart"/>
      <w:r>
        <w:t>a_eye_color</w:t>
      </w:r>
      <w:proofErr w:type="spellEnd"/>
      <w:r>
        <w:t xml:space="preserve"> VARCHAR2(50) NOT NULL,</w:t>
      </w:r>
    </w:p>
    <w:p w14:paraId="774DC0F5" w14:textId="77777777" w:rsidR="00581FE5" w:rsidRDefault="00581FE5" w:rsidP="00581FE5">
      <w:r>
        <w:t xml:space="preserve">    </w:t>
      </w:r>
      <w:proofErr w:type="spellStart"/>
      <w:r>
        <w:t>a_condition</w:t>
      </w:r>
      <w:proofErr w:type="spellEnd"/>
      <w:r>
        <w:t xml:space="preserve"> VARCHAR2(25) NOT NULL</w:t>
      </w:r>
    </w:p>
    <w:p w14:paraId="7CF06A2A" w14:textId="77777777" w:rsidR="00581FE5" w:rsidRDefault="00581FE5" w:rsidP="00581FE5">
      <w:r>
        <w:t>);</w:t>
      </w:r>
    </w:p>
    <w:p w14:paraId="2E25D481" w14:textId="77777777" w:rsidR="00581FE5" w:rsidRDefault="00581FE5" w:rsidP="00581FE5"/>
    <w:p w14:paraId="111ABE1E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1, 'Brown', 12.5, 30.5, 'Blue', 'Healthy');</w:t>
      </w:r>
    </w:p>
    <w:p w14:paraId="49FC4BDB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2, 'Black', 20.2, 35.0, 'Brown', 'Underweight');</w:t>
      </w:r>
    </w:p>
    <w:p w14:paraId="6EF6EAEB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3, 'White', 8.0, 25.0, 'Green', 'Healthy');</w:t>
      </w:r>
    </w:p>
    <w:p w14:paraId="119F3BD3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4, 'Gray', 15.0, 28.0, 'Amber', 'Overweight');</w:t>
      </w:r>
    </w:p>
    <w:p w14:paraId="24C6CA45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5, 'Golden', 18.9, 32.2, 'Hazel', 'Healthy');</w:t>
      </w:r>
    </w:p>
    <w:p w14:paraId="794A90E1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6, 'Spotted', 10.7, 26.8, 'Gray', 'Underweight');</w:t>
      </w:r>
    </w:p>
    <w:p w14:paraId="3CA50372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7, 'Tabby', 14.3, 29.5, 'Yellow', 'Healthy');</w:t>
      </w:r>
    </w:p>
    <w:p w14:paraId="2182020F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8, 'Orange', 16.8, 31.0, 'Blue', 'Overweight');</w:t>
      </w:r>
    </w:p>
    <w:p w14:paraId="1395C488" w14:textId="77777777" w:rsidR="00581FE5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9, 'Tan', 11.2, 27.0, 'Green', 'Healthy');</w:t>
      </w:r>
    </w:p>
    <w:p w14:paraId="12890F3C" w14:textId="73A14907" w:rsidR="00F14D17" w:rsidRDefault="00581FE5" w:rsidP="00581FE5">
      <w:r>
        <w:t xml:space="preserve">INSERT INTO </w:t>
      </w:r>
      <w:proofErr w:type="spellStart"/>
      <w:r>
        <w:t>animal_features</w:t>
      </w:r>
      <w:proofErr w:type="spellEnd"/>
      <w:r>
        <w:t xml:space="preserve"> VALUES (10, 'Calico', 9.5, 24.8, 'Brown', 'Underweight');</w:t>
      </w:r>
    </w:p>
    <w:p w14:paraId="59707419" w14:textId="77777777" w:rsidR="00581FE5" w:rsidRDefault="00581FE5" w:rsidP="00581FE5"/>
    <w:p w14:paraId="17566EC2" w14:textId="77777777" w:rsidR="00581FE5" w:rsidRDefault="00581FE5" w:rsidP="00581FE5">
      <w:r>
        <w:t>CREATE TABLE facilities (</w:t>
      </w:r>
    </w:p>
    <w:p w14:paraId="69E3C8C3" w14:textId="77777777" w:rsidR="00581FE5" w:rsidRDefault="00581FE5" w:rsidP="00581FE5">
      <w:r>
        <w:t xml:space="preserve">    </w:t>
      </w:r>
      <w:proofErr w:type="spellStart"/>
      <w:r>
        <w:t>facilities_id</w:t>
      </w:r>
      <w:proofErr w:type="spellEnd"/>
      <w:r>
        <w:t xml:space="preserve"> INT PRIMARY KEY,</w:t>
      </w:r>
    </w:p>
    <w:p w14:paraId="6299DB32" w14:textId="77777777" w:rsidR="00581FE5" w:rsidRDefault="00581FE5" w:rsidP="00581FE5">
      <w:r>
        <w:t xml:space="preserve">    </w:t>
      </w:r>
      <w:proofErr w:type="spellStart"/>
      <w:r>
        <w:t>shelter_id</w:t>
      </w:r>
      <w:proofErr w:type="spellEnd"/>
      <w:r>
        <w:t xml:space="preserve"> INT REFERENCES </w:t>
      </w:r>
      <w:proofErr w:type="spellStart"/>
      <w:r>
        <w:t>shelter_branch</w:t>
      </w:r>
      <w:proofErr w:type="spellEnd"/>
      <w:r>
        <w:t>(</w:t>
      </w:r>
      <w:proofErr w:type="spellStart"/>
      <w:r>
        <w:t>shelter_id</w:t>
      </w:r>
      <w:proofErr w:type="spellEnd"/>
      <w:r>
        <w:t>),</w:t>
      </w:r>
    </w:p>
    <w:p w14:paraId="437AFEC1" w14:textId="77777777" w:rsidR="00581FE5" w:rsidRDefault="00581FE5" w:rsidP="00581FE5">
      <w:r>
        <w:lastRenderedPageBreak/>
        <w:t xml:space="preserve">    </w:t>
      </w:r>
      <w:proofErr w:type="spellStart"/>
      <w:r>
        <w:t>f_capacity</w:t>
      </w:r>
      <w:proofErr w:type="spellEnd"/>
      <w:r>
        <w:t xml:space="preserve"> INT NOT NULL,</w:t>
      </w:r>
    </w:p>
    <w:p w14:paraId="608C1A0A" w14:textId="77777777" w:rsidR="00581FE5" w:rsidRDefault="00581FE5" w:rsidP="00581FE5">
      <w:r>
        <w:t xml:space="preserve">    </w:t>
      </w:r>
      <w:proofErr w:type="spellStart"/>
      <w:r>
        <w:t>f_ani_count</w:t>
      </w:r>
      <w:proofErr w:type="spellEnd"/>
      <w:r>
        <w:t xml:space="preserve"> INT NOT NULL,</w:t>
      </w:r>
    </w:p>
    <w:p w14:paraId="79CFC8FF" w14:textId="77777777" w:rsidR="00581FE5" w:rsidRDefault="00581FE5" w:rsidP="00581FE5">
      <w:r>
        <w:t xml:space="preserve">    </w:t>
      </w:r>
      <w:proofErr w:type="spellStart"/>
      <w:r>
        <w:t>f_area</w:t>
      </w:r>
      <w:proofErr w:type="spellEnd"/>
      <w:r>
        <w:t xml:space="preserve"> DECIMAL NOT NULL,</w:t>
      </w:r>
    </w:p>
    <w:p w14:paraId="335ED6E6" w14:textId="77777777" w:rsidR="00581FE5" w:rsidRDefault="00581FE5" w:rsidP="00581FE5">
      <w:r>
        <w:t xml:space="preserve">    </w:t>
      </w:r>
      <w:proofErr w:type="spellStart"/>
      <w:r>
        <w:t>play_areas</w:t>
      </w:r>
      <w:proofErr w:type="spellEnd"/>
      <w:r>
        <w:t xml:space="preserve"> </w:t>
      </w:r>
      <w:proofErr w:type="gramStart"/>
      <w:r>
        <w:t>CHAR(</w:t>
      </w:r>
      <w:proofErr w:type="gramEnd"/>
      <w:r>
        <w:t>1) NOT NULL,</w:t>
      </w:r>
    </w:p>
    <w:p w14:paraId="5866FD8F" w14:textId="77777777" w:rsidR="00581FE5" w:rsidRDefault="00581FE5" w:rsidP="00581FE5">
      <w:r>
        <w:t xml:space="preserve">    </w:t>
      </w:r>
      <w:proofErr w:type="spellStart"/>
      <w:r>
        <w:t>temp_control</w:t>
      </w:r>
      <w:proofErr w:type="spellEnd"/>
      <w:r>
        <w:t xml:space="preserve"> </w:t>
      </w:r>
      <w:proofErr w:type="gramStart"/>
      <w:r>
        <w:t>CHAR(</w:t>
      </w:r>
      <w:proofErr w:type="gramEnd"/>
      <w:r>
        <w:t>1) NOT NULL,</w:t>
      </w:r>
    </w:p>
    <w:p w14:paraId="021A4626" w14:textId="77777777" w:rsidR="00581FE5" w:rsidRDefault="00581FE5" w:rsidP="00581FE5">
      <w:r>
        <w:t xml:space="preserve">    </w:t>
      </w:r>
      <w:proofErr w:type="spellStart"/>
      <w:r>
        <w:t>outdoor_space</w:t>
      </w:r>
      <w:proofErr w:type="spellEnd"/>
      <w:r>
        <w:t xml:space="preserve"> </w:t>
      </w:r>
      <w:proofErr w:type="gramStart"/>
      <w:r>
        <w:t>CHAR(</w:t>
      </w:r>
      <w:proofErr w:type="gramEnd"/>
      <w:r>
        <w:t>1) NOT NULL</w:t>
      </w:r>
    </w:p>
    <w:p w14:paraId="4501C232" w14:textId="77777777" w:rsidR="00581FE5" w:rsidRDefault="00581FE5" w:rsidP="00581FE5">
      <w:r>
        <w:t>);</w:t>
      </w:r>
    </w:p>
    <w:p w14:paraId="6F83E050" w14:textId="77777777" w:rsidR="00581FE5" w:rsidRDefault="00581FE5" w:rsidP="00581FE5"/>
    <w:p w14:paraId="3419A613" w14:textId="77777777" w:rsidR="00581FE5" w:rsidRDefault="00581FE5" w:rsidP="00581FE5">
      <w:r>
        <w:t>INSERT INTO facilities VALUES (1, 1, 50, 30, 250.5, 'Y', 'N', 'Y');</w:t>
      </w:r>
    </w:p>
    <w:p w14:paraId="5704F0C8" w14:textId="77777777" w:rsidR="00581FE5" w:rsidRDefault="00581FE5" w:rsidP="00581FE5">
      <w:r>
        <w:t>INSERT INTO facilities VALUES (2, 2, 40, 25, 200.0, 'Y', 'Y', 'N');</w:t>
      </w:r>
    </w:p>
    <w:p w14:paraId="7396063D" w14:textId="77777777" w:rsidR="00581FE5" w:rsidRDefault="00581FE5" w:rsidP="00581FE5">
      <w:r>
        <w:t>INSERT INTO facilities VALUES (3, 3, 60, 40, 300.0, 'N', 'Y', 'Y');</w:t>
      </w:r>
    </w:p>
    <w:p w14:paraId="5D7A4D57" w14:textId="77777777" w:rsidR="00581FE5" w:rsidRDefault="00581FE5" w:rsidP="00581FE5">
      <w:r>
        <w:t>INSERT INTO facilities VALUES (4, 4, 45, 28, 220.5, 'N', 'N', 'Y');</w:t>
      </w:r>
    </w:p>
    <w:p w14:paraId="37F5F41F" w14:textId="77777777" w:rsidR="00581FE5" w:rsidRDefault="00581FE5" w:rsidP="00581FE5">
      <w:r>
        <w:t>INSERT INTO facilities VALUES (5, 5, 55, 35, 275.0, 'Y', 'N', 'N');</w:t>
      </w:r>
    </w:p>
    <w:p w14:paraId="71A32A37" w14:textId="77777777" w:rsidR="00581FE5" w:rsidRDefault="00581FE5" w:rsidP="00581FE5">
      <w:r>
        <w:t>INSERT INTO facilities VALUES (6, 6, 35, 20, 180.0, 'N', 'Y', 'Y');</w:t>
      </w:r>
    </w:p>
    <w:p w14:paraId="1B9781D5" w14:textId="77777777" w:rsidR="00581FE5" w:rsidRDefault="00581FE5" w:rsidP="00581FE5">
      <w:r>
        <w:t>INSERT INTO facilities VALUES (7, 7, 65, 45, 350.0, 'Y', 'Y', 'N');</w:t>
      </w:r>
    </w:p>
    <w:p w14:paraId="1E5C99FA" w14:textId="77777777" w:rsidR="00581FE5" w:rsidRDefault="00581FE5" w:rsidP="00581FE5">
      <w:r>
        <w:t>INSERT INTO facilities VALUES (8, 8, 70, 50, 400.0, 'N', 'N', 'Y');</w:t>
      </w:r>
    </w:p>
    <w:p w14:paraId="618BDE3D" w14:textId="77777777" w:rsidR="00581FE5" w:rsidRDefault="00581FE5" w:rsidP="00581FE5">
      <w:r>
        <w:t>INSERT INTO facilities VALUES (9, 9, 75, 55, 425.5, 'Y', 'Y', 'Y');</w:t>
      </w:r>
    </w:p>
    <w:p w14:paraId="791CBBD3" w14:textId="77777777" w:rsidR="00581FE5" w:rsidRDefault="00581FE5" w:rsidP="00581FE5">
      <w:r>
        <w:t>INSERT INTO facilities VALUES (10, 10, 80, 60, 450.0, 'N', 'N', 'N');</w:t>
      </w:r>
    </w:p>
    <w:p w14:paraId="6AD9CEB9" w14:textId="77777777" w:rsidR="00581FE5" w:rsidRDefault="00581FE5" w:rsidP="00581FE5"/>
    <w:p w14:paraId="01314F47" w14:textId="77777777" w:rsidR="00F14D17" w:rsidRDefault="00F14D17" w:rsidP="00F14D17">
      <w:r>
        <w:t xml:space="preserve">CREATE TABLE </w:t>
      </w:r>
      <w:proofErr w:type="spellStart"/>
      <w:r>
        <w:t>medical_history</w:t>
      </w:r>
      <w:proofErr w:type="spellEnd"/>
      <w:r>
        <w:t xml:space="preserve"> (</w:t>
      </w:r>
    </w:p>
    <w:p w14:paraId="5BBB1428" w14:textId="77777777" w:rsidR="00F14D17" w:rsidRDefault="00F14D17" w:rsidP="00F14D17">
      <w:r>
        <w:t xml:space="preserve">    </w:t>
      </w:r>
      <w:proofErr w:type="spellStart"/>
      <w:r>
        <w:t>medical_id</w:t>
      </w:r>
      <w:proofErr w:type="spellEnd"/>
      <w:r>
        <w:t xml:space="preserve"> INT PRIMARY KEY,</w:t>
      </w:r>
    </w:p>
    <w:p w14:paraId="330139AB" w14:textId="13ABA0BE" w:rsidR="00F14D17" w:rsidRDefault="00F14D17" w:rsidP="00F14D17">
      <w:r>
        <w:t xml:space="preserve">    disease </w:t>
      </w:r>
      <w:r w:rsidR="00B46A98">
        <w:t>VARCHAR2</w:t>
      </w:r>
      <w:r>
        <w:t>(</w:t>
      </w:r>
      <w:r w:rsidR="00580BA1">
        <w:t>25</w:t>
      </w:r>
      <w:r>
        <w:t>) NOT NULL,</w:t>
      </w:r>
    </w:p>
    <w:p w14:paraId="510E3315" w14:textId="77777777" w:rsidR="00F14D17" w:rsidRDefault="00F14D17" w:rsidP="00F14D17">
      <w:r>
        <w:t xml:space="preserve">    </w:t>
      </w:r>
      <w:proofErr w:type="spellStart"/>
      <w:r>
        <w:t>vaccination_id</w:t>
      </w:r>
      <w:proofErr w:type="spellEnd"/>
      <w:r>
        <w:t xml:space="preserve"> INT REFERENCES vaccination(</w:t>
      </w:r>
      <w:proofErr w:type="spellStart"/>
      <w:r>
        <w:t>vaccination_id</w:t>
      </w:r>
      <w:proofErr w:type="spellEnd"/>
      <w:r>
        <w:t>),</w:t>
      </w:r>
    </w:p>
    <w:p w14:paraId="28CA7DEE" w14:textId="77777777" w:rsidR="00F14D17" w:rsidRDefault="00F14D17" w:rsidP="00F14D17">
      <w:r>
        <w:t xml:space="preserve">    </w:t>
      </w:r>
      <w:proofErr w:type="spellStart"/>
      <w:r>
        <w:t>treatment_date</w:t>
      </w:r>
      <w:proofErr w:type="spellEnd"/>
      <w:r>
        <w:t xml:space="preserve"> DATE NOT NULL</w:t>
      </w:r>
    </w:p>
    <w:p w14:paraId="127268A0" w14:textId="5214F4F0" w:rsidR="00581FE5" w:rsidRDefault="00F14D17" w:rsidP="00581FE5">
      <w:r>
        <w:t>);</w:t>
      </w:r>
    </w:p>
    <w:p w14:paraId="4A248D94" w14:textId="3EB57B90" w:rsidR="00581FE5" w:rsidRDefault="00581FE5" w:rsidP="00581FE5"/>
    <w:p w14:paraId="31DC5025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1, 'Fever', 1, DATE '2023-05-10');</w:t>
      </w:r>
    </w:p>
    <w:p w14:paraId="6BFB5F06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2, 'Cough', 2, DATE '2023-07-15');</w:t>
      </w:r>
    </w:p>
    <w:p w14:paraId="2579633D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3, 'Infection', 3, DATE '2023-08-20');</w:t>
      </w:r>
    </w:p>
    <w:p w14:paraId="3CE0F0F4" w14:textId="77777777" w:rsidR="009623FC" w:rsidRDefault="009623FC" w:rsidP="009623FC">
      <w:r>
        <w:lastRenderedPageBreak/>
        <w:t xml:space="preserve">INSERT INTO </w:t>
      </w:r>
      <w:proofErr w:type="spellStart"/>
      <w:r>
        <w:t>medical_history</w:t>
      </w:r>
      <w:proofErr w:type="spellEnd"/>
      <w:r>
        <w:t xml:space="preserve"> VALUES (4, 'Broken Leg', NULL, DATE '2023-09-25');</w:t>
      </w:r>
    </w:p>
    <w:p w14:paraId="1C8899A8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5, 'Allergy', 4, DATE '2023-10-30');</w:t>
      </w:r>
    </w:p>
    <w:p w14:paraId="3F7B93C7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6, 'Flu', 5, DATE '2023-11-05');</w:t>
      </w:r>
    </w:p>
    <w:p w14:paraId="02E119A8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7, 'Ear Infection', 6, DATE '2023-12-10');</w:t>
      </w:r>
    </w:p>
    <w:p w14:paraId="10A1E5C6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8, 'Skin Rash', NULL, DATE '2024-01-15');</w:t>
      </w:r>
    </w:p>
    <w:p w14:paraId="2DF8A910" w14:textId="77777777" w:rsidR="009623FC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9, 'Arthritis', 7, DATE '2024-02-20');</w:t>
      </w:r>
    </w:p>
    <w:p w14:paraId="65E44A3B" w14:textId="377A83E9" w:rsidR="00581FE5" w:rsidRDefault="009623FC" w:rsidP="009623FC">
      <w:r>
        <w:t xml:space="preserve">INSERT INTO </w:t>
      </w:r>
      <w:proofErr w:type="spellStart"/>
      <w:r>
        <w:t>medical_history</w:t>
      </w:r>
      <w:proofErr w:type="spellEnd"/>
      <w:r>
        <w:t xml:space="preserve"> VALUES (10, 'Diabetes', 8, DATE '2024-03-25');</w:t>
      </w:r>
    </w:p>
    <w:p w14:paraId="6E940E44" w14:textId="77777777" w:rsidR="00581FE5" w:rsidRDefault="00581FE5" w:rsidP="00581FE5"/>
    <w:p w14:paraId="49633B1B" w14:textId="77777777" w:rsidR="00774DCD" w:rsidRDefault="00774DCD" w:rsidP="00774DCD">
      <w:r>
        <w:t xml:space="preserve">CREATE TABLE </w:t>
      </w:r>
      <w:proofErr w:type="spellStart"/>
      <w:r>
        <w:t>payment_details</w:t>
      </w:r>
      <w:proofErr w:type="spellEnd"/>
      <w:r>
        <w:t xml:space="preserve"> (</w:t>
      </w:r>
    </w:p>
    <w:p w14:paraId="7EDF5984" w14:textId="77777777" w:rsidR="00774DCD" w:rsidRDefault="00774DCD" w:rsidP="00774DCD">
      <w:r>
        <w:t xml:space="preserve">    </w:t>
      </w:r>
      <w:proofErr w:type="spellStart"/>
      <w:r>
        <w:t>payment_ID</w:t>
      </w:r>
      <w:proofErr w:type="spellEnd"/>
      <w:r>
        <w:t xml:space="preserve"> INT PRIMARY KEY,</w:t>
      </w:r>
    </w:p>
    <w:p w14:paraId="597A0D92" w14:textId="77777777" w:rsidR="00774DCD" w:rsidRDefault="00774DCD" w:rsidP="00774DCD">
      <w:r>
        <w:t xml:space="preserve">    </w:t>
      </w:r>
      <w:proofErr w:type="spellStart"/>
      <w:r>
        <w:t>sponsor_id</w:t>
      </w:r>
      <w:proofErr w:type="spellEnd"/>
      <w:r>
        <w:t xml:space="preserve"> INT REFERENCES sponsor(</w:t>
      </w:r>
      <w:proofErr w:type="spellStart"/>
      <w:r>
        <w:t>sponsor_id</w:t>
      </w:r>
      <w:proofErr w:type="spellEnd"/>
      <w:r>
        <w:t>),</w:t>
      </w:r>
    </w:p>
    <w:p w14:paraId="3A67742E" w14:textId="77777777" w:rsidR="00774DCD" w:rsidRDefault="00774DCD" w:rsidP="00774DCD">
      <w:r>
        <w:t xml:space="preserve">    amount NUMERIC NOT NULL,</w:t>
      </w:r>
    </w:p>
    <w:p w14:paraId="2DE0CFE5" w14:textId="77777777" w:rsidR="00774DCD" w:rsidRDefault="00774DCD" w:rsidP="00774DCD">
      <w:r>
        <w:t xml:space="preserve">    </w:t>
      </w:r>
      <w:proofErr w:type="spellStart"/>
      <w:r>
        <w:t>payment_Date</w:t>
      </w:r>
      <w:proofErr w:type="spellEnd"/>
      <w:r>
        <w:t xml:space="preserve"> DATE NOT NULL,</w:t>
      </w:r>
    </w:p>
    <w:p w14:paraId="24944D19" w14:textId="1D15F552" w:rsidR="00774DCD" w:rsidRDefault="00774DCD" w:rsidP="00774DCD">
      <w:r>
        <w:t xml:space="preserve">    </w:t>
      </w:r>
      <w:proofErr w:type="spellStart"/>
      <w:r>
        <w:t>payment_type</w:t>
      </w:r>
      <w:proofErr w:type="spellEnd"/>
      <w:r>
        <w:t xml:space="preserve"> </w:t>
      </w:r>
      <w:r w:rsidR="00B46A98">
        <w:t>VARCHAR2</w:t>
      </w:r>
      <w:r>
        <w:t>(25) NOT NULL</w:t>
      </w:r>
    </w:p>
    <w:p w14:paraId="685E87CE" w14:textId="77777777" w:rsidR="00774DCD" w:rsidRDefault="00774DCD" w:rsidP="00774DCD">
      <w:r>
        <w:t>);</w:t>
      </w:r>
    </w:p>
    <w:p w14:paraId="1710797F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1, 1, 500.00, DATE '2023-01-10', 'Online');</w:t>
      </w:r>
    </w:p>
    <w:p w14:paraId="6E11B987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2, 2, 750.00, DATE '2023-02-15', 'Cash');</w:t>
      </w:r>
    </w:p>
    <w:p w14:paraId="39075951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3, 3, 600.00, DATE '2023-03-20', 'Credit Card');</w:t>
      </w:r>
    </w:p>
    <w:p w14:paraId="69FA5A34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4, 4, 450.00, DATE '2023-04-25', 'Online');</w:t>
      </w:r>
    </w:p>
    <w:p w14:paraId="44637EAB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5, 5, 700.00, DATE '2023-05-30', 'Cash');</w:t>
      </w:r>
    </w:p>
    <w:p w14:paraId="37FF30AD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6, 6, 800.00, DATE '2023-06-05', 'Credit Card');</w:t>
      </w:r>
    </w:p>
    <w:p w14:paraId="53FB2C6C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7, 7, 550.00, DATE '2023-07-10', 'Online');</w:t>
      </w:r>
    </w:p>
    <w:p w14:paraId="65E40153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8, 8, 900.00, DATE '2023-08-15', 'Cash');</w:t>
      </w:r>
    </w:p>
    <w:p w14:paraId="7713C20A" w14:textId="77777777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9, 9, 650.00, DATE '2023-09-20', 'Credit Card');</w:t>
      </w:r>
    </w:p>
    <w:p w14:paraId="28FB0054" w14:textId="4C07E142" w:rsidR="009623FC" w:rsidRDefault="009623FC" w:rsidP="009623FC">
      <w:r>
        <w:t xml:space="preserve">INSERT INTO </w:t>
      </w:r>
      <w:proofErr w:type="spellStart"/>
      <w:r>
        <w:t>payment_details</w:t>
      </w:r>
      <w:proofErr w:type="spellEnd"/>
      <w:r>
        <w:t xml:space="preserve"> VALUES (10, 10, 750.00, DATE '2023-10-25', 'Online');</w:t>
      </w:r>
    </w:p>
    <w:p w14:paraId="2B9A4F7F" w14:textId="77777777" w:rsidR="00774DCD" w:rsidRDefault="00774DCD" w:rsidP="00F14D17"/>
    <w:p w14:paraId="724B918E" w14:textId="77777777" w:rsidR="00F14D17" w:rsidRDefault="00F14D17" w:rsidP="00F14D17"/>
    <w:p w14:paraId="42A89B71" w14:textId="77777777" w:rsidR="009623FC" w:rsidRDefault="009623FC" w:rsidP="009623FC">
      <w:r>
        <w:t xml:space="preserve">CREATE TABLE </w:t>
      </w:r>
      <w:proofErr w:type="spellStart"/>
      <w:r>
        <w:t>adoption_details</w:t>
      </w:r>
      <w:proofErr w:type="spellEnd"/>
      <w:r>
        <w:t xml:space="preserve"> (</w:t>
      </w:r>
    </w:p>
    <w:p w14:paraId="596021C7" w14:textId="77777777" w:rsidR="009623FC" w:rsidRDefault="009623FC" w:rsidP="009623FC">
      <w:r>
        <w:t xml:space="preserve">    </w:t>
      </w:r>
      <w:proofErr w:type="spellStart"/>
      <w:r>
        <w:t>ad_ID</w:t>
      </w:r>
      <w:proofErr w:type="spellEnd"/>
      <w:r>
        <w:t xml:space="preserve"> INT PRIMARY KEY,</w:t>
      </w:r>
    </w:p>
    <w:p w14:paraId="57FCC66E" w14:textId="77777777" w:rsidR="009623FC" w:rsidRDefault="009623FC" w:rsidP="009623FC">
      <w:r>
        <w:lastRenderedPageBreak/>
        <w:t xml:space="preserve">    </w:t>
      </w:r>
      <w:proofErr w:type="spellStart"/>
      <w:r>
        <w:t>payment_ID</w:t>
      </w:r>
      <w:proofErr w:type="spellEnd"/>
      <w:r>
        <w:t xml:space="preserve"> INT REFERENCES </w:t>
      </w:r>
      <w:proofErr w:type="spellStart"/>
      <w:r>
        <w:t>payment_details</w:t>
      </w:r>
      <w:proofErr w:type="spellEnd"/>
      <w:r>
        <w:t>(</w:t>
      </w:r>
      <w:proofErr w:type="spellStart"/>
      <w:r>
        <w:t>payment_ID</w:t>
      </w:r>
      <w:proofErr w:type="spellEnd"/>
      <w:r>
        <w:t>),</w:t>
      </w:r>
    </w:p>
    <w:p w14:paraId="17553C76" w14:textId="77777777" w:rsidR="009623FC" w:rsidRDefault="009623FC" w:rsidP="009623FC">
      <w:r>
        <w:t xml:space="preserve">    </w:t>
      </w:r>
      <w:proofErr w:type="spellStart"/>
      <w:r>
        <w:t>ad_name</w:t>
      </w:r>
      <w:proofErr w:type="spellEnd"/>
      <w:r>
        <w:t xml:space="preserve"> VARCHAR2(50) NOT NULL,</w:t>
      </w:r>
    </w:p>
    <w:p w14:paraId="3BFD2DD2" w14:textId="77777777" w:rsidR="009623FC" w:rsidRDefault="009623FC" w:rsidP="009623FC">
      <w:r>
        <w:t xml:space="preserve">    </w:t>
      </w:r>
      <w:proofErr w:type="spellStart"/>
      <w:r>
        <w:t>ad_contact</w:t>
      </w:r>
      <w:proofErr w:type="spellEnd"/>
      <w:r>
        <w:t xml:space="preserve"> VARCHAR2(13) NOT NULL CHECK (</w:t>
      </w:r>
      <w:proofErr w:type="spellStart"/>
      <w:r>
        <w:t>ad_contact</w:t>
      </w:r>
      <w:proofErr w:type="spellEnd"/>
      <w:r>
        <w:t xml:space="preserve"> NOT LIKE '% %'),</w:t>
      </w:r>
    </w:p>
    <w:p w14:paraId="7AD3988B" w14:textId="77777777" w:rsidR="009623FC" w:rsidRDefault="009623FC" w:rsidP="009623FC">
      <w:r>
        <w:t xml:space="preserve">    </w:t>
      </w:r>
      <w:proofErr w:type="spellStart"/>
      <w:r>
        <w:t>ad_date</w:t>
      </w:r>
      <w:proofErr w:type="spellEnd"/>
      <w:r>
        <w:t xml:space="preserve"> DATE NOT NULL,</w:t>
      </w:r>
    </w:p>
    <w:p w14:paraId="229002BC" w14:textId="77777777" w:rsidR="009623FC" w:rsidRDefault="009623FC" w:rsidP="009623FC">
      <w:r>
        <w:t xml:space="preserve">    </w:t>
      </w:r>
      <w:proofErr w:type="spellStart"/>
      <w:r>
        <w:t>ad_fee</w:t>
      </w:r>
      <w:proofErr w:type="spellEnd"/>
      <w:r>
        <w:t xml:space="preserve"> NUMERIC NOT NULL</w:t>
      </w:r>
    </w:p>
    <w:p w14:paraId="09C5B20E" w14:textId="77777777" w:rsidR="009623FC" w:rsidRDefault="009623FC" w:rsidP="009623FC">
      <w:r>
        <w:t>);</w:t>
      </w:r>
    </w:p>
    <w:p w14:paraId="004C68B4" w14:textId="77777777" w:rsidR="009623FC" w:rsidRDefault="009623FC" w:rsidP="009623FC"/>
    <w:p w14:paraId="0E597BEA" w14:textId="77777777" w:rsidR="009623FC" w:rsidRDefault="009623FC" w:rsidP="009623FC"/>
    <w:p w14:paraId="2AD62545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1, 1, 'John Doe', '+1234567890', TO_</w:t>
      </w:r>
      <w:proofErr w:type="gramStart"/>
      <w:r>
        <w:t>DATE(</w:t>
      </w:r>
      <w:proofErr w:type="gramEnd"/>
      <w:r>
        <w:t>'2024-02-22', 'YYYY-MM-DD'), 500.00);</w:t>
      </w:r>
    </w:p>
    <w:p w14:paraId="74609632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2, 2, 'Jane Smith', '+1987654321', TO_</w:t>
      </w:r>
      <w:proofErr w:type="gramStart"/>
      <w:r>
        <w:t>DATE(</w:t>
      </w:r>
      <w:proofErr w:type="gramEnd"/>
      <w:r>
        <w:t>'2024-02-22', 'YYYY-MM-DD'), 750.00);</w:t>
      </w:r>
    </w:p>
    <w:p w14:paraId="386EEF2E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3, 3, 'Michael Johnson', '+1765432890', TO_</w:t>
      </w:r>
      <w:proofErr w:type="gramStart"/>
      <w:r>
        <w:t>DATE(</w:t>
      </w:r>
      <w:proofErr w:type="gramEnd"/>
      <w:r>
        <w:t>'2024-02-22', 'YYYY-MM-DD'), 1000.00);</w:t>
      </w:r>
    </w:p>
    <w:p w14:paraId="12DA8AA9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4, 4, 'Emily Davis', '+1456789234', TO_</w:t>
      </w:r>
      <w:proofErr w:type="gramStart"/>
      <w:r>
        <w:t>DATE(</w:t>
      </w:r>
      <w:proofErr w:type="gramEnd"/>
      <w:r>
        <w:t>'2024-02-22', 'YYYY-MM-DD'), 600.00);</w:t>
      </w:r>
    </w:p>
    <w:p w14:paraId="65062BCA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5, 5, 'William Brown', '+1980765432', TO_</w:t>
      </w:r>
      <w:proofErr w:type="gramStart"/>
      <w:r>
        <w:t>DATE(</w:t>
      </w:r>
      <w:proofErr w:type="gramEnd"/>
      <w:r>
        <w:t>'2024-02-22', 'YYYY-MM-DD'), 900.00);</w:t>
      </w:r>
    </w:p>
    <w:p w14:paraId="38CADFA4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6, 6, 'Olivia Wilson', '+1876543210', TO_</w:t>
      </w:r>
      <w:proofErr w:type="gramStart"/>
      <w:r>
        <w:t>DATE(</w:t>
      </w:r>
      <w:proofErr w:type="gramEnd"/>
      <w:r>
        <w:t>'2024-02-22', 'YYYY-MM-DD'), 1200.00);</w:t>
      </w:r>
    </w:p>
    <w:p w14:paraId="59F268B3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7, 7, 'Ethan Martinez', '+1234987654', TO_</w:t>
      </w:r>
      <w:proofErr w:type="gramStart"/>
      <w:r>
        <w:t>DATE(</w:t>
      </w:r>
      <w:proofErr w:type="gramEnd"/>
      <w:r>
        <w:t>'2024-02-22', 'YYYY-MM-DD'), 800.00);</w:t>
      </w:r>
    </w:p>
    <w:p w14:paraId="43A777DD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8, 8, 'Ava Taylor', '+1654321987', TO_</w:t>
      </w:r>
      <w:proofErr w:type="gramStart"/>
      <w:r>
        <w:t>DATE(</w:t>
      </w:r>
      <w:proofErr w:type="gramEnd"/>
      <w:r>
        <w:t>'2024-02-22', 'YYYY-MM-DD'), 950.00);</w:t>
      </w:r>
    </w:p>
    <w:p w14:paraId="0AAE3527" w14:textId="77777777" w:rsidR="009623FC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9, 9, 'Noah Anderson', '+1987654321', TO_</w:t>
      </w:r>
      <w:proofErr w:type="gramStart"/>
      <w:r>
        <w:t>DATE(</w:t>
      </w:r>
      <w:proofErr w:type="gramEnd"/>
      <w:r>
        <w:t>'2024-02-22', 'YYYY-MM-DD'), 1100.00);</w:t>
      </w:r>
    </w:p>
    <w:p w14:paraId="49A53C31" w14:textId="5839C0CE" w:rsidR="00F14D17" w:rsidRDefault="009623FC" w:rsidP="009623FC">
      <w:r>
        <w:t xml:space="preserve">INSERT INTO </w:t>
      </w:r>
      <w:proofErr w:type="spellStart"/>
      <w:r>
        <w:t>adoption_details</w:t>
      </w:r>
      <w:proofErr w:type="spellEnd"/>
      <w:r>
        <w:t xml:space="preserve"> VALUES (10, 10, 'Emma Garcia', '+1765432890', TO_</w:t>
      </w:r>
      <w:proofErr w:type="gramStart"/>
      <w:r>
        <w:t>DATE(</w:t>
      </w:r>
      <w:proofErr w:type="gramEnd"/>
      <w:r>
        <w:t>'2024-02-22', 'YYYY-MM-DD'), 850.00);</w:t>
      </w:r>
    </w:p>
    <w:p w14:paraId="1FF1B0B4" w14:textId="77777777" w:rsidR="009623FC" w:rsidRDefault="009623FC" w:rsidP="009623FC"/>
    <w:p w14:paraId="5EE074E1" w14:textId="77777777" w:rsidR="00D05CA5" w:rsidRDefault="00D05CA5" w:rsidP="00D05CA5">
      <w:r>
        <w:t xml:space="preserve">CREATE TABLE </w:t>
      </w:r>
      <w:proofErr w:type="spellStart"/>
      <w:r>
        <w:t>surrender_details</w:t>
      </w:r>
      <w:proofErr w:type="spellEnd"/>
      <w:r>
        <w:t xml:space="preserve"> (</w:t>
      </w:r>
    </w:p>
    <w:p w14:paraId="63F0BEDE" w14:textId="77777777" w:rsidR="00D05CA5" w:rsidRDefault="00D05CA5" w:rsidP="00D05CA5">
      <w:r>
        <w:t xml:space="preserve">    </w:t>
      </w:r>
      <w:proofErr w:type="spellStart"/>
      <w:r>
        <w:t>s_id</w:t>
      </w:r>
      <w:proofErr w:type="spellEnd"/>
      <w:r>
        <w:t xml:space="preserve"> INT PRIMARY KEY,</w:t>
      </w:r>
    </w:p>
    <w:p w14:paraId="25D73067" w14:textId="77777777" w:rsidR="00D05CA5" w:rsidRDefault="00D05CA5" w:rsidP="00D05CA5">
      <w:r>
        <w:t xml:space="preserve">    </w:t>
      </w:r>
      <w:proofErr w:type="spellStart"/>
      <w:r>
        <w:t>s_date</w:t>
      </w:r>
      <w:proofErr w:type="spellEnd"/>
      <w:r>
        <w:t xml:space="preserve"> DATE NOT NULL,</w:t>
      </w:r>
    </w:p>
    <w:p w14:paraId="4B68AC85" w14:textId="77777777" w:rsidR="00D05CA5" w:rsidRDefault="00D05CA5" w:rsidP="00D05CA5">
      <w:r>
        <w:lastRenderedPageBreak/>
        <w:t xml:space="preserve">    </w:t>
      </w:r>
      <w:proofErr w:type="spellStart"/>
      <w:r>
        <w:t>s_name</w:t>
      </w:r>
      <w:proofErr w:type="spellEnd"/>
      <w:r>
        <w:t xml:space="preserve"> VARCHAR2(50) NOT NULL,</w:t>
      </w:r>
    </w:p>
    <w:p w14:paraId="09AF40A3" w14:textId="77777777" w:rsidR="00D05CA5" w:rsidRDefault="00D05CA5" w:rsidP="00D05CA5">
      <w:r>
        <w:t xml:space="preserve">    </w:t>
      </w:r>
      <w:proofErr w:type="spellStart"/>
      <w:r>
        <w:t>s_reason</w:t>
      </w:r>
      <w:proofErr w:type="spellEnd"/>
      <w:r>
        <w:t xml:space="preserve"> VARCHAR2(200) NOT NULL</w:t>
      </w:r>
    </w:p>
    <w:p w14:paraId="234F6A49" w14:textId="77777777" w:rsidR="00D05CA5" w:rsidRDefault="00D05CA5" w:rsidP="00D05CA5">
      <w:r>
        <w:t>);</w:t>
      </w:r>
    </w:p>
    <w:p w14:paraId="38AD276B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1, TO_</w:t>
      </w:r>
      <w:proofErr w:type="gramStart"/>
      <w:r>
        <w:t>DATE(</w:t>
      </w:r>
      <w:proofErr w:type="gramEnd"/>
      <w:r>
        <w:t>'2024-02-22', 'YYYY-MM-DD'), 'John Doe', 'Moving to another country');</w:t>
      </w:r>
    </w:p>
    <w:p w14:paraId="65CE16D9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2, TO_</w:t>
      </w:r>
      <w:proofErr w:type="gramStart"/>
      <w:r>
        <w:t>DATE(</w:t>
      </w:r>
      <w:proofErr w:type="gramEnd"/>
      <w:r>
        <w:t>'2024-02-22', 'YYYY-MM-DD'), 'Jane Smith', 'Allergic reaction to pet');</w:t>
      </w:r>
    </w:p>
    <w:p w14:paraId="2E4F8103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3, TO_</w:t>
      </w:r>
      <w:proofErr w:type="gramStart"/>
      <w:r>
        <w:t>DATE(</w:t>
      </w:r>
      <w:proofErr w:type="gramEnd"/>
      <w:r>
        <w:t>'2024-02-22', 'YYYY-MM-DD'), 'Michael Johnson', 'Financial difficulties');</w:t>
      </w:r>
    </w:p>
    <w:p w14:paraId="3B15256F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4, TO_</w:t>
      </w:r>
      <w:proofErr w:type="gramStart"/>
      <w:r>
        <w:t>DATE(</w:t>
      </w:r>
      <w:proofErr w:type="gramEnd"/>
      <w:r>
        <w:t>'2024-02-22', 'YYYY-MM-DD'), 'Emily Davis', 'Change in living situation');</w:t>
      </w:r>
    </w:p>
    <w:p w14:paraId="3549E8E5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5, TO_</w:t>
      </w:r>
      <w:proofErr w:type="gramStart"/>
      <w:r>
        <w:t>DATE(</w:t>
      </w:r>
      <w:proofErr w:type="gramEnd"/>
      <w:r>
        <w:t>'2024-02-22', 'YYYY-MM-DD'), 'William Brown', 'Owner passed away');</w:t>
      </w:r>
    </w:p>
    <w:p w14:paraId="6F785D4C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6, TO_</w:t>
      </w:r>
      <w:proofErr w:type="gramStart"/>
      <w:r>
        <w:t>DATE(</w:t>
      </w:r>
      <w:proofErr w:type="gramEnd"/>
      <w:r>
        <w:t>'2024-02-22', 'YYYY-MM-DD'), 'Olivia Wilson', 'Moving to a place where pets are not allowed');</w:t>
      </w:r>
    </w:p>
    <w:p w14:paraId="77A03114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7, TO_</w:t>
      </w:r>
      <w:proofErr w:type="gramStart"/>
      <w:r>
        <w:t>DATE(</w:t>
      </w:r>
      <w:proofErr w:type="gramEnd"/>
      <w:r>
        <w:t>'2024-02-22', 'YYYY-MM-DD'), 'Ethan Martinez', 'Health issues of owner');</w:t>
      </w:r>
    </w:p>
    <w:p w14:paraId="5787D1DD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8, TO_</w:t>
      </w:r>
      <w:proofErr w:type="gramStart"/>
      <w:r>
        <w:t>DATE(</w:t>
      </w:r>
      <w:proofErr w:type="gramEnd"/>
      <w:r>
        <w:t>'2024-02-22', 'YYYY-MM-DD'), 'Ava Taylor', 'Unable to afford pet care');</w:t>
      </w:r>
    </w:p>
    <w:p w14:paraId="108AE008" w14:textId="77777777" w:rsidR="00D05CA5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9, TO_</w:t>
      </w:r>
      <w:proofErr w:type="gramStart"/>
      <w:r>
        <w:t>DATE(</w:t>
      </w:r>
      <w:proofErr w:type="gramEnd"/>
      <w:r>
        <w:t>'2024-02-22', 'YYYY-MM-DD'), 'Noah Anderson', 'Owner no longer interested in pet');</w:t>
      </w:r>
    </w:p>
    <w:p w14:paraId="0E17A36C" w14:textId="3AC15717" w:rsidR="00A20DF0" w:rsidRDefault="00D05CA5" w:rsidP="00D05CA5">
      <w:r>
        <w:t xml:space="preserve">INSERT INTO </w:t>
      </w:r>
      <w:proofErr w:type="spellStart"/>
      <w:r>
        <w:t>surrender_details</w:t>
      </w:r>
      <w:proofErr w:type="spellEnd"/>
      <w:r>
        <w:t xml:space="preserve"> VALUES (10, TO_</w:t>
      </w:r>
      <w:proofErr w:type="gramStart"/>
      <w:r>
        <w:t>DATE(</w:t>
      </w:r>
      <w:proofErr w:type="gramEnd"/>
      <w:r>
        <w:t>'2024-02-22', 'YYYY-MM-DD'), 'Emma Garcia', 'Behavioral problems with pet');</w:t>
      </w:r>
    </w:p>
    <w:p w14:paraId="24FF6770" w14:textId="77777777" w:rsidR="00D05CA5" w:rsidRDefault="00D05CA5" w:rsidP="00D05CA5"/>
    <w:p w14:paraId="36FEE5B8" w14:textId="77777777" w:rsidR="00F14D17" w:rsidRDefault="00F14D17" w:rsidP="00F14D17">
      <w:r>
        <w:t xml:space="preserve">CREATE TABLE </w:t>
      </w:r>
      <w:proofErr w:type="spellStart"/>
      <w:r>
        <w:t>training_history</w:t>
      </w:r>
      <w:proofErr w:type="spellEnd"/>
      <w:r>
        <w:t xml:space="preserve"> (</w:t>
      </w:r>
    </w:p>
    <w:p w14:paraId="6BBF9B0F" w14:textId="77777777" w:rsidR="00F14D17" w:rsidRDefault="00F14D17" w:rsidP="00F14D17">
      <w:r>
        <w:t xml:space="preserve">    </w:t>
      </w:r>
      <w:proofErr w:type="spellStart"/>
      <w:r>
        <w:t>training_ID</w:t>
      </w:r>
      <w:proofErr w:type="spellEnd"/>
      <w:r>
        <w:t xml:space="preserve"> INT PRIMARY KEY,</w:t>
      </w:r>
    </w:p>
    <w:p w14:paraId="30AC78C6" w14:textId="5B2685C8" w:rsidR="00F14D17" w:rsidRDefault="00F14D17" w:rsidP="00F14D17">
      <w:r>
        <w:t xml:space="preserve">    </w:t>
      </w:r>
      <w:proofErr w:type="spellStart"/>
      <w:r>
        <w:t>trainer_nam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50</w:t>
      </w:r>
      <w:r>
        <w:t>) NOT NULL,</w:t>
      </w:r>
    </w:p>
    <w:p w14:paraId="63A2142D" w14:textId="77777777" w:rsidR="00F14D17" w:rsidRDefault="00F14D17" w:rsidP="00F14D17">
      <w:r>
        <w:t xml:space="preserve">    </w:t>
      </w:r>
      <w:proofErr w:type="spellStart"/>
      <w:r>
        <w:t>training_date</w:t>
      </w:r>
      <w:proofErr w:type="spellEnd"/>
      <w:r>
        <w:t xml:space="preserve"> DATE NOT NULL,</w:t>
      </w:r>
    </w:p>
    <w:p w14:paraId="5BECF0CA" w14:textId="1127125D" w:rsidR="00F14D17" w:rsidRDefault="00F14D17" w:rsidP="00F14D17">
      <w:r>
        <w:t xml:space="preserve">    </w:t>
      </w:r>
      <w:proofErr w:type="spellStart"/>
      <w:r>
        <w:t>training_typ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,</w:t>
      </w:r>
    </w:p>
    <w:p w14:paraId="2BDE6B8C" w14:textId="278B2264" w:rsidR="00F14D17" w:rsidRDefault="00F14D17" w:rsidP="00F14D17">
      <w:r>
        <w:t xml:space="preserve">    </w:t>
      </w:r>
      <w:proofErr w:type="spellStart"/>
      <w:r>
        <w:t>training_stag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</w:t>
      </w:r>
    </w:p>
    <w:p w14:paraId="0ED09E7F" w14:textId="77777777" w:rsidR="00F14D17" w:rsidRDefault="00F14D17" w:rsidP="00F14D17">
      <w:r>
        <w:t>);</w:t>
      </w:r>
    </w:p>
    <w:p w14:paraId="60A302E0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1, 'John Smith', TO_</w:t>
      </w:r>
      <w:proofErr w:type="gramStart"/>
      <w:r>
        <w:t>DATE(</w:t>
      </w:r>
      <w:proofErr w:type="gramEnd"/>
      <w:r>
        <w:t>'2023-05-10', 'YYYY-MM-DD'), 'Basic Obedience', 'Beginner');</w:t>
      </w:r>
    </w:p>
    <w:p w14:paraId="68B22FB4" w14:textId="77777777" w:rsidR="00D05CA5" w:rsidRDefault="00D05CA5" w:rsidP="00D05CA5">
      <w:r>
        <w:lastRenderedPageBreak/>
        <w:t xml:space="preserve">INSERT INTO </w:t>
      </w:r>
      <w:proofErr w:type="spellStart"/>
      <w:r>
        <w:t>training_history</w:t>
      </w:r>
      <w:proofErr w:type="spellEnd"/>
      <w:r>
        <w:t xml:space="preserve"> VALUES (2, 'Emily Johnson', TO_</w:t>
      </w:r>
      <w:proofErr w:type="gramStart"/>
      <w:r>
        <w:t>DATE(</w:t>
      </w:r>
      <w:proofErr w:type="gramEnd"/>
      <w:r>
        <w:t>'2023-06-15', 'YYYY-MM-DD'), 'Agility Training', 'Intermediate');</w:t>
      </w:r>
    </w:p>
    <w:p w14:paraId="16DCEE8D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3, 'Michael Brown', TO_</w:t>
      </w:r>
      <w:proofErr w:type="gramStart"/>
      <w:r>
        <w:t>DATE(</w:t>
      </w:r>
      <w:proofErr w:type="gramEnd"/>
      <w:r>
        <w:t>'2023-07-20', 'YYYY-MM-DD'), 'Behavior Modification', 'Advanced');</w:t>
      </w:r>
    </w:p>
    <w:p w14:paraId="34B848C0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4, 'Sophia Davis', TO_</w:t>
      </w:r>
      <w:proofErr w:type="gramStart"/>
      <w:r>
        <w:t>DATE(</w:t>
      </w:r>
      <w:proofErr w:type="gramEnd"/>
      <w:r>
        <w:t>'2023-08-25', 'YYYY-MM-DD'), 'Service Dog Training', 'Beginner');</w:t>
      </w:r>
    </w:p>
    <w:p w14:paraId="1CCBCA10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5, 'Matthew Wilson', TO_</w:t>
      </w:r>
      <w:proofErr w:type="gramStart"/>
      <w:r>
        <w:t>DATE(</w:t>
      </w:r>
      <w:proofErr w:type="gramEnd"/>
      <w:r>
        <w:t>'2023-09-30', 'YYYY-MM-DD'), 'Puppy Socialization', 'Intermediate');</w:t>
      </w:r>
    </w:p>
    <w:p w14:paraId="51139942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6, 'Olivia Garcia', TO_</w:t>
      </w:r>
      <w:proofErr w:type="gramStart"/>
      <w:r>
        <w:t>DATE(</w:t>
      </w:r>
      <w:proofErr w:type="gramEnd"/>
      <w:r>
        <w:t>'2023-10-05', 'YYYY-MM-DD'), 'Aggression Management', 'Advanced');</w:t>
      </w:r>
    </w:p>
    <w:p w14:paraId="77EB63D2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7, 'Daniel Taylor', TO_</w:t>
      </w:r>
      <w:proofErr w:type="gramStart"/>
      <w:r>
        <w:t>DATE(</w:t>
      </w:r>
      <w:proofErr w:type="gramEnd"/>
      <w:r>
        <w:t>'2023-11-10', 'YYYY-MM-DD'), 'Therapy Dog Training', 'Beginner');</w:t>
      </w:r>
    </w:p>
    <w:p w14:paraId="1C61703E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8, 'Ava Martinez', TO_</w:t>
      </w:r>
      <w:proofErr w:type="gramStart"/>
      <w:r>
        <w:t>DATE(</w:t>
      </w:r>
      <w:proofErr w:type="gramEnd"/>
      <w:r>
        <w:t>'2023-12-15', 'YYYY-MM-DD'), 'Trick Training', 'Intermediate');</w:t>
      </w:r>
    </w:p>
    <w:p w14:paraId="611BC53A" w14:textId="77777777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9, 'Noah Anderson', TO_</w:t>
      </w:r>
      <w:proofErr w:type="gramStart"/>
      <w:r>
        <w:t>DATE(</w:t>
      </w:r>
      <w:proofErr w:type="gramEnd"/>
      <w:r>
        <w:t>'2024-01-20', 'YYYY-MM-DD'), 'Canine Good Citizen', 'Advanced');</w:t>
      </w:r>
    </w:p>
    <w:p w14:paraId="0ADE6DF4" w14:textId="016A1F96" w:rsidR="00D05CA5" w:rsidRDefault="00D05CA5" w:rsidP="00D05CA5">
      <w:r>
        <w:t xml:space="preserve">INSERT INTO </w:t>
      </w:r>
      <w:proofErr w:type="spellStart"/>
      <w:r>
        <w:t>training_history</w:t>
      </w:r>
      <w:proofErr w:type="spellEnd"/>
      <w:r>
        <w:t xml:space="preserve"> VALUES (10, 'Emma Hernandez', TO_</w:t>
      </w:r>
      <w:proofErr w:type="gramStart"/>
      <w:r>
        <w:t>DATE(</w:t>
      </w:r>
      <w:proofErr w:type="gramEnd"/>
      <w:r>
        <w:t>'2024-02-25', 'YYYY-MM-DD'), 'Search and Rescue', 'Beginner');</w:t>
      </w:r>
    </w:p>
    <w:p w14:paraId="745D304C" w14:textId="77777777" w:rsidR="00F14D17" w:rsidRDefault="00F14D17" w:rsidP="00F14D17"/>
    <w:p w14:paraId="07D0ECDE" w14:textId="77777777" w:rsidR="00F14D17" w:rsidRDefault="00F14D17" w:rsidP="00F14D17">
      <w:r>
        <w:t xml:space="preserve">CREATE TABLE </w:t>
      </w:r>
      <w:proofErr w:type="spellStart"/>
      <w:r>
        <w:t>grooming_history</w:t>
      </w:r>
      <w:proofErr w:type="spellEnd"/>
      <w:r>
        <w:t xml:space="preserve"> (</w:t>
      </w:r>
    </w:p>
    <w:p w14:paraId="751BB326" w14:textId="77777777" w:rsidR="00F14D17" w:rsidRDefault="00F14D17" w:rsidP="00F14D17">
      <w:r>
        <w:t xml:space="preserve">    </w:t>
      </w:r>
      <w:proofErr w:type="spellStart"/>
      <w:r>
        <w:t>grooming_id</w:t>
      </w:r>
      <w:proofErr w:type="spellEnd"/>
      <w:r>
        <w:t xml:space="preserve"> INT PRIMARY KEY,</w:t>
      </w:r>
    </w:p>
    <w:p w14:paraId="42B4A2FA" w14:textId="3588931C" w:rsidR="00F14D17" w:rsidRDefault="00F14D17" w:rsidP="00F14D17">
      <w:r>
        <w:t xml:space="preserve">    </w:t>
      </w:r>
      <w:proofErr w:type="spellStart"/>
      <w:r>
        <w:t>groomer_nam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50</w:t>
      </w:r>
      <w:r>
        <w:t>) NOT NULL,</w:t>
      </w:r>
    </w:p>
    <w:p w14:paraId="26DD397F" w14:textId="77777777" w:rsidR="00F14D17" w:rsidRDefault="00F14D17" w:rsidP="00F14D17">
      <w:r>
        <w:t xml:space="preserve">    </w:t>
      </w:r>
      <w:proofErr w:type="spellStart"/>
      <w:r>
        <w:t>grooming_date</w:t>
      </w:r>
      <w:proofErr w:type="spellEnd"/>
      <w:r>
        <w:t xml:space="preserve"> DATE NOT NULL,</w:t>
      </w:r>
    </w:p>
    <w:p w14:paraId="0FF38D77" w14:textId="7E6AB28E" w:rsidR="00F14D17" w:rsidRDefault="00F14D17" w:rsidP="00F14D17">
      <w:r>
        <w:t xml:space="preserve">    </w:t>
      </w:r>
      <w:proofErr w:type="spellStart"/>
      <w:r>
        <w:t>grooming_type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</w:t>
      </w:r>
    </w:p>
    <w:p w14:paraId="0D86B6EC" w14:textId="77777777" w:rsidR="00F14D17" w:rsidRDefault="00F14D17" w:rsidP="00F14D17">
      <w:r>
        <w:t>);</w:t>
      </w:r>
    </w:p>
    <w:p w14:paraId="7DE234B2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1, 'Mary Johnson', TO_</w:t>
      </w:r>
      <w:proofErr w:type="gramStart"/>
      <w:r>
        <w:t>DATE(</w:t>
      </w:r>
      <w:proofErr w:type="gramEnd"/>
      <w:r>
        <w:t>'2023-05-10', 'YYYY-MM-DD'), 'Bath and Brush');</w:t>
      </w:r>
    </w:p>
    <w:p w14:paraId="6A0C925D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2, 'David Wilson', TO_</w:t>
      </w:r>
      <w:proofErr w:type="gramStart"/>
      <w:r>
        <w:t>DATE(</w:t>
      </w:r>
      <w:proofErr w:type="gramEnd"/>
      <w:r>
        <w:t>'2023-06-15', 'YYYY-MM-DD'), 'Haircut');</w:t>
      </w:r>
    </w:p>
    <w:p w14:paraId="7F57E3CE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3, 'Jessica Thompson', TO_</w:t>
      </w:r>
      <w:proofErr w:type="gramStart"/>
      <w:r>
        <w:t>DATE(</w:t>
      </w:r>
      <w:proofErr w:type="gramEnd"/>
      <w:r>
        <w:t>'2023-07-20', 'YYYY-MM-DD'), 'Nail Trim');</w:t>
      </w:r>
    </w:p>
    <w:p w14:paraId="69CB56DC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4, 'Christopher Martinez', TO_</w:t>
      </w:r>
      <w:proofErr w:type="gramStart"/>
      <w:r>
        <w:t>DATE(</w:t>
      </w:r>
      <w:proofErr w:type="gramEnd"/>
      <w:r>
        <w:t>'2023-08-25', 'YYYY-MM-DD'), 'Ear Cleaning');</w:t>
      </w:r>
    </w:p>
    <w:p w14:paraId="38D02E08" w14:textId="77777777" w:rsidR="00D05CA5" w:rsidRDefault="00D05CA5" w:rsidP="00D05CA5">
      <w:r>
        <w:lastRenderedPageBreak/>
        <w:t xml:space="preserve">INSERT INTO </w:t>
      </w:r>
      <w:proofErr w:type="spellStart"/>
      <w:r>
        <w:t>grooming_history</w:t>
      </w:r>
      <w:proofErr w:type="spellEnd"/>
      <w:r>
        <w:t xml:space="preserve"> VALUES (5, 'Jennifer Davis', TO_</w:t>
      </w:r>
      <w:proofErr w:type="gramStart"/>
      <w:r>
        <w:t>DATE(</w:t>
      </w:r>
      <w:proofErr w:type="gramEnd"/>
      <w:r>
        <w:t>'2023-09-30', 'YYYY-MM-DD'), 'Full Groom');</w:t>
      </w:r>
    </w:p>
    <w:p w14:paraId="2582C944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6, 'Ryan Garcia', TO_</w:t>
      </w:r>
      <w:proofErr w:type="gramStart"/>
      <w:r>
        <w:t>DATE(</w:t>
      </w:r>
      <w:proofErr w:type="gramEnd"/>
      <w:r>
        <w:t>'2023-10-05', 'YYYY-MM-DD'), 'De-shedding Treatment');</w:t>
      </w:r>
    </w:p>
    <w:p w14:paraId="256FFFCF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7, 'Emma Hernandez', TO_</w:t>
      </w:r>
      <w:proofErr w:type="gramStart"/>
      <w:r>
        <w:t>DATE(</w:t>
      </w:r>
      <w:proofErr w:type="gramEnd"/>
      <w:r>
        <w:t>'2023-11-10', 'YYYY-MM-DD'), 'Teeth Cleaning');</w:t>
      </w:r>
    </w:p>
    <w:p w14:paraId="54B57453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8, 'Matthew Taylor', TO_</w:t>
      </w:r>
      <w:proofErr w:type="gramStart"/>
      <w:r>
        <w:t>DATE(</w:t>
      </w:r>
      <w:proofErr w:type="gramEnd"/>
      <w:r>
        <w:t>'2023-12-15', 'YYYY-MM-DD'), 'Flea and Tick Treatment');</w:t>
      </w:r>
    </w:p>
    <w:p w14:paraId="503C82F8" w14:textId="77777777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9, 'Olivia Anderson', TO_</w:t>
      </w:r>
      <w:proofErr w:type="gramStart"/>
      <w:r>
        <w:t>DATE(</w:t>
      </w:r>
      <w:proofErr w:type="gramEnd"/>
      <w:r>
        <w:t>'2024-01-20', 'YYYY-MM-DD'), 'Paw Trim');</w:t>
      </w:r>
    </w:p>
    <w:p w14:paraId="33021DE3" w14:textId="3C7956BC" w:rsidR="00D05CA5" w:rsidRDefault="00D05CA5" w:rsidP="00D05CA5">
      <w:r>
        <w:t xml:space="preserve">INSERT INTO </w:t>
      </w:r>
      <w:proofErr w:type="spellStart"/>
      <w:r>
        <w:t>grooming_history</w:t>
      </w:r>
      <w:proofErr w:type="spellEnd"/>
      <w:r>
        <w:t xml:space="preserve"> VALUES (10, 'Sophia Brown', TO_</w:t>
      </w:r>
      <w:proofErr w:type="gramStart"/>
      <w:r>
        <w:t>DATE(</w:t>
      </w:r>
      <w:proofErr w:type="gramEnd"/>
      <w:r>
        <w:t>'2024-02-25', 'YYYY-MM-DD'), 'Sanitary Trim');</w:t>
      </w:r>
    </w:p>
    <w:p w14:paraId="0E7D66A1" w14:textId="77777777" w:rsidR="00A869E4" w:rsidRDefault="00A869E4" w:rsidP="00D05CA5"/>
    <w:p w14:paraId="1AB5EFC3" w14:textId="535211B0" w:rsidR="00D05CA5" w:rsidRDefault="00D05CA5" w:rsidP="00D05CA5">
      <w:r>
        <w:t xml:space="preserve">CREATE TABLE </w:t>
      </w:r>
      <w:proofErr w:type="spellStart"/>
      <w:r>
        <w:t>employees_staff_details</w:t>
      </w:r>
      <w:proofErr w:type="spellEnd"/>
      <w:r>
        <w:t xml:space="preserve"> (</w:t>
      </w:r>
    </w:p>
    <w:p w14:paraId="50BBBD84" w14:textId="77777777" w:rsidR="00D05CA5" w:rsidRDefault="00D05CA5" w:rsidP="00D05CA5">
      <w:r>
        <w:t xml:space="preserve">    </w:t>
      </w:r>
      <w:proofErr w:type="spellStart"/>
      <w:r>
        <w:t>emp_id</w:t>
      </w:r>
      <w:proofErr w:type="spellEnd"/>
      <w:r>
        <w:t xml:space="preserve"> INT PRIMARY KEY,</w:t>
      </w:r>
    </w:p>
    <w:p w14:paraId="4D625B33" w14:textId="77777777" w:rsidR="00D05CA5" w:rsidRDefault="00D05CA5" w:rsidP="00D05CA5">
      <w:r>
        <w:t xml:space="preserve">    </w:t>
      </w:r>
      <w:proofErr w:type="spellStart"/>
      <w:r>
        <w:t>emp_name</w:t>
      </w:r>
      <w:proofErr w:type="spellEnd"/>
      <w:r>
        <w:t xml:space="preserve"> VARCHAR2(50) NOT NULL,</w:t>
      </w:r>
    </w:p>
    <w:p w14:paraId="5151A318" w14:textId="77777777" w:rsidR="00D05CA5" w:rsidRDefault="00D05CA5" w:rsidP="00D05CA5">
      <w:r>
        <w:t xml:space="preserve">    </w:t>
      </w:r>
      <w:proofErr w:type="spellStart"/>
      <w:r>
        <w:t>emp_level</w:t>
      </w:r>
      <w:proofErr w:type="spellEnd"/>
      <w:r>
        <w:t xml:space="preserve"> VARCHAR2(2) NOT NULL,</w:t>
      </w:r>
    </w:p>
    <w:p w14:paraId="43EABB51" w14:textId="77777777" w:rsidR="00D05CA5" w:rsidRDefault="00D05CA5" w:rsidP="00D05CA5">
      <w:r>
        <w:t xml:space="preserve">    </w:t>
      </w:r>
      <w:proofErr w:type="spellStart"/>
      <w:r>
        <w:t>emp_contact</w:t>
      </w:r>
      <w:proofErr w:type="spellEnd"/>
      <w:r>
        <w:t xml:space="preserve"> VARCHAR2(13) NOT NULL CHECK (</w:t>
      </w:r>
      <w:proofErr w:type="spellStart"/>
      <w:r>
        <w:t>emp_contact</w:t>
      </w:r>
      <w:proofErr w:type="spellEnd"/>
      <w:r>
        <w:t xml:space="preserve"> NOT LIKE '% %'),</w:t>
      </w:r>
    </w:p>
    <w:p w14:paraId="1F20E5F9" w14:textId="77777777" w:rsidR="00D05CA5" w:rsidRDefault="00D05CA5" w:rsidP="00D05CA5">
      <w:r>
        <w:t xml:space="preserve">    </w:t>
      </w:r>
      <w:proofErr w:type="spellStart"/>
      <w:r>
        <w:t>emp_department</w:t>
      </w:r>
      <w:proofErr w:type="spellEnd"/>
      <w:r>
        <w:t xml:space="preserve"> VARCHAR2(25) NOT NULL,</w:t>
      </w:r>
    </w:p>
    <w:p w14:paraId="4C23493D" w14:textId="77777777" w:rsidR="00D05CA5" w:rsidRDefault="00D05CA5" w:rsidP="00D05CA5">
      <w:r>
        <w:t xml:space="preserve">    </w:t>
      </w:r>
      <w:proofErr w:type="spellStart"/>
      <w:r>
        <w:t>emp_training</w:t>
      </w:r>
      <w:proofErr w:type="spellEnd"/>
      <w:r>
        <w:t xml:space="preserve"> VARCHAR2(50) NOT NULL,</w:t>
      </w:r>
    </w:p>
    <w:p w14:paraId="00BD8374" w14:textId="77777777" w:rsidR="00D05CA5" w:rsidRDefault="00D05CA5" w:rsidP="00D05CA5">
      <w:r>
        <w:t xml:space="preserve">    </w:t>
      </w:r>
      <w:proofErr w:type="spellStart"/>
      <w:r>
        <w:t>emp_education</w:t>
      </w:r>
      <w:proofErr w:type="spellEnd"/>
      <w:r>
        <w:t xml:space="preserve"> VARCHAR2(25) NOT NULL,</w:t>
      </w:r>
    </w:p>
    <w:p w14:paraId="0168A7E6" w14:textId="77777777" w:rsidR="00D05CA5" w:rsidRDefault="00D05CA5" w:rsidP="00D05CA5">
      <w:r>
        <w:t xml:space="preserve">    </w:t>
      </w:r>
      <w:proofErr w:type="spellStart"/>
      <w:r>
        <w:t>emp_criminal_record</w:t>
      </w:r>
      <w:proofErr w:type="spellEnd"/>
      <w:r>
        <w:t xml:space="preserve"> </w:t>
      </w:r>
      <w:proofErr w:type="gramStart"/>
      <w:r>
        <w:t>CHAR(</w:t>
      </w:r>
      <w:proofErr w:type="gramEnd"/>
      <w:r>
        <w:t>1) NOT NULL,</w:t>
      </w:r>
    </w:p>
    <w:p w14:paraId="26FDE339" w14:textId="77777777" w:rsidR="00D05CA5" w:rsidRDefault="00D05CA5" w:rsidP="00D05CA5">
      <w:r>
        <w:t xml:space="preserve">    </w:t>
      </w:r>
      <w:proofErr w:type="spellStart"/>
      <w:r>
        <w:t>emp_salary</w:t>
      </w:r>
      <w:proofErr w:type="spellEnd"/>
      <w:r>
        <w:t xml:space="preserve"> NUMERIC NOT NULL,</w:t>
      </w:r>
    </w:p>
    <w:p w14:paraId="7502B750" w14:textId="77777777" w:rsidR="00D05CA5" w:rsidRDefault="00D05CA5" w:rsidP="00D05CA5">
      <w:r>
        <w:t xml:space="preserve">    </w:t>
      </w:r>
      <w:proofErr w:type="spellStart"/>
      <w:r>
        <w:t>shelter_id</w:t>
      </w:r>
      <w:proofErr w:type="spellEnd"/>
      <w:r>
        <w:t xml:space="preserve"> INT REFERENCES </w:t>
      </w:r>
      <w:proofErr w:type="spellStart"/>
      <w:r>
        <w:t>shelter_branch</w:t>
      </w:r>
      <w:proofErr w:type="spellEnd"/>
      <w:r>
        <w:t>(</w:t>
      </w:r>
      <w:proofErr w:type="spellStart"/>
      <w:r>
        <w:t>shelter_id</w:t>
      </w:r>
      <w:proofErr w:type="spellEnd"/>
      <w:r>
        <w:t>),</w:t>
      </w:r>
    </w:p>
    <w:p w14:paraId="043F7310" w14:textId="77777777" w:rsidR="00D05CA5" w:rsidRDefault="00D05CA5" w:rsidP="00D05CA5">
      <w:r>
        <w:t xml:space="preserve">    </w:t>
      </w:r>
      <w:proofErr w:type="spellStart"/>
      <w:r>
        <w:t>manager_emp_id</w:t>
      </w:r>
      <w:proofErr w:type="spellEnd"/>
      <w:r>
        <w:t xml:space="preserve"> INT</w:t>
      </w:r>
    </w:p>
    <w:p w14:paraId="112DD367" w14:textId="77777777" w:rsidR="00D05CA5" w:rsidRDefault="00D05CA5" w:rsidP="00D05CA5">
      <w:r>
        <w:t>);</w:t>
      </w:r>
    </w:p>
    <w:p w14:paraId="2613DECD" w14:textId="77777777" w:rsidR="00D05CA5" w:rsidRDefault="00D05CA5" w:rsidP="00D05CA5"/>
    <w:p w14:paraId="635723C8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1, 'John Smith', 'A1', '+1234567890', 'Administration', 'Management Training', 'Bachelor', 'N', 50000, 1, NULL);</w:t>
      </w:r>
    </w:p>
    <w:p w14:paraId="21048A2C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2, 'Emily Johnson', 'A2', '+1987654321', 'Animal Care', 'Animal Handling Workshop', 'Associate', 'N', 45000, 2, 1);</w:t>
      </w:r>
    </w:p>
    <w:p w14:paraId="46357DA5" w14:textId="77777777" w:rsidR="00D05CA5" w:rsidRDefault="00D05CA5" w:rsidP="00D05CA5">
      <w:r>
        <w:lastRenderedPageBreak/>
        <w:t xml:space="preserve">INSERT INTO </w:t>
      </w:r>
      <w:proofErr w:type="spellStart"/>
      <w:r>
        <w:t>employees_staff_details</w:t>
      </w:r>
      <w:proofErr w:type="spellEnd"/>
      <w:r>
        <w:t xml:space="preserve"> VALUES (3, 'Michael Williams', 'B1', '+1122334455', 'Veterinary Services', 'Veterinary Assistant Training', 'Bachelor', 'N', 55000, 1, 2);</w:t>
      </w:r>
    </w:p>
    <w:p w14:paraId="0D21FD9C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4, 'Emma Brown', 'B2', '+1567890123', 'Grooming', 'Grooming Certification Course', 'Associate', 'N', 48000, 2, 1);</w:t>
      </w:r>
    </w:p>
    <w:p w14:paraId="6C0AF4E7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5, 'Daniel Jones', 'C1', '+1654321987', 'Finance', 'Accounting Workshop', 'Master', 'N', 60000, 1, 2);</w:t>
      </w:r>
    </w:p>
    <w:p w14:paraId="7B623AB3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6, 'Olivia Davis', 'C2', '+1223344556', 'Customer Service', 'Customer Relationship Management Training', 'Bachelor', 'N', 52000, 2, 1);</w:t>
      </w:r>
    </w:p>
    <w:p w14:paraId="0272DDBE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7, 'Liam Miller', 'D1', '+1345678901', 'Facility Maintenance', 'Maintenance Training Program', 'Associate', 'N', 47000, 1, 2);</w:t>
      </w:r>
    </w:p>
    <w:p w14:paraId="0BB1671E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8, 'Sophia Wilson', 'D2', '+1890123456', 'Security', 'Security Officer Training', 'Bachelor', 'N', 54000, 2, 1);</w:t>
      </w:r>
    </w:p>
    <w:p w14:paraId="2FCD9A02" w14:textId="77777777" w:rsidR="00D05CA5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9, 'Noah Taylor', 'E1', '+1567890234', 'Marketing', 'Marketing Strategy Workshop', 'Master', 'N', 58000, 1, NULL);</w:t>
      </w:r>
    </w:p>
    <w:p w14:paraId="4E8A18F6" w14:textId="7D99FA5B" w:rsidR="00F14D17" w:rsidRDefault="00D05CA5" w:rsidP="00D05CA5">
      <w:r>
        <w:t xml:space="preserve">INSERT INTO </w:t>
      </w:r>
      <w:proofErr w:type="spellStart"/>
      <w:r>
        <w:t>employees_staff_details</w:t>
      </w:r>
      <w:proofErr w:type="spellEnd"/>
      <w:r>
        <w:t xml:space="preserve"> VALUES (10, 'Ava Martinez', 'E2', '+1765432890', 'IT', 'IT Certification Program', 'Bachelor', 'N', 57000, 2, 1);</w:t>
      </w:r>
    </w:p>
    <w:p w14:paraId="3A82C092" w14:textId="77777777" w:rsidR="00D05CA5" w:rsidRDefault="00D05CA5" w:rsidP="00D05CA5"/>
    <w:p w14:paraId="619BAB22" w14:textId="77777777" w:rsidR="00F14D17" w:rsidRDefault="00F14D17" w:rsidP="00F14D17">
      <w:r>
        <w:t xml:space="preserve">CREATE TABLE </w:t>
      </w:r>
      <w:proofErr w:type="spellStart"/>
      <w:r>
        <w:t>animal_info</w:t>
      </w:r>
      <w:proofErr w:type="spellEnd"/>
      <w:r>
        <w:t xml:space="preserve"> (</w:t>
      </w:r>
    </w:p>
    <w:p w14:paraId="2C01286B" w14:textId="77777777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 PRIMARY KEY,</w:t>
      </w:r>
    </w:p>
    <w:p w14:paraId="43786E62" w14:textId="247DF808" w:rsidR="00F14D17" w:rsidRDefault="00F14D17" w:rsidP="00F14D17">
      <w:r>
        <w:t xml:space="preserve">    </w:t>
      </w:r>
      <w:proofErr w:type="spellStart"/>
      <w:r>
        <w:t>a_type</w:t>
      </w:r>
      <w:proofErr w:type="spellEnd"/>
      <w:r>
        <w:t xml:space="preserve"> </w:t>
      </w:r>
      <w:r w:rsidR="00B46A98">
        <w:t>VARCHAR2</w:t>
      </w:r>
      <w:r>
        <w:t>(50) NOT NULL,</w:t>
      </w:r>
    </w:p>
    <w:p w14:paraId="7E2F7373" w14:textId="2FEF7465" w:rsidR="00F14D17" w:rsidRDefault="00F14D17" w:rsidP="00F14D17">
      <w:r>
        <w:t xml:space="preserve">    </w:t>
      </w:r>
      <w:proofErr w:type="spellStart"/>
      <w:r>
        <w:t>a_breed</w:t>
      </w:r>
      <w:proofErr w:type="spellEnd"/>
      <w:r>
        <w:t xml:space="preserve"> </w:t>
      </w:r>
      <w:r w:rsidR="00B46A98">
        <w:t>VARCHAR2</w:t>
      </w:r>
      <w:r>
        <w:t>(50) NOT NULL,</w:t>
      </w:r>
    </w:p>
    <w:p w14:paraId="7D6CF869" w14:textId="77777777" w:rsidR="00F14D17" w:rsidRDefault="00F14D17" w:rsidP="00F14D17">
      <w:r>
        <w:t xml:space="preserve">    </w:t>
      </w:r>
      <w:proofErr w:type="spellStart"/>
      <w:r>
        <w:t>a_dob</w:t>
      </w:r>
      <w:proofErr w:type="spellEnd"/>
      <w:r>
        <w:t xml:space="preserve"> DATE NOT NULL,</w:t>
      </w:r>
    </w:p>
    <w:p w14:paraId="5882DB3D" w14:textId="77777777" w:rsidR="00F14D17" w:rsidRDefault="00F14D17" w:rsidP="00F14D17">
      <w:r>
        <w:t xml:space="preserve">    </w:t>
      </w:r>
      <w:proofErr w:type="spellStart"/>
      <w:r>
        <w:t>date_of_acquisition</w:t>
      </w:r>
      <w:proofErr w:type="spellEnd"/>
      <w:r>
        <w:t xml:space="preserve"> DATE NOT NULL,</w:t>
      </w:r>
    </w:p>
    <w:p w14:paraId="2F21A02F" w14:textId="0F5A811F" w:rsidR="00F14D17" w:rsidRDefault="00F14D17" w:rsidP="00F14D17">
      <w:r>
        <w:t xml:space="preserve">    </w:t>
      </w:r>
      <w:proofErr w:type="spellStart"/>
      <w:r>
        <w:t>a_vaccine_status</w:t>
      </w:r>
      <w:proofErr w:type="spellEnd"/>
      <w:r>
        <w:t xml:space="preserve"> </w:t>
      </w:r>
      <w:r w:rsidR="00B46A98">
        <w:t>VARCHAR2</w:t>
      </w:r>
      <w:r>
        <w:t>(50) NOT NULL,</w:t>
      </w:r>
    </w:p>
    <w:p w14:paraId="380AE991" w14:textId="77777777" w:rsidR="00F14D17" w:rsidRDefault="00F14D17" w:rsidP="00F14D17">
      <w:r>
        <w:t xml:space="preserve">    </w:t>
      </w:r>
      <w:proofErr w:type="spellStart"/>
      <w:r>
        <w:t>animal_features_id</w:t>
      </w:r>
      <w:proofErr w:type="spellEnd"/>
      <w:r>
        <w:t xml:space="preserve"> INT REFERENCES </w:t>
      </w:r>
      <w:proofErr w:type="spellStart"/>
      <w:r>
        <w:t>animal_features</w:t>
      </w:r>
      <w:proofErr w:type="spellEnd"/>
      <w:r>
        <w:t>(</w:t>
      </w:r>
      <w:proofErr w:type="spellStart"/>
      <w:r>
        <w:t>animal_features_id</w:t>
      </w:r>
      <w:proofErr w:type="spellEnd"/>
      <w:r>
        <w:t>)</w:t>
      </w:r>
    </w:p>
    <w:p w14:paraId="15AF25E3" w14:textId="77777777" w:rsidR="00F14D17" w:rsidRDefault="00F14D17" w:rsidP="00F14D17">
      <w:r>
        <w:t>);</w:t>
      </w:r>
    </w:p>
    <w:p w14:paraId="5B050828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1, 'Dog', 'Labrador Retriever', DATE '2019-03-15', DATE '2023-05-01', 'Up to date', 1);</w:t>
      </w:r>
    </w:p>
    <w:p w14:paraId="6B16D619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2, 'Cat', 'Siamese', DATE '2020-07-20', DATE '2023-08-10', 'Not vaccinated', 2);</w:t>
      </w:r>
    </w:p>
    <w:p w14:paraId="662068AD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3, 'Rabbit', 'Holland Lop', DATE '2021-01-05', DATE '2023-09-15', 'Partially vaccinated', 3);</w:t>
      </w:r>
    </w:p>
    <w:p w14:paraId="045CAEC3" w14:textId="77777777" w:rsidR="007A072F" w:rsidRDefault="007A072F" w:rsidP="007A072F">
      <w:r>
        <w:lastRenderedPageBreak/>
        <w:t xml:space="preserve">INSERT INTO </w:t>
      </w:r>
      <w:proofErr w:type="spellStart"/>
      <w:r>
        <w:t>animal_info</w:t>
      </w:r>
      <w:proofErr w:type="spellEnd"/>
      <w:r>
        <w:t xml:space="preserve"> VALUES (4, 'Parrot', 'African Grey', DATE '2018-11-10', DATE '2023-10-20', 'Up to date', 4);</w:t>
      </w:r>
    </w:p>
    <w:p w14:paraId="72A91041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5, 'Hamster', 'Syrian', DATE '2022-04-25', DATE '2023-11-05', 'Not vaccinated', 5);</w:t>
      </w:r>
    </w:p>
    <w:p w14:paraId="5AE18E44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6, 'Guinea Pig', 'Abyssinian', DATE '2020-09-08', DATE '2023-12-15', 'Partially vaccinated', 6);</w:t>
      </w:r>
    </w:p>
    <w:p w14:paraId="1A1B9BE6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7, 'Turtle', 'Red-eared Slider', DATE '2019-06-30', DATE '2024-01-25', 'Up to date', 7);</w:t>
      </w:r>
    </w:p>
    <w:p w14:paraId="30388E30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8, 'Fish', 'Goldfish', DATE '2021-03-12', DATE '2024-02-20', 'Not vaccinated', 8);</w:t>
      </w:r>
    </w:p>
    <w:p w14:paraId="04B393CB" w14:textId="77777777" w:rsidR="007A072F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9, 'Bird', 'Cockatiel', DATE '2020-08-18', DATE '2024-03-10', 'Partially vaccinated', 9);</w:t>
      </w:r>
    </w:p>
    <w:p w14:paraId="7B4D3081" w14:textId="783989BE" w:rsidR="00F14D17" w:rsidRDefault="007A072F" w:rsidP="007A072F">
      <w:r>
        <w:t xml:space="preserve">INSERT INTO </w:t>
      </w:r>
      <w:proofErr w:type="spellStart"/>
      <w:r>
        <w:t>animal_info</w:t>
      </w:r>
      <w:proofErr w:type="spellEnd"/>
      <w:r>
        <w:t xml:space="preserve"> VALUES (10, 'Snake', 'Ball Python', DATE '2017-12-03', DATE '2024-04-15', 'Up to date', 10);</w:t>
      </w:r>
    </w:p>
    <w:p w14:paraId="1AA3B2F3" w14:textId="77777777" w:rsidR="007A072F" w:rsidRDefault="007A072F" w:rsidP="00F14D17"/>
    <w:p w14:paraId="5F3A6620" w14:textId="77777777" w:rsidR="00F14D17" w:rsidRDefault="00F14D17" w:rsidP="00F14D17">
      <w:r>
        <w:t>CREATE TABLE transfers (</w:t>
      </w:r>
    </w:p>
    <w:p w14:paraId="5E6CD4A8" w14:textId="77777777" w:rsidR="00F14D17" w:rsidRDefault="00F14D17" w:rsidP="00F14D17">
      <w:r>
        <w:t xml:space="preserve">    </w:t>
      </w:r>
      <w:proofErr w:type="spellStart"/>
      <w:r>
        <w:t>shelter_id</w:t>
      </w:r>
      <w:proofErr w:type="spellEnd"/>
      <w:r>
        <w:t xml:space="preserve"> INT REFERENCES </w:t>
      </w:r>
      <w:proofErr w:type="spellStart"/>
      <w:r>
        <w:t>shelter_branch</w:t>
      </w:r>
      <w:proofErr w:type="spellEnd"/>
      <w:r>
        <w:t>(</w:t>
      </w:r>
      <w:proofErr w:type="spellStart"/>
      <w:r>
        <w:t>shelter_id</w:t>
      </w:r>
      <w:proofErr w:type="spellEnd"/>
      <w:r>
        <w:t>),</w:t>
      </w:r>
    </w:p>
    <w:p w14:paraId="1027149D" w14:textId="710CD063" w:rsidR="00F14D17" w:rsidRDefault="00F14D17" w:rsidP="00F14D17">
      <w:r>
        <w:t xml:space="preserve">    </w:t>
      </w:r>
      <w:proofErr w:type="spellStart"/>
      <w:r>
        <w:t>transfer_id</w:t>
      </w:r>
      <w:proofErr w:type="spellEnd"/>
      <w:r>
        <w:t xml:space="preserve"> INT</w:t>
      </w:r>
      <w:r w:rsidR="007A072F">
        <w:t xml:space="preserve"> NOT NULL</w:t>
      </w:r>
      <w:r>
        <w:t>,</w:t>
      </w:r>
    </w:p>
    <w:p w14:paraId="464E8DDF" w14:textId="77777777" w:rsidR="00F14D17" w:rsidRDefault="00F14D17" w:rsidP="00F14D17">
      <w:r>
        <w:t xml:space="preserve">    PRIMARY KEY (</w:t>
      </w:r>
      <w:proofErr w:type="spellStart"/>
      <w:r>
        <w:t>shelter_id</w:t>
      </w:r>
      <w:proofErr w:type="spellEnd"/>
      <w:r>
        <w:t xml:space="preserve">, </w:t>
      </w:r>
      <w:proofErr w:type="spellStart"/>
      <w:r>
        <w:t>transfer_id</w:t>
      </w:r>
      <w:proofErr w:type="spellEnd"/>
      <w:r>
        <w:t>)</w:t>
      </w:r>
    </w:p>
    <w:p w14:paraId="4EA57EC0" w14:textId="77777777" w:rsidR="00F14D17" w:rsidRDefault="00F14D17" w:rsidP="00F14D17">
      <w:r>
        <w:t>);</w:t>
      </w:r>
    </w:p>
    <w:p w14:paraId="068F2ED9" w14:textId="77777777" w:rsidR="007A072F" w:rsidRDefault="007A072F" w:rsidP="007A072F">
      <w:r>
        <w:t>INSERT INTO transfers VALUES (1, 1);</w:t>
      </w:r>
    </w:p>
    <w:p w14:paraId="3E04E192" w14:textId="77777777" w:rsidR="007A072F" w:rsidRDefault="007A072F" w:rsidP="007A072F">
      <w:r>
        <w:t>INSERT INTO transfers VALUES (2, 2);</w:t>
      </w:r>
    </w:p>
    <w:p w14:paraId="5C4E745B" w14:textId="77777777" w:rsidR="007A072F" w:rsidRDefault="007A072F" w:rsidP="007A072F">
      <w:r>
        <w:t>INSERT INTO transfers VALUES (3, 3);</w:t>
      </w:r>
    </w:p>
    <w:p w14:paraId="48D2AA7D" w14:textId="77777777" w:rsidR="007A072F" w:rsidRDefault="007A072F" w:rsidP="007A072F">
      <w:r>
        <w:t>INSERT INTO transfers VALUES (4, 4);</w:t>
      </w:r>
    </w:p>
    <w:p w14:paraId="54E358AC" w14:textId="77777777" w:rsidR="007A072F" w:rsidRDefault="007A072F" w:rsidP="007A072F">
      <w:r>
        <w:t>INSERT INTO transfers VALUES (5, 5);</w:t>
      </w:r>
    </w:p>
    <w:p w14:paraId="30CDA177" w14:textId="77777777" w:rsidR="007A072F" w:rsidRDefault="007A072F" w:rsidP="007A072F">
      <w:r>
        <w:t>INSERT INTO transfers VALUES (6, 6);</w:t>
      </w:r>
    </w:p>
    <w:p w14:paraId="5BB82A0C" w14:textId="77777777" w:rsidR="007A072F" w:rsidRDefault="007A072F" w:rsidP="007A072F">
      <w:r>
        <w:t>INSERT INTO transfers VALUES (7, 7);</w:t>
      </w:r>
    </w:p>
    <w:p w14:paraId="4331E3B4" w14:textId="77777777" w:rsidR="007A072F" w:rsidRDefault="007A072F" w:rsidP="007A072F">
      <w:r>
        <w:t>INSERT INTO transfers VALUES (8, 8);</w:t>
      </w:r>
    </w:p>
    <w:p w14:paraId="6BF945F5" w14:textId="77777777" w:rsidR="007A072F" w:rsidRDefault="007A072F" w:rsidP="007A072F">
      <w:r>
        <w:t>INSERT INTO transfers VALUES (9, 9);</w:t>
      </w:r>
    </w:p>
    <w:p w14:paraId="30800FF4" w14:textId="54FDB27A" w:rsidR="007A072F" w:rsidRDefault="007A072F" w:rsidP="007A072F">
      <w:r>
        <w:t>INSERT INTO transfers VALUES (10, 10);</w:t>
      </w:r>
    </w:p>
    <w:bookmarkEnd w:id="0"/>
    <w:p w14:paraId="3DFC6451" w14:textId="77777777" w:rsidR="00F14D17" w:rsidRDefault="00F14D17" w:rsidP="00F14D17"/>
    <w:p w14:paraId="6AAFCB10" w14:textId="77777777" w:rsidR="007A072F" w:rsidRDefault="007A072F" w:rsidP="00F14D17"/>
    <w:p w14:paraId="43FCC34B" w14:textId="77777777" w:rsidR="00F14D17" w:rsidRDefault="00F14D17" w:rsidP="00F14D17">
      <w:r>
        <w:t xml:space="preserve">CREATE TABLE </w:t>
      </w:r>
      <w:proofErr w:type="spellStart"/>
      <w:r>
        <w:t>animal_transfer_records</w:t>
      </w:r>
      <w:proofErr w:type="spellEnd"/>
      <w:r>
        <w:t xml:space="preserve"> (</w:t>
      </w:r>
    </w:p>
    <w:p w14:paraId="52DCDC1A" w14:textId="77777777" w:rsidR="00F14D17" w:rsidRDefault="00F14D17" w:rsidP="00F14D17">
      <w:r>
        <w:t xml:space="preserve">    </w:t>
      </w:r>
      <w:proofErr w:type="spellStart"/>
      <w:r>
        <w:t>transfer_id</w:t>
      </w:r>
      <w:proofErr w:type="spellEnd"/>
      <w:r>
        <w:t xml:space="preserve"> INT PRIMARY KEY,</w:t>
      </w:r>
    </w:p>
    <w:p w14:paraId="7DF4B2B3" w14:textId="77777777" w:rsidR="00F14D17" w:rsidRDefault="00F14D17" w:rsidP="00F14D17">
      <w:r>
        <w:t xml:space="preserve">    </w:t>
      </w:r>
      <w:proofErr w:type="spellStart"/>
      <w:r>
        <w:t>transfer_date</w:t>
      </w:r>
      <w:proofErr w:type="spellEnd"/>
      <w:r>
        <w:t xml:space="preserve"> DATE NOT NULL,</w:t>
      </w:r>
    </w:p>
    <w:p w14:paraId="2F787464" w14:textId="23259613" w:rsidR="00F14D17" w:rsidRDefault="00F14D17" w:rsidP="00F14D17">
      <w:r>
        <w:t xml:space="preserve">    </w:t>
      </w:r>
      <w:proofErr w:type="spellStart"/>
      <w:r>
        <w:t>transfer_from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,</w:t>
      </w:r>
    </w:p>
    <w:p w14:paraId="3B15E171" w14:textId="58D8D29C" w:rsidR="00F14D17" w:rsidRDefault="00F14D17" w:rsidP="00F14D17">
      <w:r>
        <w:t xml:space="preserve">    </w:t>
      </w:r>
      <w:proofErr w:type="spellStart"/>
      <w:r>
        <w:t>transfer_to</w:t>
      </w:r>
      <w:proofErr w:type="spellEnd"/>
      <w:r>
        <w:t xml:space="preserve"> </w:t>
      </w:r>
      <w:r w:rsidR="00B46A98">
        <w:t>VARCHAR2</w:t>
      </w:r>
      <w:r>
        <w:t>(</w:t>
      </w:r>
      <w:r w:rsidR="00580BA1">
        <w:t>25</w:t>
      </w:r>
      <w:r>
        <w:t>) NOT NULL,</w:t>
      </w:r>
    </w:p>
    <w:p w14:paraId="51767FF8" w14:textId="77777777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 REFERENCES </w:t>
      </w:r>
      <w:proofErr w:type="spellStart"/>
      <w:r>
        <w:t>animal_info</w:t>
      </w:r>
      <w:proofErr w:type="spellEnd"/>
      <w:r>
        <w:t>(</w:t>
      </w:r>
      <w:proofErr w:type="spellStart"/>
      <w:r>
        <w:t>animal_id</w:t>
      </w:r>
      <w:proofErr w:type="spellEnd"/>
      <w:r>
        <w:t>)</w:t>
      </w:r>
    </w:p>
    <w:p w14:paraId="4A1837B7" w14:textId="77777777" w:rsidR="00F14D17" w:rsidRDefault="00F14D17" w:rsidP="00F14D17">
      <w:r>
        <w:t>);</w:t>
      </w:r>
    </w:p>
    <w:p w14:paraId="790EEB70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1, TO_</w:t>
      </w:r>
      <w:proofErr w:type="gramStart"/>
      <w:r>
        <w:t>DATE(</w:t>
      </w:r>
      <w:proofErr w:type="gramEnd"/>
      <w:r>
        <w:t>'2023-01-10', 'YYYY-MM-DD'), 'Shelter A', 'Shelter B', 1);</w:t>
      </w:r>
    </w:p>
    <w:p w14:paraId="4C6B1A67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2, TO_</w:t>
      </w:r>
      <w:proofErr w:type="gramStart"/>
      <w:r>
        <w:t>DATE(</w:t>
      </w:r>
      <w:proofErr w:type="gramEnd"/>
      <w:r>
        <w:t>'2023-02-15', 'YYYY-MM-DD'), 'Shelter B', 'Shelter C', 2);</w:t>
      </w:r>
    </w:p>
    <w:p w14:paraId="43E0BEDB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3, TO_</w:t>
      </w:r>
      <w:proofErr w:type="gramStart"/>
      <w:r>
        <w:t>DATE(</w:t>
      </w:r>
      <w:proofErr w:type="gramEnd"/>
      <w:r>
        <w:t>'2023-03-20', 'YYYY-MM-DD'), 'Shelter C', 'Shelter D', 3);</w:t>
      </w:r>
    </w:p>
    <w:p w14:paraId="20069E71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4, TO_</w:t>
      </w:r>
      <w:proofErr w:type="gramStart"/>
      <w:r>
        <w:t>DATE(</w:t>
      </w:r>
      <w:proofErr w:type="gramEnd"/>
      <w:r>
        <w:t>'2023-04-25', 'YYYY-MM-DD'), 'Shelter D', 'Shelter E', 4);</w:t>
      </w:r>
    </w:p>
    <w:p w14:paraId="38F92872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5, TO_</w:t>
      </w:r>
      <w:proofErr w:type="gramStart"/>
      <w:r>
        <w:t>DATE(</w:t>
      </w:r>
      <w:proofErr w:type="gramEnd"/>
      <w:r>
        <w:t>'2023-05-30', 'YYYY-MM-DD'), 'Shelter E', 'Shelter F', 5);</w:t>
      </w:r>
    </w:p>
    <w:p w14:paraId="49917D9F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6, TO_</w:t>
      </w:r>
      <w:proofErr w:type="gramStart"/>
      <w:r>
        <w:t>DATE(</w:t>
      </w:r>
      <w:proofErr w:type="gramEnd"/>
      <w:r>
        <w:t>'2023-06-05', 'YYYY-MM-DD'), 'Shelter F', 'Shelter G', 6);</w:t>
      </w:r>
    </w:p>
    <w:p w14:paraId="6D8D1F4A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7, TO_</w:t>
      </w:r>
      <w:proofErr w:type="gramStart"/>
      <w:r>
        <w:t>DATE(</w:t>
      </w:r>
      <w:proofErr w:type="gramEnd"/>
      <w:r>
        <w:t>'2023-07-10', 'YYYY-MM-DD'), 'Shelter G', 'Shelter H', 7);</w:t>
      </w:r>
    </w:p>
    <w:p w14:paraId="59F6549D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8, TO_</w:t>
      </w:r>
      <w:proofErr w:type="gramStart"/>
      <w:r>
        <w:t>DATE(</w:t>
      </w:r>
      <w:proofErr w:type="gramEnd"/>
      <w:r>
        <w:t>'2023-08-15', 'YYYY-MM-DD'), 'Shelter H', 'Shelter I', 8);</w:t>
      </w:r>
    </w:p>
    <w:p w14:paraId="5A18F941" w14:textId="77777777" w:rsidR="007A072F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9, TO_</w:t>
      </w:r>
      <w:proofErr w:type="gramStart"/>
      <w:r>
        <w:t>DATE(</w:t>
      </w:r>
      <w:proofErr w:type="gramEnd"/>
      <w:r>
        <w:t>'2023-09-20', 'YYYY-MM-DD'), 'Shelter I', 'Shelter J', 9);</w:t>
      </w:r>
    </w:p>
    <w:p w14:paraId="1E1E5388" w14:textId="0B1F13E0" w:rsidR="00F14D17" w:rsidRDefault="007A072F" w:rsidP="007A072F">
      <w:r>
        <w:t xml:space="preserve">INSERT INTO </w:t>
      </w:r>
      <w:proofErr w:type="spellStart"/>
      <w:r>
        <w:t>animal_transfer_records</w:t>
      </w:r>
      <w:proofErr w:type="spellEnd"/>
      <w:r>
        <w:t xml:space="preserve"> VALUES (10, TO_</w:t>
      </w:r>
      <w:proofErr w:type="gramStart"/>
      <w:r>
        <w:t>DATE(</w:t>
      </w:r>
      <w:proofErr w:type="gramEnd"/>
      <w:r>
        <w:t>'2023-10-25', 'YYYY-MM-DD'), 'Shelter J', 'Shelter K', 10);</w:t>
      </w:r>
    </w:p>
    <w:p w14:paraId="00175658" w14:textId="77777777" w:rsidR="00A869E4" w:rsidRDefault="00A869E4" w:rsidP="00B46A98"/>
    <w:p w14:paraId="4FDCDE39" w14:textId="7BD6F238" w:rsidR="00B46A98" w:rsidRDefault="00B46A98" w:rsidP="00B46A98">
      <w:r>
        <w:t xml:space="preserve">CREATE TABLE </w:t>
      </w:r>
      <w:proofErr w:type="spellStart"/>
      <w:r>
        <w:t>employee_payroll</w:t>
      </w:r>
      <w:proofErr w:type="spellEnd"/>
      <w:r>
        <w:t xml:space="preserve"> (</w:t>
      </w:r>
    </w:p>
    <w:p w14:paraId="67462285" w14:textId="77777777" w:rsidR="00B46A98" w:rsidRDefault="00B46A98" w:rsidP="00B46A98">
      <w:r>
        <w:t xml:space="preserve">    </w:t>
      </w:r>
      <w:proofErr w:type="spellStart"/>
      <w:r>
        <w:t>swipe_id</w:t>
      </w:r>
      <w:proofErr w:type="spellEnd"/>
      <w:r>
        <w:t xml:space="preserve"> VARCHAR2(10) PRIMARY KEY,</w:t>
      </w:r>
    </w:p>
    <w:p w14:paraId="08A74527" w14:textId="77777777" w:rsidR="00B46A98" w:rsidRDefault="00B46A98" w:rsidP="00B46A98">
      <w:r>
        <w:t xml:space="preserve">    </w:t>
      </w:r>
      <w:proofErr w:type="spellStart"/>
      <w:r>
        <w:t>swipe_date</w:t>
      </w:r>
      <w:proofErr w:type="spellEnd"/>
      <w:r>
        <w:t xml:space="preserve"> DATE NOT NULL,</w:t>
      </w:r>
    </w:p>
    <w:p w14:paraId="14148DD0" w14:textId="77777777" w:rsidR="00B46A98" w:rsidRDefault="00B46A98" w:rsidP="00B46A98">
      <w:r>
        <w:lastRenderedPageBreak/>
        <w:t xml:space="preserve">    </w:t>
      </w:r>
      <w:proofErr w:type="spellStart"/>
      <w:r>
        <w:t>check_in_time</w:t>
      </w:r>
      <w:proofErr w:type="spellEnd"/>
      <w:r>
        <w:t xml:space="preserve"> TIMESTAMP NOT NULL,</w:t>
      </w:r>
    </w:p>
    <w:p w14:paraId="73911138" w14:textId="77777777" w:rsidR="00B46A98" w:rsidRDefault="00B46A98" w:rsidP="00B46A98">
      <w:r>
        <w:t xml:space="preserve">    </w:t>
      </w:r>
      <w:proofErr w:type="spellStart"/>
      <w:r>
        <w:t>check_out_time</w:t>
      </w:r>
      <w:proofErr w:type="spellEnd"/>
      <w:r>
        <w:t xml:space="preserve"> TIMESTAMP NOT NULL,</w:t>
      </w:r>
    </w:p>
    <w:p w14:paraId="1F4E7513" w14:textId="77777777" w:rsidR="00B46A98" w:rsidRDefault="00B46A98" w:rsidP="00B46A98">
      <w:r>
        <w:t xml:space="preserve">    </w:t>
      </w:r>
      <w:proofErr w:type="spellStart"/>
      <w:r>
        <w:t>hourly_pay</w:t>
      </w:r>
      <w:proofErr w:type="spellEnd"/>
      <w:r>
        <w:t xml:space="preserve"> </w:t>
      </w:r>
      <w:proofErr w:type="gramStart"/>
      <w:r>
        <w:t>NUMBER(</w:t>
      </w:r>
      <w:proofErr w:type="gramEnd"/>
      <w:r>
        <w:t>10,2) NOT NULL,</w:t>
      </w:r>
    </w:p>
    <w:p w14:paraId="1FEE2AC1" w14:textId="77777777" w:rsidR="00B46A98" w:rsidRDefault="00B46A98" w:rsidP="00B46A98">
      <w:r>
        <w:t xml:space="preserve">    </w:t>
      </w:r>
      <w:proofErr w:type="spellStart"/>
      <w:r>
        <w:t>emp_id</w:t>
      </w:r>
      <w:proofErr w:type="spellEnd"/>
      <w:r>
        <w:t xml:space="preserve"> INT REFERENCES </w:t>
      </w:r>
      <w:proofErr w:type="spellStart"/>
      <w:r>
        <w:t>employees_staff_details</w:t>
      </w:r>
      <w:proofErr w:type="spellEnd"/>
      <w:r>
        <w:t>(</w:t>
      </w:r>
      <w:proofErr w:type="spellStart"/>
      <w:r>
        <w:t>emp_id</w:t>
      </w:r>
      <w:proofErr w:type="spellEnd"/>
      <w:r>
        <w:t>)</w:t>
      </w:r>
    </w:p>
    <w:p w14:paraId="5E3C6342" w14:textId="0EEAE138" w:rsidR="00774DCD" w:rsidRDefault="00B46A98" w:rsidP="00B46A98">
      <w:r>
        <w:t>);</w:t>
      </w:r>
    </w:p>
    <w:p w14:paraId="46269F62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1', TO_</w:t>
      </w:r>
      <w:proofErr w:type="gramStart"/>
      <w:r>
        <w:t>DATE(</w:t>
      </w:r>
      <w:proofErr w:type="gramEnd"/>
      <w:r>
        <w:t>'2023-01-01', 'YYYY-MM-DD'), TIMESTAMP '2023-01-01 08:00:00', TIMESTAMP '2023-01-01 17:00:00', 10.00, 1);</w:t>
      </w:r>
    </w:p>
    <w:p w14:paraId="52BD434C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2', TO_</w:t>
      </w:r>
      <w:proofErr w:type="gramStart"/>
      <w:r>
        <w:t>DATE(</w:t>
      </w:r>
      <w:proofErr w:type="gramEnd"/>
      <w:r>
        <w:t>'2023-01-02', 'YYYY-MM-DD'), TIMESTAMP '2023-01-02 08:30:00', TIMESTAMP '2023-01-02 16:30:00', 15.00, 2);</w:t>
      </w:r>
    </w:p>
    <w:p w14:paraId="41CBAC80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3', TO_</w:t>
      </w:r>
      <w:proofErr w:type="gramStart"/>
      <w:r>
        <w:t>DATE(</w:t>
      </w:r>
      <w:proofErr w:type="gramEnd"/>
      <w:r>
        <w:t>'2023-01-03', 'YYYY-MM-DD'), TIMESTAMP '2023-01-03 09:00:00', TIMESTAMP '2023-01-03 18:00:00', 10.00, 3);</w:t>
      </w:r>
    </w:p>
    <w:p w14:paraId="3DA587F0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4', TO_</w:t>
      </w:r>
      <w:proofErr w:type="gramStart"/>
      <w:r>
        <w:t>DATE(</w:t>
      </w:r>
      <w:proofErr w:type="gramEnd"/>
      <w:r>
        <w:t>'2023-01-04', 'YYYY-MM-DD'), TIMESTAMP '2023-01-04 08:00:00', TIMESTAMP '2023-01-04 17:30:00', 15.00, 4);</w:t>
      </w:r>
    </w:p>
    <w:p w14:paraId="125CC913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5', TO_</w:t>
      </w:r>
      <w:proofErr w:type="gramStart"/>
      <w:r>
        <w:t>DATE(</w:t>
      </w:r>
      <w:proofErr w:type="gramEnd"/>
      <w:r>
        <w:t>'2023-01-05', 'YYYY-MM-DD'), TIMESTAMP '2023-01-05 08:15:00', TIMESTAMP '2023-01-05 16:45:00', 10.00, 5);</w:t>
      </w:r>
    </w:p>
    <w:p w14:paraId="0C9A8AF0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6', TO_</w:t>
      </w:r>
      <w:proofErr w:type="gramStart"/>
      <w:r>
        <w:t>DATE(</w:t>
      </w:r>
      <w:proofErr w:type="gramEnd"/>
      <w:r>
        <w:t>'2023-01-06', 'YYYY-MM-DD'), TIMESTAMP '2023-01-06 08:45:00', TIMESTAMP '2023-01-06 17:15:00', 15.00, 6);</w:t>
      </w:r>
    </w:p>
    <w:p w14:paraId="1FD0D309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7', TO_</w:t>
      </w:r>
      <w:proofErr w:type="gramStart"/>
      <w:r>
        <w:t>DATE(</w:t>
      </w:r>
      <w:proofErr w:type="gramEnd"/>
      <w:r>
        <w:t>'2023-01-07', 'YYYY-MM-DD'), TIMESTAMP '2023-01-07 08:30:00', TIMESTAMP '2023-01-07 17:30:00', 15.00, 7);</w:t>
      </w:r>
    </w:p>
    <w:p w14:paraId="293CBC70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8', TO_</w:t>
      </w:r>
      <w:proofErr w:type="gramStart"/>
      <w:r>
        <w:t>DATE(</w:t>
      </w:r>
      <w:proofErr w:type="gramEnd"/>
      <w:r>
        <w:t>'2023-01-08', 'YYYY-MM-DD'), TIMESTAMP '2023-01-08 08:00:00', TIMESTAMP '2023-01-08 16:00:00', 15.00, 8);</w:t>
      </w:r>
    </w:p>
    <w:p w14:paraId="1A15E90F" w14:textId="77777777" w:rsidR="00E3663C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09', TO_</w:t>
      </w:r>
      <w:proofErr w:type="gramStart"/>
      <w:r>
        <w:t>DATE(</w:t>
      </w:r>
      <w:proofErr w:type="gramEnd"/>
      <w:r>
        <w:t>'2023-01-09', 'YYYY-MM-DD'), TIMESTAMP '2023-01-09 09:00:00', TIMESTAMP '2023-01-09 17:00:00', 10.50, 9);</w:t>
      </w:r>
    </w:p>
    <w:p w14:paraId="41EEC3B5" w14:textId="559AAC28" w:rsidR="007A072F" w:rsidRDefault="00E3663C" w:rsidP="00E3663C">
      <w:r>
        <w:t xml:space="preserve">INSERT INTO </w:t>
      </w:r>
      <w:proofErr w:type="spellStart"/>
      <w:r>
        <w:t>employee_payroll</w:t>
      </w:r>
      <w:proofErr w:type="spellEnd"/>
      <w:r>
        <w:t xml:space="preserve"> VALUES ('SW1010', TO_</w:t>
      </w:r>
      <w:proofErr w:type="gramStart"/>
      <w:r>
        <w:t>DATE(</w:t>
      </w:r>
      <w:proofErr w:type="gramEnd"/>
      <w:r>
        <w:t>'2023-01-10', 'YYYY-MM-DD'), TIMESTAMP '2023-01-10 08:00:00', TIMESTAMP '2023-01-10 16:30:00', 15.00, 10);</w:t>
      </w:r>
    </w:p>
    <w:p w14:paraId="77767D6F" w14:textId="77777777" w:rsidR="00E3663C" w:rsidRDefault="00E3663C" w:rsidP="00E3663C"/>
    <w:p w14:paraId="54D3E3B0" w14:textId="77777777" w:rsidR="00F14D17" w:rsidRDefault="00F14D17" w:rsidP="00F14D17">
      <w:r>
        <w:t>CREATE TABLE support (</w:t>
      </w:r>
    </w:p>
    <w:p w14:paraId="5FD2B379" w14:textId="77777777" w:rsidR="00F14D17" w:rsidRDefault="00F14D17" w:rsidP="00F14D17">
      <w:r>
        <w:t xml:space="preserve">    </w:t>
      </w:r>
      <w:proofErr w:type="spellStart"/>
      <w:r>
        <w:t>shelter_id</w:t>
      </w:r>
      <w:proofErr w:type="spellEnd"/>
      <w:r>
        <w:t xml:space="preserve"> INT REFERENCES </w:t>
      </w:r>
      <w:proofErr w:type="spellStart"/>
      <w:r>
        <w:t>shelter_branch</w:t>
      </w:r>
      <w:proofErr w:type="spellEnd"/>
      <w:r>
        <w:t>(</w:t>
      </w:r>
      <w:proofErr w:type="spellStart"/>
      <w:r>
        <w:t>shelter_id</w:t>
      </w:r>
      <w:proofErr w:type="spellEnd"/>
      <w:r>
        <w:t>),</w:t>
      </w:r>
    </w:p>
    <w:p w14:paraId="313C0F4F" w14:textId="77777777" w:rsidR="00F14D17" w:rsidRDefault="00F14D17" w:rsidP="00F14D17">
      <w:r>
        <w:t xml:space="preserve">    </w:t>
      </w:r>
      <w:proofErr w:type="spellStart"/>
      <w:r>
        <w:t>sponsor_id</w:t>
      </w:r>
      <w:proofErr w:type="spellEnd"/>
      <w:r>
        <w:t xml:space="preserve"> INT REFERENCES sponsor(</w:t>
      </w:r>
      <w:proofErr w:type="spellStart"/>
      <w:r>
        <w:t>sponsor_id</w:t>
      </w:r>
      <w:proofErr w:type="spellEnd"/>
      <w:r>
        <w:t>),</w:t>
      </w:r>
    </w:p>
    <w:p w14:paraId="6824282F" w14:textId="77777777" w:rsidR="00F14D17" w:rsidRDefault="00F14D17" w:rsidP="00F14D17">
      <w:r>
        <w:t xml:space="preserve">    PRIMARY KEY (</w:t>
      </w:r>
      <w:proofErr w:type="spellStart"/>
      <w:r>
        <w:t>shelter_id</w:t>
      </w:r>
      <w:proofErr w:type="spellEnd"/>
      <w:r>
        <w:t xml:space="preserve">, </w:t>
      </w:r>
      <w:proofErr w:type="spellStart"/>
      <w:r>
        <w:t>sponsor_id</w:t>
      </w:r>
      <w:proofErr w:type="spellEnd"/>
      <w:r>
        <w:t>)</w:t>
      </w:r>
    </w:p>
    <w:p w14:paraId="4E266EC9" w14:textId="77777777" w:rsidR="00F14D17" w:rsidRDefault="00F14D17" w:rsidP="00F14D17">
      <w:r>
        <w:t>);</w:t>
      </w:r>
    </w:p>
    <w:p w14:paraId="292F06E0" w14:textId="77777777" w:rsidR="00E3663C" w:rsidRDefault="00E3663C" w:rsidP="00E3663C">
      <w:r>
        <w:t>INSERT INTO support VALUES (1, 1);</w:t>
      </w:r>
    </w:p>
    <w:p w14:paraId="0C2797CB" w14:textId="77777777" w:rsidR="00E3663C" w:rsidRDefault="00E3663C" w:rsidP="00E3663C">
      <w:r>
        <w:lastRenderedPageBreak/>
        <w:t>INSERT INTO support VALUES (2, 2);</w:t>
      </w:r>
    </w:p>
    <w:p w14:paraId="65F7071C" w14:textId="77777777" w:rsidR="00E3663C" w:rsidRDefault="00E3663C" w:rsidP="00E3663C">
      <w:r>
        <w:t>INSERT INTO support VALUES (3, 3);</w:t>
      </w:r>
    </w:p>
    <w:p w14:paraId="50D89822" w14:textId="77777777" w:rsidR="00E3663C" w:rsidRDefault="00E3663C" w:rsidP="00E3663C">
      <w:r>
        <w:t>INSERT INTO support VALUES (4, 4);</w:t>
      </w:r>
    </w:p>
    <w:p w14:paraId="20513DD3" w14:textId="77777777" w:rsidR="00E3663C" w:rsidRDefault="00E3663C" w:rsidP="00E3663C">
      <w:r>
        <w:t>INSERT INTO support VALUES (5, 5);</w:t>
      </w:r>
    </w:p>
    <w:p w14:paraId="67BD8996" w14:textId="77777777" w:rsidR="00E3663C" w:rsidRDefault="00E3663C" w:rsidP="00E3663C">
      <w:r>
        <w:t>INSERT INTO support VALUES (6, 6);</w:t>
      </w:r>
    </w:p>
    <w:p w14:paraId="6D5439B3" w14:textId="77777777" w:rsidR="00E3663C" w:rsidRDefault="00E3663C" w:rsidP="00E3663C">
      <w:r>
        <w:t>INSERT INTO support VALUES (7, 7);</w:t>
      </w:r>
    </w:p>
    <w:p w14:paraId="53366BAE" w14:textId="77777777" w:rsidR="00E3663C" w:rsidRDefault="00E3663C" w:rsidP="00E3663C">
      <w:r>
        <w:t>INSERT INTO support VALUES (8, 8);</w:t>
      </w:r>
    </w:p>
    <w:p w14:paraId="69CDE287" w14:textId="77777777" w:rsidR="00E3663C" w:rsidRDefault="00E3663C" w:rsidP="00E3663C">
      <w:r>
        <w:t>INSERT INTO support VALUES (9, 9);</w:t>
      </w:r>
    </w:p>
    <w:p w14:paraId="3374FB73" w14:textId="1A783999" w:rsidR="00F14D17" w:rsidRDefault="00E3663C" w:rsidP="00E3663C">
      <w:r>
        <w:t>INSERT INTO support VALUES (10, 10);</w:t>
      </w:r>
    </w:p>
    <w:p w14:paraId="56C15CAF" w14:textId="77777777" w:rsidR="00E3663C" w:rsidRDefault="00E3663C" w:rsidP="00E3663C"/>
    <w:p w14:paraId="7156013D" w14:textId="77777777" w:rsidR="00F14D17" w:rsidRDefault="00F14D17" w:rsidP="00F14D17">
      <w:r>
        <w:t>CREATE TABLE accommodate (</w:t>
      </w:r>
    </w:p>
    <w:p w14:paraId="0B7A67F7" w14:textId="77777777" w:rsidR="00F14D17" w:rsidRDefault="00F14D17" w:rsidP="00F14D17">
      <w:r>
        <w:t xml:space="preserve">    </w:t>
      </w:r>
      <w:proofErr w:type="spellStart"/>
      <w:r>
        <w:t>shelter_id</w:t>
      </w:r>
      <w:proofErr w:type="spellEnd"/>
      <w:r>
        <w:t xml:space="preserve"> INT REFERENCES </w:t>
      </w:r>
      <w:proofErr w:type="spellStart"/>
      <w:r>
        <w:t>shelter_branch</w:t>
      </w:r>
      <w:proofErr w:type="spellEnd"/>
      <w:r>
        <w:t>(</w:t>
      </w:r>
      <w:proofErr w:type="spellStart"/>
      <w:r>
        <w:t>shelter_id</w:t>
      </w:r>
      <w:proofErr w:type="spellEnd"/>
      <w:r>
        <w:t>),</w:t>
      </w:r>
    </w:p>
    <w:p w14:paraId="71F32A4C" w14:textId="404E6C62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</w:t>
      </w:r>
      <w:r w:rsidR="00E3663C">
        <w:t xml:space="preserve"> NOT NULL</w:t>
      </w:r>
      <w:r>
        <w:t>,</w:t>
      </w:r>
    </w:p>
    <w:p w14:paraId="18AA8EF6" w14:textId="77777777" w:rsidR="00F14D17" w:rsidRDefault="00F14D17" w:rsidP="00F14D17">
      <w:r>
        <w:t xml:space="preserve">    PRIMARY KEY (</w:t>
      </w:r>
      <w:proofErr w:type="spellStart"/>
      <w:r>
        <w:t>shelter_id</w:t>
      </w:r>
      <w:proofErr w:type="spellEnd"/>
      <w:r>
        <w:t xml:space="preserve">, </w:t>
      </w:r>
      <w:proofErr w:type="spellStart"/>
      <w:r>
        <w:t>animal_id</w:t>
      </w:r>
      <w:proofErr w:type="spellEnd"/>
      <w:r>
        <w:t>)</w:t>
      </w:r>
    </w:p>
    <w:p w14:paraId="623B35D4" w14:textId="77777777" w:rsidR="00F14D17" w:rsidRDefault="00F14D17" w:rsidP="00F14D17">
      <w:r>
        <w:t>);</w:t>
      </w:r>
    </w:p>
    <w:p w14:paraId="4C260FE9" w14:textId="77777777" w:rsidR="00E3663C" w:rsidRDefault="00E3663C" w:rsidP="00E3663C">
      <w:r>
        <w:t>INSERT INTO accommodate VALUES (1, 1);</w:t>
      </w:r>
    </w:p>
    <w:p w14:paraId="6B3D2FB0" w14:textId="77777777" w:rsidR="00E3663C" w:rsidRDefault="00E3663C" w:rsidP="00E3663C">
      <w:r>
        <w:t>INSERT INTO accommodate VALUES (2, 2);</w:t>
      </w:r>
    </w:p>
    <w:p w14:paraId="255B6F2C" w14:textId="77777777" w:rsidR="00E3663C" w:rsidRDefault="00E3663C" w:rsidP="00E3663C">
      <w:r>
        <w:t>INSERT INTO accommodate VALUES (3, 3);</w:t>
      </w:r>
    </w:p>
    <w:p w14:paraId="3FC4A4C1" w14:textId="77777777" w:rsidR="00E3663C" w:rsidRDefault="00E3663C" w:rsidP="00E3663C">
      <w:r>
        <w:t>INSERT INTO accommodate VALUES (4, 4);</w:t>
      </w:r>
    </w:p>
    <w:p w14:paraId="75F15BAC" w14:textId="77777777" w:rsidR="00E3663C" w:rsidRDefault="00E3663C" w:rsidP="00E3663C">
      <w:r>
        <w:t>INSERT INTO accommodate VALUES (5, 5);</w:t>
      </w:r>
    </w:p>
    <w:p w14:paraId="4756D456" w14:textId="77777777" w:rsidR="00E3663C" w:rsidRDefault="00E3663C" w:rsidP="00E3663C">
      <w:r>
        <w:t>INSERT INTO accommodate VALUES (6, 6);</w:t>
      </w:r>
    </w:p>
    <w:p w14:paraId="691CD503" w14:textId="77777777" w:rsidR="00E3663C" w:rsidRDefault="00E3663C" w:rsidP="00E3663C">
      <w:r>
        <w:t>INSERT INTO accommodate VALUES (7, 7);</w:t>
      </w:r>
    </w:p>
    <w:p w14:paraId="1224B1E7" w14:textId="77777777" w:rsidR="00E3663C" w:rsidRDefault="00E3663C" w:rsidP="00E3663C">
      <w:r>
        <w:t>INSERT INTO accommodate VALUES (8, 8);</w:t>
      </w:r>
    </w:p>
    <w:p w14:paraId="24C9AE48" w14:textId="77777777" w:rsidR="00E3663C" w:rsidRDefault="00E3663C" w:rsidP="00E3663C">
      <w:r>
        <w:t>INSERT INTO accommodate VALUES (9, 9);</w:t>
      </w:r>
    </w:p>
    <w:p w14:paraId="148CE447" w14:textId="682FBEF2" w:rsidR="00F14D17" w:rsidRDefault="00E3663C" w:rsidP="00E3663C">
      <w:r>
        <w:t>INSERT INTO accommodate VALUES (10, 10);</w:t>
      </w:r>
    </w:p>
    <w:p w14:paraId="4030794C" w14:textId="77777777" w:rsidR="00A869E4" w:rsidRDefault="00A869E4" w:rsidP="00F14D17"/>
    <w:p w14:paraId="2F546660" w14:textId="1A581529" w:rsidR="00F14D17" w:rsidRDefault="00F14D17" w:rsidP="00F14D17">
      <w:r>
        <w:t>CREATE TABLE contain (</w:t>
      </w:r>
    </w:p>
    <w:p w14:paraId="53E82ED7" w14:textId="77777777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 REFERENCES </w:t>
      </w:r>
      <w:proofErr w:type="spellStart"/>
      <w:r>
        <w:t>animal_info</w:t>
      </w:r>
      <w:proofErr w:type="spellEnd"/>
      <w:r>
        <w:t>(</w:t>
      </w:r>
      <w:proofErr w:type="spellStart"/>
      <w:r>
        <w:t>animal_id</w:t>
      </w:r>
      <w:proofErr w:type="spellEnd"/>
      <w:r>
        <w:t>),</w:t>
      </w:r>
    </w:p>
    <w:p w14:paraId="0D59D044" w14:textId="77777777" w:rsidR="00F14D17" w:rsidRDefault="00F14D17" w:rsidP="00F14D17">
      <w:r>
        <w:t xml:space="preserve">    </w:t>
      </w:r>
      <w:proofErr w:type="spellStart"/>
      <w:r>
        <w:t>ad_ID</w:t>
      </w:r>
      <w:proofErr w:type="spellEnd"/>
      <w:r>
        <w:t xml:space="preserve"> INT REFERENCES </w:t>
      </w:r>
      <w:proofErr w:type="spellStart"/>
      <w:r>
        <w:t>adoption_details</w:t>
      </w:r>
      <w:proofErr w:type="spellEnd"/>
      <w:r>
        <w:t>(</w:t>
      </w:r>
      <w:proofErr w:type="spellStart"/>
      <w:r>
        <w:t>ad_ID</w:t>
      </w:r>
      <w:proofErr w:type="spellEnd"/>
      <w:r>
        <w:t>),</w:t>
      </w:r>
    </w:p>
    <w:p w14:paraId="4997723B" w14:textId="77777777" w:rsidR="00F14D17" w:rsidRDefault="00F14D17" w:rsidP="00F14D17">
      <w:r>
        <w:lastRenderedPageBreak/>
        <w:t xml:space="preserve">    PRIMARY KEY (</w:t>
      </w:r>
      <w:proofErr w:type="spellStart"/>
      <w:r>
        <w:t>animal_id</w:t>
      </w:r>
      <w:proofErr w:type="spellEnd"/>
      <w:r>
        <w:t xml:space="preserve">, </w:t>
      </w:r>
      <w:proofErr w:type="spellStart"/>
      <w:r>
        <w:t>ad_ID</w:t>
      </w:r>
      <w:proofErr w:type="spellEnd"/>
      <w:r>
        <w:t>)</w:t>
      </w:r>
    </w:p>
    <w:p w14:paraId="52061DBF" w14:textId="77777777" w:rsidR="00F14D17" w:rsidRDefault="00F14D17" w:rsidP="00F14D17">
      <w:r>
        <w:t>);</w:t>
      </w:r>
    </w:p>
    <w:p w14:paraId="569A6A9B" w14:textId="77777777" w:rsidR="00E3663C" w:rsidRDefault="00E3663C" w:rsidP="00E3663C">
      <w:r>
        <w:t>INSERT INTO contain VALUES (1, 1);</w:t>
      </w:r>
    </w:p>
    <w:p w14:paraId="7CF8A26F" w14:textId="77777777" w:rsidR="00E3663C" w:rsidRDefault="00E3663C" w:rsidP="00E3663C">
      <w:r>
        <w:t>INSERT INTO contain VALUES (2, 2);</w:t>
      </w:r>
    </w:p>
    <w:p w14:paraId="697C6C44" w14:textId="77777777" w:rsidR="00E3663C" w:rsidRDefault="00E3663C" w:rsidP="00E3663C">
      <w:r>
        <w:t>INSERT INTO contain VALUES (3, 3);</w:t>
      </w:r>
    </w:p>
    <w:p w14:paraId="655254ED" w14:textId="77777777" w:rsidR="00E3663C" w:rsidRDefault="00E3663C" w:rsidP="00E3663C">
      <w:r>
        <w:t>INSERT INTO contain VALUES (4, 4);</w:t>
      </w:r>
    </w:p>
    <w:p w14:paraId="2290FB57" w14:textId="77777777" w:rsidR="00E3663C" w:rsidRDefault="00E3663C" w:rsidP="00E3663C">
      <w:r>
        <w:t>INSERT INTO contain VALUES (5, 5);</w:t>
      </w:r>
    </w:p>
    <w:p w14:paraId="2F06FA05" w14:textId="77777777" w:rsidR="00E3663C" w:rsidRDefault="00E3663C" w:rsidP="00E3663C">
      <w:r>
        <w:t>INSERT INTO contain VALUES (6, 6);</w:t>
      </w:r>
    </w:p>
    <w:p w14:paraId="39B25B3F" w14:textId="77777777" w:rsidR="00E3663C" w:rsidRDefault="00E3663C" w:rsidP="00E3663C">
      <w:r>
        <w:t>INSERT INTO contain VALUES (7, 7);</w:t>
      </w:r>
    </w:p>
    <w:p w14:paraId="0A635A07" w14:textId="77777777" w:rsidR="00E3663C" w:rsidRDefault="00E3663C" w:rsidP="00E3663C">
      <w:r>
        <w:t>INSERT INTO contain VALUES (8, 8);</w:t>
      </w:r>
    </w:p>
    <w:p w14:paraId="208185BA" w14:textId="77777777" w:rsidR="00E3663C" w:rsidRDefault="00E3663C" w:rsidP="00E3663C">
      <w:r>
        <w:t>INSERT INTO contain VALUES (9, 9);</w:t>
      </w:r>
    </w:p>
    <w:p w14:paraId="159BF11A" w14:textId="23F3F97A" w:rsidR="00E3663C" w:rsidRDefault="00E3663C" w:rsidP="00E3663C">
      <w:r>
        <w:t>INSERT INTO contain VALUES (10, 10);</w:t>
      </w:r>
    </w:p>
    <w:p w14:paraId="4FAFF9D5" w14:textId="77777777" w:rsidR="00F14D17" w:rsidRDefault="00F14D17" w:rsidP="00F14D17"/>
    <w:p w14:paraId="6522CAA8" w14:textId="77777777" w:rsidR="00F14D17" w:rsidRDefault="00F14D17" w:rsidP="00F14D17">
      <w:r>
        <w:t>CREATE TABLE submit (</w:t>
      </w:r>
    </w:p>
    <w:p w14:paraId="02C58007" w14:textId="77777777" w:rsidR="00F14D17" w:rsidRDefault="00F14D17" w:rsidP="00F14D17">
      <w:r>
        <w:t xml:space="preserve">    </w:t>
      </w:r>
      <w:proofErr w:type="spellStart"/>
      <w:r>
        <w:t>s_id</w:t>
      </w:r>
      <w:proofErr w:type="spellEnd"/>
      <w:r>
        <w:t xml:space="preserve"> INT REFERENCES </w:t>
      </w:r>
      <w:proofErr w:type="spellStart"/>
      <w:r>
        <w:t>surrender_details</w:t>
      </w:r>
      <w:proofErr w:type="spellEnd"/>
      <w:r>
        <w:t>(</w:t>
      </w:r>
      <w:proofErr w:type="spellStart"/>
      <w:r>
        <w:t>s_id</w:t>
      </w:r>
      <w:proofErr w:type="spellEnd"/>
      <w:r>
        <w:t>),</w:t>
      </w:r>
    </w:p>
    <w:p w14:paraId="6DCD3CB8" w14:textId="77777777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 REFERENCES </w:t>
      </w:r>
      <w:proofErr w:type="spellStart"/>
      <w:r>
        <w:t>animal_info</w:t>
      </w:r>
      <w:proofErr w:type="spellEnd"/>
      <w:r>
        <w:t>(</w:t>
      </w:r>
      <w:proofErr w:type="spellStart"/>
      <w:r>
        <w:t>animal_id</w:t>
      </w:r>
      <w:proofErr w:type="spellEnd"/>
      <w:r>
        <w:t>),</w:t>
      </w:r>
    </w:p>
    <w:p w14:paraId="759F572E" w14:textId="77777777" w:rsidR="00F14D17" w:rsidRDefault="00F14D17" w:rsidP="00F14D17">
      <w:r>
        <w:t xml:space="preserve">    PRIMARY KEY (</w:t>
      </w:r>
      <w:proofErr w:type="spellStart"/>
      <w:r>
        <w:t>s_id</w:t>
      </w:r>
      <w:proofErr w:type="spellEnd"/>
      <w:r>
        <w:t xml:space="preserve">, </w:t>
      </w:r>
      <w:proofErr w:type="spellStart"/>
      <w:r>
        <w:t>animal_id</w:t>
      </w:r>
      <w:proofErr w:type="spellEnd"/>
      <w:r>
        <w:t>)</w:t>
      </w:r>
    </w:p>
    <w:p w14:paraId="7CE065AF" w14:textId="77777777" w:rsidR="00F14D17" w:rsidRDefault="00F14D17" w:rsidP="00F14D17">
      <w:r>
        <w:t>);</w:t>
      </w:r>
    </w:p>
    <w:p w14:paraId="7778F8B7" w14:textId="77777777" w:rsidR="00E3663C" w:rsidRDefault="00E3663C" w:rsidP="00E3663C">
      <w:r>
        <w:t>INSERT INTO submit VALUES (1, 1);</w:t>
      </w:r>
    </w:p>
    <w:p w14:paraId="76EA77CB" w14:textId="77777777" w:rsidR="00E3663C" w:rsidRDefault="00E3663C" w:rsidP="00E3663C">
      <w:r>
        <w:t>INSERT INTO submit VALUES (2, 2);</w:t>
      </w:r>
    </w:p>
    <w:p w14:paraId="1C029591" w14:textId="77777777" w:rsidR="00E3663C" w:rsidRDefault="00E3663C" w:rsidP="00E3663C">
      <w:r>
        <w:t>INSERT INTO submit VALUES (3, 3);</w:t>
      </w:r>
    </w:p>
    <w:p w14:paraId="2A30A808" w14:textId="77777777" w:rsidR="00E3663C" w:rsidRDefault="00E3663C" w:rsidP="00E3663C">
      <w:r>
        <w:t>INSERT INTO submit VALUES (4, 4);</w:t>
      </w:r>
    </w:p>
    <w:p w14:paraId="27AAF1E8" w14:textId="77777777" w:rsidR="00E3663C" w:rsidRDefault="00E3663C" w:rsidP="00E3663C">
      <w:r>
        <w:t>INSERT INTO submit VALUES (5, 5);</w:t>
      </w:r>
    </w:p>
    <w:p w14:paraId="640F1131" w14:textId="77777777" w:rsidR="00E3663C" w:rsidRDefault="00E3663C" w:rsidP="00E3663C">
      <w:r>
        <w:t>INSERT INTO submit VALUES (6, 6);</w:t>
      </w:r>
    </w:p>
    <w:p w14:paraId="311382AE" w14:textId="77777777" w:rsidR="00E3663C" w:rsidRDefault="00E3663C" w:rsidP="00E3663C">
      <w:r>
        <w:t>INSERT INTO submit VALUES (7, 7);</w:t>
      </w:r>
    </w:p>
    <w:p w14:paraId="54892D0B" w14:textId="77777777" w:rsidR="00E3663C" w:rsidRDefault="00E3663C" w:rsidP="00E3663C">
      <w:r>
        <w:t>INSERT INTO submit VALUES (8, 8);</w:t>
      </w:r>
    </w:p>
    <w:p w14:paraId="2D91E50D" w14:textId="77777777" w:rsidR="00E3663C" w:rsidRDefault="00E3663C" w:rsidP="00E3663C">
      <w:r>
        <w:t>INSERT INTO submit VALUES (9, 9);</w:t>
      </w:r>
    </w:p>
    <w:p w14:paraId="47A9F305" w14:textId="510CE655" w:rsidR="00F14D17" w:rsidRDefault="00E3663C" w:rsidP="00E3663C">
      <w:r>
        <w:t>INSERT INTO submit VALUES (10, 10);</w:t>
      </w:r>
    </w:p>
    <w:p w14:paraId="0566B8D6" w14:textId="77777777" w:rsidR="00E3663C" w:rsidRDefault="00E3663C" w:rsidP="00E3663C"/>
    <w:p w14:paraId="7C502DF6" w14:textId="77777777" w:rsidR="00F14D17" w:rsidRDefault="00F14D17" w:rsidP="00F14D17">
      <w:r>
        <w:lastRenderedPageBreak/>
        <w:t>CREATE TABLE need (</w:t>
      </w:r>
    </w:p>
    <w:p w14:paraId="2B0029AF" w14:textId="77777777" w:rsidR="00F14D17" w:rsidRDefault="00F14D17" w:rsidP="00F14D17">
      <w:r>
        <w:t xml:space="preserve">    </w:t>
      </w:r>
      <w:proofErr w:type="spellStart"/>
      <w:r>
        <w:t>food_id</w:t>
      </w:r>
      <w:proofErr w:type="spellEnd"/>
      <w:r>
        <w:t xml:space="preserve"> INT REFERENCES nutrition(</w:t>
      </w:r>
      <w:proofErr w:type="spellStart"/>
      <w:r>
        <w:t>food_id</w:t>
      </w:r>
      <w:proofErr w:type="spellEnd"/>
      <w:r>
        <w:t>),</w:t>
      </w:r>
    </w:p>
    <w:p w14:paraId="404BE708" w14:textId="77777777" w:rsidR="00F14D17" w:rsidRDefault="00F14D17" w:rsidP="00F14D17">
      <w:r>
        <w:t xml:space="preserve">    </w:t>
      </w:r>
      <w:proofErr w:type="spellStart"/>
      <w:r>
        <w:t>animal_id</w:t>
      </w:r>
      <w:proofErr w:type="spellEnd"/>
      <w:r>
        <w:t xml:space="preserve"> INT REFERENCES </w:t>
      </w:r>
      <w:proofErr w:type="spellStart"/>
      <w:r>
        <w:t>animal_info</w:t>
      </w:r>
      <w:proofErr w:type="spellEnd"/>
      <w:r>
        <w:t>(</w:t>
      </w:r>
      <w:proofErr w:type="spellStart"/>
      <w:r>
        <w:t>animal_id</w:t>
      </w:r>
      <w:proofErr w:type="spellEnd"/>
      <w:r>
        <w:t>),</w:t>
      </w:r>
    </w:p>
    <w:p w14:paraId="3AEAEA2F" w14:textId="77777777" w:rsidR="00F14D17" w:rsidRDefault="00F14D17" w:rsidP="00F14D17">
      <w:r>
        <w:t xml:space="preserve">    PRIMARY KEY (</w:t>
      </w:r>
      <w:proofErr w:type="spellStart"/>
      <w:r>
        <w:t>food_id</w:t>
      </w:r>
      <w:proofErr w:type="spellEnd"/>
      <w:r>
        <w:t xml:space="preserve">, </w:t>
      </w:r>
      <w:proofErr w:type="spellStart"/>
      <w:r>
        <w:t>animal_id</w:t>
      </w:r>
      <w:proofErr w:type="spellEnd"/>
      <w:r>
        <w:t>)</w:t>
      </w:r>
    </w:p>
    <w:p w14:paraId="6126E377" w14:textId="77777777" w:rsidR="00F14D17" w:rsidRDefault="00F14D17" w:rsidP="00F14D17">
      <w:r>
        <w:t>);</w:t>
      </w:r>
    </w:p>
    <w:p w14:paraId="4C450139" w14:textId="77777777" w:rsidR="00E3663C" w:rsidRDefault="00E3663C" w:rsidP="00E3663C">
      <w:r>
        <w:t>INSERT INTO need VALUES (1, 1);</w:t>
      </w:r>
    </w:p>
    <w:p w14:paraId="0E4CB5EF" w14:textId="77777777" w:rsidR="00E3663C" w:rsidRDefault="00E3663C" w:rsidP="00E3663C">
      <w:r>
        <w:t>INSERT INTO need VALUES (2, 2);</w:t>
      </w:r>
    </w:p>
    <w:p w14:paraId="2FEC5D94" w14:textId="77777777" w:rsidR="00E3663C" w:rsidRDefault="00E3663C" w:rsidP="00E3663C">
      <w:r>
        <w:t>INSERT INTO need VALUES (3, 3);</w:t>
      </w:r>
    </w:p>
    <w:p w14:paraId="19CEC2BF" w14:textId="77777777" w:rsidR="00E3663C" w:rsidRDefault="00E3663C" w:rsidP="00E3663C">
      <w:r>
        <w:t>INSERT INTO need VALUES (4, 4);</w:t>
      </w:r>
    </w:p>
    <w:p w14:paraId="2C11D3E8" w14:textId="77777777" w:rsidR="00E3663C" w:rsidRDefault="00E3663C" w:rsidP="00E3663C">
      <w:r>
        <w:t>INSERT INTO need VALUES (5, 5);</w:t>
      </w:r>
    </w:p>
    <w:p w14:paraId="42FB3FCD" w14:textId="77777777" w:rsidR="00E3663C" w:rsidRDefault="00E3663C" w:rsidP="00E3663C">
      <w:r>
        <w:t>INSERT INTO need VALUES (6, 6);</w:t>
      </w:r>
    </w:p>
    <w:p w14:paraId="3BCB711E" w14:textId="77777777" w:rsidR="00E3663C" w:rsidRDefault="00E3663C" w:rsidP="00E3663C">
      <w:r>
        <w:t>INSERT INTO need VALUES (7, 7);</w:t>
      </w:r>
    </w:p>
    <w:p w14:paraId="06BF56FB" w14:textId="77777777" w:rsidR="00E3663C" w:rsidRDefault="00E3663C" w:rsidP="00E3663C">
      <w:r>
        <w:t>INSERT INTO need VALUES (8, 8);</w:t>
      </w:r>
    </w:p>
    <w:p w14:paraId="75788ECE" w14:textId="77777777" w:rsidR="00E3663C" w:rsidRDefault="00E3663C" w:rsidP="00E3663C">
      <w:r>
        <w:t>INSERT INTO need VALUES (9, 9);</w:t>
      </w:r>
    </w:p>
    <w:p w14:paraId="097BD17B" w14:textId="2D0B7ACF" w:rsidR="00E3663C" w:rsidRDefault="00E3663C" w:rsidP="00E3663C">
      <w:r>
        <w:t>INSERT INTO need VALUES (10, 10);</w:t>
      </w:r>
    </w:p>
    <w:p w14:paraId="2BF136A1" w14:textId="77777777" w:rsidR="00F14D17" w:rsidRDefault="00F14D17" w:rsidP="00F14D17"/>
    <w:p w14:paraId="537E24D8" w14:textId="77777777" w:rsidR="00F14D17" w:rsidRDefault="00F14D17" w:rsidP="00F14D17">
      <w:r>
        <w:t xml:space="preserve">CREATE TABLE </w:t>
      </w:r>
      <w:proofErr w:type="spellStart"/>
      <w:r>
        <w:t>done_by</w:t>
      </w:r>
      <w:proofErr w:type="spellEnd"/>
      <w:r>
        <w:t xml:space="preserve"> (</w:t>
      </w:r>
    </w:p>
    <w:p w14:paraId="295846C4" w14:textId="0D14019F" w:rsidR="00F14D17" w:rsidRDefault="00F14D17" w:rsidP="00F14D17">
      <w:r>
        <w:t xml:space="preserve">    </w:t>
      </w:r>
      <w:proofErr w:type="spellStart"/>
      <w:r>
        <w:t>training_ID</w:t>
      </w:r>
      <w:proofErr w:type="spellEnd"/>
      <w:r>
        <w:t xml:space="preserve"> INT REFERENCES </w:t>
      </w:r>
      <w:proofErr w:type="spellStart"/>
      <w:r>
        <w:t>training_history</w:t>
      </w:r>
      <w:proofErr w:type="spellEnd"/>
      <w:r>
        <w:t>(</w:t>
      </w:r>
      <w:proofErr w:type="spellStart"/>
      <w:r>
        <w:t>training_ID</w:t>
      </w:r>
      <w:proofErr w:type="spellEnd"/>
      <w:r>
        <w:t>),</w:t>
      </w:r>
    </w:p>
    <w:p w14:paraId="3A9F8DF1" w14:textId="77777777" w:rsidR="00F14D17" w:rsidRDefault="00F14D17" w:rsidP="00F14D17">
      <w:r>
        <w:t xml:space="preserve">    </w:t>
      </w:r>
      <w:proofErr w:type="spellStart"/>
      <w:r>
        <w:t>emp_id</w:t>
      </w:r>
      <w:proofErr w:type="spellEnd"/>
      <w:r>
        <w:t xml:space="preserve"> INT REFERENCES </w:t>
      </w:r>
      <w:proofErr w:type="spellStart"/>
      <w:r>
        <w:t>employees_staff_details</w:t>
      </w:r>
      <w:proofErr w:type="spellEnd"/>
      <w:r>
        <w:t>(</w:t>
      </w:r>
      <w:proofErr w:type="spellStart"/>
      <w:r>
        <w:t>emp_id</w:t>
      </w:r>
      <w:proofErr w:type="spellEnd"/>
      <w:r>
        <w:t>),</w:t>
      </w:r>
    </w:p>
    <w:p w14:paraId="16152DFF" w14:textId="77777777" w:rsidR="00F14D17" w:rsidRDefault="00F14D17" w:rsidP="00F14D17">
      <w:r>
        <w:t xml:space="preserve">    PRIMARY KEY (</w:t>
      </w:r>
      <w:proofErr w:type="spellStart"/>
      <w:r>
        <w:t>training_ID</w:t>
      </w:r>
      <w:proofErr w:type="spellEnd"/>
      <w:r>
        <w:t xml:space="preserve">, </w:t>
      </w:r>
      <w:proofErr w:type="spellStart"/>
      <w:r>
        <w:t>emp_id</w:t>
      </w:r>
      <w:proofErr w:type="spellEnd"/>
      <w:r>
        <w:t>)</w:t>
      </w:r>
    </w:p>
    <w:p w14:paraId="45924223" w14:textId="77777777" w:rsidR="00F14D17" w:rsidRDefault="00F14D17" w:rsidP="00F14D17">
      <w:r>
        <w:t>);</w:t>
      </w:r>
    </w:p>
    <w:p w14:paraId="05FEB5A7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1, 1);</w:t>
      </w:r>
    </w:p>
    <w:p w14:paraId="178B7BD2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2, 2);</w:t>
      </w:r>
    </w:p>
    <w:p w14:paraId="5D19EAF3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3, 3);</w:t>
      </w:r>
    </w:p>
    <w:p w14:paraId="465746F1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4, 4);</w:t>
      </w:r>
    </w:p>
    <w:p w14:paraId="1D495D26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5, 5);</w:t>
      </w:r>
    </w:p>
    <w:p w14:paraId="22874D3A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6, 6);</w:t>
      </w:r>
    </w:p>
    <w:p w14:paraId="3BAA7C6B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7, 7);</w:t>
      </w:r>
    </w:p>
    <w:p w14:paraId="1673E040" w14:textId="77777777" w:rsidR="00E3663C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8, 8);</w:t>
      </w:r>
    </w:p>
    <w:p w14:paraId="766EC6BF" w14:textId="77777777" w:rsidR="00E3663C" w:rsidRDefault="00E3663C" w:rsidP="00E3663C">
      <w:r>
        <w:lastRenderedPageBreak/>
        <w:t xml:space="preserve">INSERT INTO </w:t>
      </w:r>
      <w:proofErr w:type="spellStart"/>
      <w:r>
        <w:t>done_by</w:t>
      </w:r>
      <w:proofErr w:type="spellEnd"/>
      <w:r>
        <w:t xml:space="preserve"> VALUES (9, 9);</w:t>
      </w:r>
    </w:p>
    <w:p w14:paraId="170022E4" w14:textId="12CB82E1" w:rsidR="00F14D17" w:rsidRDefault="00E3663C" w:rsidP="00E3663C">
      <w:r>
        <w:t xml:space="preserve">INSERT INTO </w:t>
      </w:r>
      <w:proofErr w:type="spellStart"/>
      <w:r>
        <w:t>done_by</w:t>
      </w:r>
      <w:proofErr w:type="spellEnd"/>
      <w:r>
        <w:t xml:space="preserve"> VALUES (10, 10);</w:t>
      </w:r>
    </w:p>
    <w:p w14:paraId="5C830D11" w14:textId="77777777" w:rsidR="00E3663C" w:rsidRDefault="00E3663C" w:rsidP="00E3663C"/>
    <w:p w14:paraId="787E2087" w14:textId="77777777" w:rsidR="00F14D17" w:rsidRDefault="00F14D17" w:rsidP="00F14D17">
      <w:r>
        <w:t>CREATE TABLE perform (</w:t>
      </w:r>
    </w:p>
    <w:p w14:paraId="19B2D4A7" w14:textId="77777777" w:rsidR="00F14D17" w:rsidRDefault="00F14D17" w:rsidP="00F14D17">
      <w:r>
        <w:t xml:space="preserve">    </w:t>
      </w:r>
      <w:proofErr w:type="spellStart"/>
      <w:r>
        <w:t>grooming_id</w:t>
      </w:r>
      <w:proofErr w:type="spellEnd"/>
      <w:r>
        <w:t xml:space="preserve"> INT REFERENCES </w:t>
      </w:r>
      <w:proofErr w:type="spellStart"/>
      <w:r>
        <w:t>grooming_history</w:t>
      </w:r>
      <w:proofErr w:type="spellEnd"/>
      <w:r>
        <w:t>(</w:t>
      </w:r>
      <w:proofErr w:type="spellStart"/>
      <w:r>
        <w:t>grooming_id</w:t>
      </w:r>
      <w:proofErr w:type="spellEnd"/>
      <w:r>
        <w:t>),</w:t>
      </w:r>
    </w:p>
    <w:p w14:paraId="7C94DD03" w14:textId="77777777" w:rsidR="00F14D17" w:rsidRDefault="00F14D17" w:rsidP="00F14D17">
      <w:r>
        <w:t xml:space="preserve">    </w:t>
      </w:r>
      <w:proofErr w:type="spellStart"/>
      <w:r>
        <w:t>emp_id</w:t>
      </w:r>
      <w:proofErr w:type="spellEnd"/>
      <w:r>
        <w:t xml:space="preserve"> INT REFERENCES </w:t>
      </w:r>
      <w:proofErr w:type="spellStart"/>
      <w:r>
        <w:t>employees_staff_details</w:t>
      </w:r>
      <w:proofErr w:type="spellEnd"/>
      <w:r>
        <w:t>(</w:t>
      </w:r>
      <w:proofErr w:type="spellStart"/>
      <w:r>
        <w:t>emp_id</w:t>
      </w:r>
      <w:proofErr w:type="spellEnd"/>
      <w:r>
        <w:t>),</w:t>
      </w:r>
    </w:p>
    <w:p w14:paraId="75EFADD4" w14:textId="77777777" w:rsidR="00F14D17" w:rsidRDefault="00F14D17" w:rsidP="00F14D17">
      <w:r>
        <w:t xml:space="preserve">    PRIMARY KEY (</w:t>
      </w:r>
      <w:proofErr w:type="spellStart"/>
      <w:r>
        <w:t>grooming_id</w:t>
      </w:r>
      <w:proofErr w:type="spellEnd"/>
      <w:r>
        <w:t xml:space="preserve">, </w:t>
      </w:r>
      <w:proofErr w:type="spellStart"/>
      <w:r>
        <w:t>emp_id</w:t>
      </w:r>
      <w:proofErr w:type="spellEnd"/>
      <w:r>
        <w:t>)</w:t>
      </w:r>
    </w:p>
    <w:p w14:paraId="06EC9408" w14:textId="77777777" w:rsidR="00F14D17" w:rsidRDefault="00F14D17" w:rsidP="00F14D17">
      <w:r>
        <w:t>);</w:t>
      </w:r>
    </w:p>
    <w:p w14:paraId="360ED6A0" w14:textId="77777777" w:rsidR="00E3663C" w:rsidRDefault="00E3663C" w:rsidP="00E3663C">
      <w:r>
        <w:t>INSERT INTO perform VALUES (1, 1);</w:t>
      </w:r>
    </w:p>
    <w:p w14:paraId="724C90FD" w14:textId="77777777" w:rsidR="00E3663C" w:rsidRDefault="00E3663C" w:rsidP="00E3663C">
      <w:r>
        <w:t>INSERT INTO perform VALUES (2, 2);</w:t>
      </w:r>
    </w:p>
    <w:p w14:paraId="7E632414" w14:textId="77777777" w:rsidR="00E3663C" w:rsidRDefault="00E3663C" w:rsidP="00E3663C">
      <w:r>
        <w:t>INSERT INTO perform VALUES (3, 3);</w:t>
      </w:r>
    </w:p>
    <w:p w14:paraId="3C6C224E" w14:textId="77777777" w:rsidR="00E3663C" w:rsidRDefault="00E3663C" w:rsidP="00E3663C">
      <w:r>
        <w:t>INSERT INTO perform VALUES (4, 4);</w:t>
      </w:r>
    </w:p>
    <w:p w14:paraId="1B6CDABD" w14:textId="77777777" w:rsidR="00E3663C" w:rsidRDefault="00E3663C" w:rsidP="00E3663C">
      <w:r>
        <w:t>INSERT INTO perform VALUES (5, 5);</w:t>
      </w:r>
    </w:p>
    <w:p w14:paraId="3A103451" w14:textId="77777777" w:rsidR="00E3663C" w:rsidRDefault="00E3663C" w:rsidP="00E3663C">
      <w:r>
        <w:t>INSERT INTO perform VALUES (6, 6);</w:t>
      </w:r>
    </w:p>
    <w:p w14:paraId="1AB3CEFC" w14:textId="77777777" w:rsidR="00E3663C" w:rsidRDefault="00E3663C" w:rsidP="00E3663C">
      <w:r>
        <w:t>INSERT INTO perform VALUES (7, 7);</w:t>
      </w:r>
    </w:p>
    <w:p w14:paraId="7F185EED" w14:textId="77777777" w:rsidR="00E3663C" w:rsidRDefault="00E3663C" w:rsidP="00E3663C">
      <w:r>
        <w:t>INSERT INTO perform VALUES (8, 8);</w:t>
      </w:r>
    </w:p>
    <w:p w14:paraId="64FEB1F1" w14:textId="77777777" w:rsidR="00E3663C" w:rsidRDefault="00E3663C" w:rsidP="00E3663C">
      <w:r>
        <w:t>INSERT INTO perform VALUES (9, 9);</w:t>
      </w:r>
    </w:p>
    <w:p w14:paraId="3CF7ADAE" w14:textId="19FD5088" w:rsidR="00F14D17" w:rsidRDefault="00E3663C" w:rsidP="00E3663C">
      <w:r>
        <w:t>INSERT INTO perform VALUES (10, 10);</w:t>
      </w:r>
    </w:p>
    <w:p w14:paraId="7C5815AC" w14:textId="77777777" w:rsidR="00E3663C" w:rsidRDefault="00E3663C" w:rsidP="00E3663C"/>
    <w:p w14:paraId="0A4BE103" w14:textId="77777777" w:rsidR="00F14D17" w:rsidRDefault="00F14D17" w:rsidP="00F14D17">
      <w:r>
        <w:t>CREATE TABLE examine (</w:t>
      </w:r>
    </w:p>
    <w:p w14:paraId="1C03E870" w14:textId="77777777" w:rsidR="00F14D17" w:rsidRDefault="00F14D17" w:rsidP="00F14D17">
      <w:r>
        <w:t xml:space="preserve">    </w:t>
      </w:r>
      <w:proofErr w:type="spellStart"/>
      <w:r>
        <w:t>vet_id</w:t>
      </w:r>
      <w:proofErr w:type="spellEnd"/>
      <w:r>
        <w:t xml:space="preserve"> INT REFERENCES veterinary(</w:t>
      </w:r>
      <w:proofErr w:type="spellStart"/>
      <w:r>
        <w:t>vet_id</w:t>
      </w:r>
      <w:proofErr w:type="spellEnd"/>
      <w:r>
        <w:t>),</w:t>
      </w:r>
    </w:p>
    <w:p w14:paraId="5CF8DAF1" w14:textId="77777777" w:rsidR="00F14D17" w:rsidRDefault="00F14D17" w:rsidP="00F14D17">
      <w:r>
        <w:t xml:space="preserve">    </w:t>
      </w:r>
      <w:proofErr w:type="spellStart"/>
      <w:r>
        <w:t>medical_id</w:t>
      </w:r>
      <w:proofErr w:type="spellEnd"/>
      <w:r>
        <w:t xml:space="preserve"> INT REFERENCES </w:t>
      </w:r>
      <w:proofErr w:type="spellStart"/>
      <w:r>
        <w:t>medical_history</w:t>
      </w:r>
      <w:proofErr w:type="spellEnd"/>
      <w:r>
        <w:t>(</w:t>
      </w:r>
      <w:proofErr w:type="spellStart"/>
      <w:r>
        <w:t>medical_id</w:t>
      </w:r>
      <w:proofErr w:type="spellEnd"/>
      <w:r>
        <w:t>),</w:t>
      </w:r>
    </w:p>
    <w:p w14:paraId="51F4299D" w14:textId="77777777" w:rsidR="00F14D17" w:rsidRDefault="00F14D17" w:rsidP="00F14D17">
      <w:r>
        <w:t xml:space="preserve">    PRIMARY KEY (</w:t>
      </w:r>
      <w:proofErr w:type="spellStart"/>
      <w:r>
        <w:t>vet_id</w:t>
      </w:r>
      <w:proofErr w:type="spellEnd"/>
      <w:r>
        <w:t xml:space="preserve">, </w:t>
      </w:r>
      <w:proofErr w:type="spellStart"/>
      <w:r>
        <w:t>medical_id</w:t>
      </w:r>
      <w:proofErr w:type="spellEnd"/>
      <w:r>
        <w:t>)</w:t>
      </w:r>
    </w:p>
    <w:p w14:paraId="1EED529D" w14:textId="77777777" w:rsidR="00F14D17" w:rsidRDefault="00F14D17" w:rsidP="00F14D17">
      <w:r>
        <w:t>);</w:t>
      </w:r>
    </w:p>
    <w:p w14:paraId="372BE77F" w14:textId="77777777" w:rsidR="00E3663C" w:rsidRDefault="00E3663C" w:rsidP="00E3663C">
      <w:r>
        <w:t>INSERT INTO examine VALUES (1, 1);</w:t>
      </w:r>
    </w:p>
    <w:p w14:paraId="2A5CB90C" w14:textId="77777777" w:rsidR="00E3663C" w:rsidRDefault="00E3663C" w:rsidP="00E3663C">
      <w:r>
        <w:t>INSERT INTO examine VALUES (2, 2);</w:t>
      </w:r>
    </w:p>
    <w:p w14:paraId="4233C6E5" w14:textId="77777777" w:rsidR="00E3663C" w:rsidRDefault="00E3663C" w:rsidP="00E3663C">
      <w:r>
        <w:t>INSERT INTO examine VALUES (3, 3);</w:t>
      </w:r>
    </w:p>
    <w:p w14:paraId="5762083F" w14:textId="77777777" w:rsidR="00E3663C" w:rsidRDefault="00E3663C" w:rsidP="00E3663C">
      <w:r>
        <w:t>INSERT INTO examine VALUES (4, 4);</w:t>
      </w:r>
    </w:p>
    <w:p w14:paraId="66E3368C" w14:textId="77777777" w:rsidR="00E3663C" w:rsidRDefault="00E3663C" w:rsidP="00E3663C">
      <w:r>
        <w:t>INSERT INTO examine VALUES (5, 5);</w:t>
      </w:r>
    </w:p>
    <w:p w14:paraId="35B074A6" w14:textId="77777777" w:rsidR="00E3663C" w:rsidRDefault="00E3663C" w:rsidP="00E3663C">
      <w:r>
        <w:lastRenderedPageBreak/>
        <w:t>INSERT INTO examine VALUES (6, 6);</w:t>
      </w:r>
    </w:p>
    <w:p w14:paraId="4D77CB56" w14:textId="77777777" w:rsidR="00E3663C" w:rsidRDefault="00E3663C" w:rsidP="00E3663C">
      <w:r>
        <w:t>INSERT INTO examine VALUES (7, 7);</w:t>
      </w:r>
    </w:p>
    <w:p w14:paraId="07C08394" w14:textId="77777777" w:rsidR="00E3663C" w:rsidRDefault="00E3663C" w:rsidP="00E3663C">
      <w:r>
        <w:t>INSERT INTO examine VALUES (8, 8);</w:t>
      </w:r>
    </w:p>
    <w:p w14:paraId="7F84765D" w14:textId="77777777" w:rsidR="00E3663C" w:rsidRDefault="00E3663C" w:rsidP="00E3663C">
      <w:r>
        <w:t>INSERT INTO examine VALUES (9, 9);</w:t>
      </w:r>
    </w:p>
    <w:p w14:paraId="49771728" w14:textId="17BDD76E" w:rsidR="00E3663C" w:rsidRDefault="00E3663C" w:rsidP="00E3663C">
      <w:r>
        <w:t>INSERT INTO examine VALUES (10, 10);</w:t>
      </w:r>
    </w:p>
    <w:p w14:paraId="11871E11" w14:textId="77777777" w:rsidR="00F14D17" w:rsidRDefault="00F14D17" w:rsidP="00F14D17"/>
    <w:p w14:paraId="17B3DB73" w14:textId="77777777" w:rsidR="00F14D17" w:rsidRDefault="00F14D17" w:rsidP="00F14D17">
      <w:r>
        <w:t xml:space="preserve">CREATE TABLE </w:t>
      </w:r>
      <w:proofErr w:type="spellStart"/>
      <w:r>
        <w:t>veterinary_specialization</w:t>
      </w:r>
      <w:proofErr w:type="spellEnd"/>
      <w:r>
        <w:t xml:space="preserve"> (</w:t>
      </w:r>
    </w:p>
    <w:p w14:paraId="69F67F4D" w14:textId="77777777" w:rsidR="00F14D17" w:rsidRDefault="00F14D17" w:rsidP="00F14D17">
      <w:r>
        <w:t xml:space="preserve">    </w:t>
      </w:r>
      <w:proofErr w:type="spellStart"/>
      <w:r>
        <w:t>vet_id</w:t>
      </w:r>
      <w:proofErr w:type="spellEnd"/>
      <w:r>
        <w:t xml:space="preserve"> INT REFERENCES veterinary(</w:t>
      </w:r>
      <w:proofErr w:type="spellStart"/>
      <w:r>
        <w:t>vet_id</w:t>
      </w:r>
      <w:proofErr w:type="spellEnd"/>
      <w:r>
        <w:t>),</w:t>
      </w:r>
    </w:p>
    <w:p w14:paraId="307E937A" w14:textId="68F8C559" w:rsidR="00F14D17" w:rsidRDefault="00F14D17" w:rsidP="00F14D17">
      <w:r>
        <w:t xml:space="preserve">    specialization </w:t>
      </w:r>
      <w:r w:rsidR="00B46A98">
        <w:t>VARCHAR2</w:t>
      </w:r>
      <w:r>
        <w:t>(</w:t>
      </w:r>
      <w:r w:rsidR="00E3663C">
        <w:t>50</w:t>
      </w:r>
      <w:r>
        <w:t>),</w:t>
      </w:r>
    </w:p>
    <w:p w14:paraId="02EC7562" w14:textId="77777777" w:rsidR="00F14D17" w:rsidRDefault="00F14D17" w:rsidP="00F14D17">
      <w:r>
        <w:t xml:space="preserve">    PRIMARY KEY (</w:t>
      </w:r>
      <w:proofErr w:type="spellStart"/>
      <w:r>
        <w:t>vet_id</w:t>
      </w:r>
      <w:proofErr w:type="spellEnd"/>
      <w:r>
        <w:t>, specialization)</w:t>
      </w:r>
    </w:p>
    <w:p w14:paraId="445FDDB5" w14:textId="77777777" w:rsidR="00F14D17" w:rsidRDefault="00F14D17" w:rsidP="00F14D17">
      <w:r>
        <w:t>);</w:t>
      </w:r>
    </w:p>
    <w:p w14:paraId="00D17DC8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1, 'Internal Medicine');</w:t>
      </w:r>
    </w:p>
    <w:p w14:paraId="7FD30518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2, 'Surgery');</w:t>
      </w:r>
    </w:p>
    <w:p w14:paraId="5D7766B3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3, 'Dermatology');</w:t>
      </w:r>
    </w:p>
    <w:p w14:paraId="48ABC582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4, 'Oncology');</w:t>
      </w:r>
    </w:p>
    <w:p w14:paraId="00C4D5F6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5, 'Cardiology');</w:t>
      </w:r>
    </w:p>
    <w:p w14:paraId="1A50E7A8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6, 'Neurology');</w:t>
      </w:r>
    </w:p>
    <w:p w14:paraId="2CD3CEBB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7, 'Radiology');</w:t>
      </w:r>
    </w:p>
    <w:p w14:paraId="54AEB1D7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8, 'Emergency and Critical Care');</w:t>
      </w:r>
    </w:p>
    <w:p w14:paraId="4CE95564" w14:textId="77777777" w:rsidR="00E3663C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9, 'Anesthesiology');</w:t>
      </w:r>
    </w:p>
    <w:p w14:paraId="2CC94FEF" w14:textId="2E7DBC0A" w:rsidR="00F14D17" w:rsidRDefault="00E3663C" w:rsidP="00E3663C">
      <w:r>
        <w:t xml:space="preserve">INSERT INTO </w:t>
      </w:r>
      <w:proofErr w:type="spellStart"/>
      <w:r>
        <w:t>veterinary_specialization</w:t>
      </w:r>
      <w:proofErr w:type="spellEnd"/>
      <w:r>
        <w:t xml:space="preserve"> VALUES (10, 'Behavioral Medicine');</w:t>
      </w:r>
    </w:p>
    <w:p w14:paraId="6993E2F6" w14:textId="77777777" w:rsidR="00E3663C" w:rsidRDefault="00E3663C" w:rsidP="00F14D17"/>
    <w:p w14:paraId="1038D96D" w14:textId="77777777" w:rsidR="00E3663C" w:rsidRDefault="00E3663C" w:rsidP="00F14D17"/>
    <w:p w14:paraId="6DD4270D" w14:textId="77777777" w:rsidR="00F14D17" w:rsidRDefault="00F14D17" w:rsidP="00F14D17">
      <w:r>
        <w:t>CREATE TABLE stores (</w:t>
      </w:r>
    </w:p>
    <w:p w14:paraId="7EEB0917" w14:textId="77777777" w:rsidR="00F14D17" w:rsidRDefault="00F14D17" w:rsidP="00F14D17">
      <w:r>
        <w:t xml:space="preserve">    </w:t>
      </w:r>
      <w:proofErr w:type="spellStart"/>
      <w:r>
        <w:t>animal_info_id</w:t>
      </w:r>
      <w:proofErr w:type="spellEnd"/>
      <w:r>
        <w:t xml:space="preserve"> INT REFERENCES </w:t>
      </w:r>
      <w:proofErr w:type="spellStart"/>
      <w:r>
        <w:t>animal_info</w:t>
      </w:r>
      <w:proofErr w:type="spellEnd"/>
      <w:r>
        <w:t>(</w:t>
      </w:r>
      <w:proofErr w:type="spellStart"/>
      <w:r>
        <w:t>animal_id</w:t>
      </w:r>
      <w:proofErr w:type="spellEnd"/>
      <w:r>
        <w:t>),</w:t>
      </w:r>
    </w:p>
    <w:p w14:paraId="19C8C2CD" w14:textId="77777777" w:rsidR="00F14D17" w:rsidRDefault="00F14D17" w:rsidP="00F14D17">
      <w:r>
        <w:t xml:space="preserve">    </w:t>
      </w:r>
      <w:proofErr w:type="spellStart"/>
      <w:r>
        <w:t>training_history_id</w:t>
      </w:r>
      <w:proofErr w:type="spellEnd"/>
      <w:r>
        <w:t xml:space="preserve"> INT REFERENCES </w:t>
      </w:r>
      <w:proofErr w:type="spellStart"/>
      <w:r>
        <w:t>training_history</w:t>
      </w:r>
      <w:proofErr w:type="spellEnd"/>
      <w:r>
        <w:t>(</w:t>
      </w:r>
      <w:proofErr w:type="spellStart"/>
      <w:r>
        <w:t>training_ID</w:t>
      </w:r>
      <w:proofErr w:type="spellEnd"/>
      <w:r>
        <w:t>),</w:t>
      </w:r>
    </w:p>
    <w:p w14:paraId="45E5E74C" w14:textId="77777777" w:rsidR="00F14D17" w:rsidRDefault="00F14D17" w:rsidP="00F14D17">
      <w:r>
        <w:t xml:space="preserve">    </w:t>
      </w:r>
      <w:proofErr w:type="spellStart"/>
      <w:r>
        <w:t>grooming_history_id</w:t>
      </w:r>
      <w:proofErr w:type="spellEnd"/>
      <w:r>
        <w:t xml:space="preserve"> INT REFERENCES </w:t>
      </w:r>
      <w:proofErr w:type="spellStart"/>
      <w:r>
        <w:t>grooming_history</w:t>
      </w:r>
      <w:proofErr w:type="spellEnd"/>
      <w:r>
        <w:t>(</w:t>
      </w:r>
      <w:proofErr w:type="spellStart"/>
      <w:r>
        <w:t>grooming_id</w:t>
      </w:r>
      <w:proofErr w:type="spellEnd"/>
      <w:r>
        <w:t>),</w:t>
      </w:r>
    </w:p>
    <w:p w14:paraId="1FE72AA0" w14:textId="77777777" w:rsidR="00F14D17" w:rsidRDefault="00F14D17" w:rsidP="00F14D17">
      <w:r>
        <w:t xml:space="preserve">    </w:t>
      </w:r>
      <w:proofErr w:type="spellStart"/>
      <w:r>
        <w:t>medical_history_id</w:t>
      </w:r>
      <w:proofErr w:type="spellEnd"/>
      <w:r>
        <w:t xml:space="preserve"> INT REFERENCES </w:t>
      </w:r>
      <w:proofErr w:type="spellStart"/>
      <w:r>
        <w:t>medical_history</w:t>
      </w:r>
      <w:proofErr w:type="spellEnd"/>
      <w:r>
        <w:t>(</w:t>
      </w:r>
      <w:proofErr w:type="spellStart"/>
      <w:r>
        <w:t>medical_id</w:t>
      </w:r>
      <w:proofErr w:type="spellEnd"/>
      <w:r>
        <w:t>),</w:t>
      </w:r>
    </w:p>
    <w:p w14:paraId="025AF1B4" w14:textId="77777777" w:rsidR="00F14D17" w:rsidRDefault="00F14D17" w:rsidP="00F14D17">
      <w:r>
        <w:t xml:space="preserve">    PRIMARY KEY (</w:t>
      </w:r>
      <w:proofErr w:type="spellStart"/>
      <w:r>
        <w:t>animal_info_id</w:t>
      </w:r>
      <w:proofErr w:type="spellEnd"/>
      <w:r>
        <w:t xml:space="preserve">, </w:t>
      </w:r>
      <w:proofErr w:type="spellStart"/>
      <w:r>
        <w:t>training_history_id</w:t>
      </w:r>
      <w:proofErr w:type="spellEnd"/>
      <w:r>
        <w:t xml:space="preserve">, </w:t>
      </w:r>
      <w:proofErr w:type="spellStart"/>
      <w:r>
        <w:t>grooming_history_id</w:t>
      </w:r>
      <w:proofErr w:type="spellEnd"/>
      <w:r>
        <w:t xml:space="preserve">, </w:t>
      </w:r>
      <w:proofErr w:type="spellStart"/>
      <w:r>
        <w:t>medical_history_id</w:t>
      </w:r>
      <w:proofErr w:type="spellEnd"/>
      <w:r>
        <w:t>)</w:t>
      </w:r>
    </w:p>
    <w:p w14:paraId="393F06D5" w14:textId="75F734FE" w:rsidR="00A0721E" w:rsidRDefault="00F14D17" w:rsidP="00F14D17">
      <w:r>
        <w:lastRenderedPageBreak/>
        <w:t>);</w:t>
      </w:r>
    </w:p>
    <w:p w14:paraId="02C38095" w14:textId="77777777" w:rsidR="00E3663C" w:rsidRDefault="00E3663C" w:rsidP="00E3663C">
      <w:r>
        <w:t>INSERT INTO stores VALUES (1, 1, 1, 1);</w:t>
      </w:r>
    </w:p>
    <w:p w14:paraId="2128970B" w14:textId="77777777" w:rsidR="00E3663C" w:rsidRDefault="00E3663C" w:rsidP="00E3663C">
      <w:r>
        <w:t>INSERT INTO stores VALUES (2, 2, 2, 2);</w:t>
      </w:r>
    </w:p>
    <w:p w14:paraId="2D373C58" w14:textId="77777777" w:rsidR="00E3663C" w:rsidRDefault="00E3663C" w:rsidP="00E3663C">
      <w:r>
        <w:t>INSERT INTO stores VALUES (3, 3, 3, 3);</w:t>
      </w:r>
    </w:p>
    <w:p w14:paraId="3B12C10E" w14:textId="77777777" w:rsidR="00E3663C" w:rsidRDefault="00E3663C" w:rsidP="00E3663C">
      <w:r>
        <w:t>INSERT INTO stores VALUES (4, 4, 4, 4);</w:t>
      </w:r>
    </w:p>
    <w:p w14:paraId="5984FBB1" w14:textId="77777777" w:rsidR="00E3663C" w:rsidRDefault="00E3663C" w:rsidP="00E3663C">
      <w:r>
        <w:t>INSERT INTO stores VALUES (5, 5, 5, 5);</w:t>
      </w:r>
    </w:p>
    <w:p w14:paraId="5DB8ABB0" w14:textId="77777777" w:rsidR="00E3663C" w:rsidRDefault="00E3663C" w:rsidP="00E3663C">
      <w:r>
        <w:t>INSERT INTO stores VALUES (6, 6, 6, 6);</w:t>
      </w:r>
    </w:p>
    <w:p w14:paraId="109F587B" w14:textId="77777777" w:rsidR="00E3663C" w:rsidRDefault="00E3663C" w:rsidP="00E3663C">
      <w:r>
        <w:t>INSERT INTO stores VALUES (7, 7, 7, 7);</w:t>
      </w:r>
    </w:p>
    <w:p w14:paraId="4C121C7B" w14:textId="77777777" w:rsidR="00E3663C" w:rsidRDefault="00E3663C" w:rsidP="00E3663C">
      <w:r>
        <w:t>INSERT INTO stores VALUES (8, 8, 8, 8);</w:t>
      </w:r>
    </w:p>
    <w:p w14:paraId="6DDB848E" w14:textId="77777777" w:rsidR="00E3663C" w:rsidRDefault="00E3663C" w:rsidP="00E3663C">
      <w:r>
        <w:t>INSERT INTO stores VALUES (9, 9, 9, 9);</w:t>
      </w:r>
    </w:p>
    <w:p w14:paraId="667C3A1C" w14:textId="19792EAE" w:rsidR="00E3663C" w:rsidRDefault="00E3663C" w:rsidP="00E3663C">
      <w:r>
        <w:t>INSERT INTO stores VALUES (10, 10, 10, 10);</w:t>
      </w:r>
    </w:p>
    <w:p w14:paraId="4D519622" w14:textId="77777777" w:rsidR="00E3663C" w:rsidRDefault="00E3663C" w:rsidP="00F14D17"/>
    <w:sectPr w:rsidR="00E36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rQwMzYxNDM1NDRW0lEKTi0uzszPAykwrAUAngIQgywAAAA="/>
  </w:docVars>
  <w:rsids>
    <w:rsidRoot w:val="00F14D17"/>
    <w:rsid w:val="003E1D56"/>
    <w:rsid w:val="003F093E"/>
    <w:rsid w:val="0041767E"/>
    <w:rsid w:val="00580BA1"/>
    <w:rsid w:val="00581FE5"/>
    <w:rsid w:val="0065102C"/>
    <w:rsid w:val="00774DCD"/>
    <w:rsid w:val="007A072F"/>
    <w:rsid w:val="009623FC"/>
    <w:rsid w:val="00A0721E"/>
    <w:rsid w:val="00A20DF0"/>
    <w:rsid w:val="00A869E4"/>
    <w:rsid w:val="00B46A98"/>
    <w:rsid w:val="00B82709"/>
    <w:rsid w:val="00D05CA5"/>
    <w:rsid w:val="00E3663C"/>
    <w:rsid w:val="00F14D17"/>
    <w:rsid w:val="00F4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DA34D"/>
  <w15:chartTrackingRefBased/>
  <w15:docId w15:val="{99F6C490-9AEE-4CB5-9AFC-8D7438CD8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0</Pages>
  <Words>4209</Words>
  <Characters>23997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ireddy, Lakshmi Keerthi</dc:creator>
  <cp:keywords/>
  <dc:description/>
  <cp:lastModifiedBy>Lakshmi Keerthi Gopireddy</cp:lastModifiedBy>
  <cp:revision>9</cp:revision>
  <dcterms:created xsi:type="dcterms:W3CDTF">2024-02-23T00:05:00Z</dcterms:created>
  <dcterms:modified xsi:type="dcterms:W3CDTF">2024-03-04T08:04:00Z</dcterms:modified>
</cp:coreProperties>
</file>